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54885D" w14:textId="77777777" w:rsidR="007E7879" w:rsidRPr="00E07180" w:rsidRDefault="003B6C27" w:rsidP="003376B4">
      <w:pPr>
        <w:pStyle w:val="Subtitle"/>
        <w:spacing w:before="0"/>
        <w:ind w:left="-540"/>
        <w:rPr>
          <w:rFonts w:ascii="Arial" w:hAnsi="Arial"/>
          <w:color w:val="000080"/>
        </w:rPr>
      </w:pPr>
      <w:r w:rsidRPr="00E07180">
        <w:rPr>
          <w:rFonts w:ascii="Arial" w:hAnsi="Arial"/>
          <w:color w:val="000080"/>
        </w:rPr>
        <w:t>Employ</w:t>
      </w:r>
      <w:r w:rsidR="001F1675" w:rsidRPr="00E07180">
        <w:rPr>
          <w:rFonts w:ascii="Arial" w:hAnsi="Arial"/>
          <w:color w:val="000080"/>
        </w:rPr>
        <w:t>ment</w:t>
      </w:r>
      <w:r w:rsidRPr="00E07180">
        <w:rPr>
          <w:rFonts w:ascii="Arial" w:hAnsi="Arial"/>
          <w:color w:val="000080"/>
        </w:rPr>
        <w:t xml:space="preserve"> Letter</w:t>
      </w:r>
      <w:r w:rsidR="00EF35C2" w:rsidRPr="00E07180">
        <w:rPr>
          <w:rFonts w:ascii="Arial" w:hAnsi="Arial"/>
          <w:color w:val="000080"/>
        </w:rPr>
        <w:t xml:space="preserve"> – [to be completed by Employer]</w:t>
      </w:r>
    </w:p>
    <w:p w14:paraId="300042A2" w14:textId="5E4CF4EE" w:rsidR="00892FEC" w:rsidRPr="00E07180" w:rsidRDefault="00240FE8" w:rsidP="00892FEC">
      <w:pPr>
        <w:pStyle w:val="BodyText"/>
        <w:ind w:left="-540"/>
        <w:rPr>
          <w:rFonts w:ascii="Arial" w:hAnsi="Arial" w:cs="Arial"/>
        </w:rPr>
      </w:pPr>
      <w:r w:rsidRPr="00E07180">
        <w:rPr>
          <w:rFonts w:ascii="Arial" w:hAnsi="Arial" w:cs="Arial"/>
        </w:rPr>
        <w:t>Applicants for an Australia Awards Scholarship are required to provide certain information from their employer</w:t>
      </w:r>
      <w:r w:rsidR="00751778" w:rsidRPr="00E07180">
        <w:rPr>
          <w:rFonts w:ascii="Arial" w:hAnsi="Arial" w:cs="Arial"/>
        </w:rPr>
        <w:t>/s</w:t>
      </w:r>
      <w:r w:rsidRPr="00E07180">
        <w:rPr>
          <w:rFonts w:ascii="Arial" w:hAnsi="Arial" w:cs="Arial"/>
        </w:rPr>
        <w:t xml:space="preserve"> in support of their </w:t>
      </w:r>
      <w:r w:rsidR="00E07180" w:rsidRPr="00E07180">
        <w:rPr>
          <w:rFonts w:ascii="Arial" w:hAnsi="Arial" w:cs="Arial"/>
        </w:rPr>
        <w:t>application</w:t>
      </w:r>
      <w:r w:rsidRPr="00E07180">
        <w:rPr>
          <w:rFonts w:ascii="Arial" w:hAnsi="Arial" w:cs="Arial"/>
        </w:rPr>
        <w:t xml:space="preserve">.  </w:t>
      </w:r>
      <w:r w:rsidR="00E07180" w:rsidRPr="00E07180">
        <w:rPr>
          <w:rFonts w:ascii="Arial" w:hAnsi="Arial" w:cs="Arial"/>
        </w:rPr>
        <w:t>Please</w:t>
      </w:r>
      <w:r w:rsidRPr="00E07180">
        <w:rPr>
          <w:rFonts w:ascii="Arial" w:hAnsi="Arial" w:cs="Arial"/>
        </w:rPr>
        <w:t xml:space="preserve"> provide the information set out in this form to assist the selection process. </w:t>
      </w:r>
    </w:p>
    <w:p w14:paraId="15091B98" w14:textId="77777777" w:rsidR="00E8014F" w:rsidRPr="001D015C" w:rsidRDefault="00E8014F" w:rsidP="0016244D">
      <w:pPr>
        <w:pStyle w:val="BodyText"/>
        <w:spacing w:before="0" w:line="240" w:lineRule="atLeast"/>
        <w:rPr>
          <w:rFonts w:ascii="Arial" w:hAnsi="Arial" w:cs="Arial"/>
        </w:rPr>
      </w:pPr>
    </w:p>
    <w:tbl>
      <w:tblPr>
        <w:tblW w:w="9356" w:type="dxa"/>
        <w:tblInd w:w="-482" w:type="dxa"/>
        <w:tblBorders>
          <w:top w:val="single" w:sz="4" w:space="0" w:color="000080"/>
          <w:left w:val="single" w:sz="4" w:space="0" w:color="000080"/>
          <w:bottom w:val="single" w:sz="4" w:space="0" w:color="000080"/>
          <w:right w:val="single" w:sz="4" w:space="0" w:color="000080"/>
          <w:insideH w:val="single" w:sz="4" w:space="0" w:color="000080"/>
          <w:insideV w:val="single" w:sz="4" w:space="0" w:color="000080"/>
        </w:tblBorders>
        <w:tblLayout w:type="fixed"/>
        <w:tblCellMar>
          <w:left w:w="85" w:type="dxa"/>
          <w:right w:w="85" w:type="dxa"/>
        </w:tblCellMar>
        <w:tblLook w:val="0000" w:firstRow="0" w:lastRow="0" w:firstColumn="0" w:lastColumn="0" w:noHBand="0" w:noVBand="0"/>
      </w:tblPr>
      <w:tblGrid>
        <w:gridCol w:w="2596"/>
        <w:gridCol w:w="339"/>
        <w:gridCol w:w="949"/>
        <w:gridCol w:w="334"/>
        <w:gridCol w:w="6"/>
        <w:gridCol w:w="951"/>
        <w:gridCol w:w="340"/>
        <w:gridCol w:w="958"/>
        <w:gridCol w:w="340"/>
        <w:gridCol w:w="951"/>
        <w:gridCol w:w="340"/>
        <w:gridCol w:w="1252"/>
      </w:tblGrid>
      <w:tr w:rsidR="007E7879" w:rsidRPr="00E07180" w14:paraId="1D0B2589" w14:textId="77777777" w:rsidTr="00BE443D">
        <w:trPr>
          <w:trHeight w:hRule="exact" w:val="397"/>
        </w:trPr>
        <w:tc>
          <w:tcPr>
            <w:tcW w:w="9356" w:type="dxa"/>
            <w:gridSpan w:val="12"/>
            <w:shd w:val="clear" w:color="auto" w:fill="003366"/>
            <w:vAlign w:val="center"/>
          </w:tcPr>
          <w:p w14:paraId="1974486C" w14:textId="77777777" w:rsidR="007E7879" w:rsidRPr="001D015C" w:rsidRDefault="007E7879" w:rsidP="00E26F11">
            <w:pPr>
              <w:pStyle w:val="TableHeading1"/>
              <w:rPr>
                <w:rFonts w:ascii="Arial" w:hAnsi="Arial"/>
              </w:rPr>
            </w:pPr>
            <w:r w:rsidRPr="001D015C">
              <w:rPr>
                <w:rFonts w:ascii="Arial" w:hAnsi="Arial"/>
              </w:rPr>
              <w:t>Personal details</w:t>
            </w:r>
          </w:p>
        </w:tc>
      </w:tr>
      <w:tr w:rsidR="007E7879" w:rsidRPr="00E07180" w14:paraId="0CAA68A2" w14:textId="77777777" w:rsidTr="006E0C02">
        <w:trPr>
          <w:trHeight w:hRule="exact" w:val="641"/>
        </w:trPr>
        <w:tc>
          <w:tcPr>
            <w:tcW w:w="9356" w:type="dxa"/>
            <w:gridSpan w:val="12"/>
            <w:tcMar>
              <w:top w:w="57" w:type="dxa"/>
              <w:bottom w:w="57" w:type="dxa"/>
            </w:tcMar>
            <w:vAlign w:val="center"/>
          </w:tcPr>
          <w:p w14:paraId="4FABCB7D" w14:textId="77777777" w:rsidR="007E7879" w:rsidRPr="001D015C" w:rsidRDefault="007E7879" w:rsidP="00E26F11">
            <w:pPr>
              <w:pStyle w:val="Tablebody"/>
              <w:rPr>
                <w:rFonts w:ascii="Arial" w:hAnsi="Arial"/>
              </w:rPr>
            </w:pPr>
            <w:r w:rsidRPr="001D015C">
              <w:rPr>
                <w:rStyle w:val="TableHeading2Char"/>
                <w:rFonts w:ascii="Arial" w:hAnsi="Arial"/>
                <w:sz w:val="20"/>
                <w:szCs w:val="20"/>
              </w:rPr>
              <w:t>Applicant</w:t>
            </w:r>
            <w:r w:rsidR="00E8014F" w:rsidRPr="001D015C">
              <w:rPr>
                <w:rStyle w:val="TableHeading2Char"/>
                <w:rFonts w:ascii="Arial" w:hAnsi="Arial"/>
                <w:sz w:val="20"/>
                <w:szCs w:val="20"/>
              </w:rPr>
              <w:t>’s details</w:t>
            </w:r>
          </w:p>
        </w:tc>
      </w:tr>
      <w:tr w:rsidR="007E7879" w:rsidRPr="00E07180" w14:paraId="19281802" w14:textId="77777777" w:rsidTr="001D015C">
        <w:trPr>
          <w:trHeight w:hRule="exact" w:val="1042"/>
        </w:trPr>
        <w:tc>
          <w:tcPr>
            <w:tcW w:w="2596" w:type="dxa"/>
            <w:tcMar>
              <w:top w:w="57" w:type="dxa"/>
              <w:bottom w:w="57" w:type="dxa"/>
            </w:tcMar>
            <w:vAlign w:val="center"/>
          </w:tcPr>
          <w:p w14:paraId="007CC9C0" w14:textId="6BBEABF9" w:rsidR="007E7879" w:rsidRPr="001D015C" w:rsidRDefault="006C5A83" w:rsidP="00E26F11">
            <w:pPr>
              <w:pStyle w:val="Tablebody"/>
              <w:rPr>
                <w:rFonts w:ascii="Arial" w:hAnsi="Arial"/>
              </w:rPr>
            </w:pPr>
            <w:r w:rsidRPr="001D015C">
              <w:rPr>
                <w:rFonts w:ascii="Arial" w:hAnsi="Arial"/>
              </w:rPr>
              <w:t xml:space="preserve">Full name </w:t>
            </w:r>
            <w:r w:rsidR="00E07180">
              <w:rPr>
                <w:rFonts w:ascii="Arial" w:hAnsi="Arial"/>
              </w:rPr>
              <w:br/>
            </w:r>
            <w:r w:rsidRPr="001D015C">
              <w:rPr>
                <w:rFonts w:ascii="Arial" w:hAnsi="Arial"/>
              </w:rPr>
              <w:t>(as it appears in passport)</w:t>
            </w:r>
          </w:p>
        </w:tc>
        <w:tc>
          <w:tcPr>
            <w:tcW w:w="6760" w:type="dxa"/>
            <w:gridSpan w:val="11"/>
            <w:tcMar>
              <w:top w:w="57" w:type="dxa"/>
              <w:bottom w:w="57" w:type="dxa"/>
            </w:tcMar>
            <w:vAlign w:val="center"/>
          </w:tcPr>
          <w:p w14:paraId="4E547562" w14:textId="77777777" w:rsidR="007E7879" w:rsidRPr="001D015C" w:rsidRDefault="007E7879" w:rsidP="00E26F11">
            <w:pPr>
              <w:pStyle w:val="Note"/>
              <w:rPr>
                <w:rFonts w:ascii="Arial" w:hAnsi="Arial"/>
              </w:rPr>
            </w:pPr>
            <w:r w:rsidRPr="001D015C">
              <w:rPr>
                <w:rFonts w:ascii="Arial" w:hAnsi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D015C">
              <w:rPr>
                <w:rFonts w:ascii="Arial" w:hAnsi="Arial"/>
              </w:rPr>
              <w:instrText xml:space="preserve"> FORMTEXT </w:instrText>
            </w:r>
            <w:r w:rsidRPr="001D015C">
              <w:rPr>
                <w:rFonts w:ascii="Arial" w:hAnsi="Arial"/>
              </w:rPr>
            </w:r>
            <w:r w:rsidRPr="001D015C">
              <w:rPr>
                <w:rFonts w:ascii="Arial" w:hAnsi="Arial"/>
              </w:rPr>
              <w:fldChar w:fldCharType="separate"/>
            </w:r>
            <w:r w:rsidR="000F4E79" w:rsidRPr="001D015C">
              <w:rPr>
                <w:rFonts w:ascii="Arial" w:hAnsi="Arial"/>
                <w:noProof/>
              </w:rPr>
              <w:t> </w:t>
            </w:r>
            <w:r w:rsidR="000F4E79" w:rsidRPr="001D015C">
              <w:rPr>
                <w:rFonts w:ascii="Arial" w:hAnsi="Arial"/>
                <w:noProof/>
              </w:rPr>
              <w:t> </w:t>
            </w:r>
            <w:r w:rsidR="000F4E79" w:rsidRPr="001D015C">
              <w:rPr>
                <w:rFonts w:ascii="Arial" w:hAnsi="Arial"/>
                <w:noProof/>
              </w:rPr>
              <w:t> </w:t>
            </w:r>
            <w:r w:rsidR="000F4E79" w:rsidRPr="001D015C">
              <w:rPr>
                <w:rFonts w:ascii="Arial" w:hAnsi="Arial"/>
                <w:noProof/>
              </w:rPr>
              <w:t> </w:t>
            </w:r>
            <w:r w:rsidR="000F4E79" w:rsidRPr="001D015C">
              <w:rPr>
                <w:rFonts w:ascii="Arial" w:hAnsi="Arial"/>
                <w:noProof/>
              </w:rPr>
              <w:t> </w:t>
            </w:r>
            <w:r w:rsidRPr="001D015C">
              <w:rPr>
                <w:rFonts w:ascii="Arial" w:hAnsi="Arial"/>
              </w:rPr>
              <w:fldChar w:fldCharType="end"/>
            </w:r>
          </w:p>
        </w:tc>
      </w:tr>
      <w:tr w:rsidR="00BB3289" w:rsidRPr="00E07180" w14:paraId="404AB5C8" w14:textId="77777777" w:rsidTr="006C5A83">
        <w:trPr>
          <w:trHeight w:hRule="exact" w:val="761"/>
        </w:trPr>
        <w:tc>
          <w:tcPr>
            <w:tcW w:w="2596" w:type="dxa"/>
            <w:tcMar>
              <w:top w:w="57" w:type="dxa"/>
              <w:bottom w:w="57" w:type="dxa"/>
            </w:tcMar>
            <w:vAlign w:val="center"/>
          </w:tcPr>
          <w:p w14:paraId="322DB6C8" w14:textId="77777777" w:rsidR="00BB3289" w:rsidRPr="001D015C" w:rsidRDefault="00BB3289" w:rsidP="00E26F11">
            <w:pPr>
              <w:pStyle w:val="Tablebody"/>
              <w:rPr>
                <w:rFonts w:ascii="Arial" w:hAnsi="Arial"/>
              </w:rPr>
            </w:pPr>
            <w:r w:rsidRPr="001D015C">
              <w:rPr>
                <w:rFonts w:ascii="Arial" w:hAnsi="Arial"/>
              </w:rPr>
              <w:t>Name of the current work place</w:t>
            </w:r>
          </w:p>
        </w:tc>
        <w:tc>
          <w:tcPr>
            <w:tcW w:w="6760" w:type="dxa"/>
            <w:gridSpan w:val="11"/>
            <w:tcMar>
              <w:top w:w="57" w:type="dxa"/>
              <w:bottom w:w="57" w:type="dxa"/>
            </w:tcMar>
            <w:vAlign w:val="center"/>
          </w:tcPr>
          <w:p w14:paraId="1EC9D706" w14:textId="77777777" w:rsidR="00BB3289" w:rsidRPr="001D015C" w:rsidRDefault="00F94096" w:rsidP="00E26F11">
            <w:pPr>
              <w:pStyle w:val="Note"/>
              <w:rPr>
                <w:rFonts w:ascii="Arial" w:hAnsi="Arial"/>
              </w:rPr>
            </w:pPr>
            <w:r w:rsidRPr="001D015C">
              <w:rPr>
                <w:rFonts w:ascii="Arial" w:hAnsi="Arial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1D015C">
              <w:rPr>
                <w:rFonts w:ascii="Arial" w:hAnsi="Arial"/>
              </w:rPr>
              <w:instrText xml:space="preserve"> FORMTEXT </w:instrText>
            </w:r>
            <w:r w:rsidRPr="001D015C">
              <w:rPr>
                <w:rFonts w:ascii="Arial" w:hAnsi="Arial"/>
              </w:rPr>
            </w:r>
            <w:r w:rsidRPr="001D015C">
              <w:rPr>
                <w:rFonts w:ascii="Arial" w:hAnsi="Arial"/>
              </w:rPr>
              <w:fldChar w:fldCharType="separate"/>
            </w:r>
            <w:r w:rsidRPr="001D015C">
              <w:rPr>
                <w:rFonts w:ascii="Arial" w:hAnsi="Arial"/>
                <w:noProof/>
              </w:rPr>
              <w:t> </w:t>
            </w:r>
            <w:r w:rsidRPr="001D015C">
              <w:rPr>
                <w:rFonts w:ascii="Arial" w:hAnsi="Arial"/>
                <w:noProof/>
              </w:rPr>
              <w:t> </w:t>
            </w:r>
            <w:r w:rsidRPr="001D015C">
              <w:rPr>
                <w:rFonts w:ascii="Arial" w:hAnsi="Arial"/>
                <w:noProof/>
              </w:rPr>
              <w:t> </w:t>
            </w:r>
            <w:r w:rsidRPr="001D015C">
              <w:rPr>
                <w:rFonts w:ascii="Arial" w:hAnsi="Arial"/>
                <w:noProof/>
              </w:rPr>
              <w:t> </w:t>
            </w:r>
            <w:r w:rsidRPr="001D015C">
              <w:rPr>
                <w:rFonts w:ascii="Arial" w:hAnsi="Arial"/>
                <w:noProof/>
              </w:rPr>
              <w:t> </w:t>
            </w:r>
            <w:r w:rsidRPr="001D015C">
              <w:rPr>
                <w:rFonts w:ascii="Arial" w:hAnsi="Arial"/>
              </w:rPr>
              <w:fldChar w:fldCharType="end"/>
            </w:r>
          </w:p>
        </w:tc>
      </w:tr>
      <w:tr w:rsidR="006C5A83" w:rsidRPr="00E07180" w14:paraId="6CB6B5EC" w14:textId="77777777" w:rsidTr="001D015C">
        <w:trPr>
          <w:trHeight w:hRule="exact" w:val="837"/>
        </w:trPr>
        <w:tc>
          <w:tcPr>
            <w:tcW w:w="2596" w:type="dxa"/>
            <w:tcMar>
              <w:top w:w="57" w:type="dxa"/>
              <w:bottom w:w="57" w:type="dxa"/>
            </w:tcMar>
            <w:vAlign w:val="center"/>
          </w:tcPr>
          <w:p w14:paraId="0D2C80C4" w14:textId="77777777" w:rsidR="006C5A83" w:rsidRPr="001D015C" w:rsidRDefault="0058331C" w:rsidP="006C5A83">
            <w:pPr>
              <w:pStyle w:val="Tablebody"/>
              <w:rPr>
                <w:rFonts w:ascii="Arial" w:hAnsi="Arial"/>
              </w:rPr>
            </w:pPr>
            <w:r w:rsidRPr="001D015C">
              <w:rPr>
                <w:rFonts w:ascii="Arial" w:hAnsi="Arial"/>
              </w:rPr>
              <w:t xml:space="preserve">Designation </w:t>
            </w:r>
          </w:p>
        </w:tc>
        <w:tc>
          <w:tcPr>
            <w:tcW w:w="6760" w:type="dxa"/>
            <w:gridSpan w:val="11"/>
            <w:tcMar>
              <w:top w:w="57" w:type="dxa"/>
              <w:bottom w:w="57" w:type="dxa"/>
            </w:tcMar>
            <w:vAlign w:val="center"/>
          </w:tcPr>
          <w:p w14:paraId="7F54A123" w14:textId="77777777" w:rsidR="006C5A83" w:rsidRPr="001D015C" w:rsidRDefault="006C5A83" w:rsidP="006C5A83">
            <w:pPr>
              <w:pStyle w:val="Tablebody"/>
              <w:rPr>
                <w:rFonts w:ascii="Arial" w:hAnsi="Arial"/>
              </w:rPr>
            </w:pPr>
            <w:r w:rsidRPr="001D015C">
              <w:rPr>
                <w:rFonts w:ascii="Arial" w:hAnsi="Arial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1D015C">
              <w:rPr>
                <w:rFonts w:ascii="Arial" w:hAnsi="Arial"/>
              </w:rPr>
              <w:instrText xml:space="preserve"> FORMTEXT </w:instrText>
            </w:r>
            <w:r w:rsidRPr="001D015C">
              <w:rPr>
                <w:rFonts w:ascii="Arial" w:hAnsi="Arial"/>
              </w:rPr>
            </w:r>
            <w:r w:rsidRPr="001D015C">
              <w:rPr>
                <w:rFonts w:ascii="Arial" w:hAnsi="Arial"/>
              </w:rPr>
              <w:fldChar w:fldCharType="separate"/>
            </w:r>
            <w:r w:rsidRPr="001D015C">
              <w:rPr>
                <w:rFonts w:ascii="Arial" w:hAnsi="Arial"/>
                <w:noProof/>
              </w:rPr>
              <w:t> </w:t>
            </w:r>
            <w:r w:rsidRPr="001D015C">
              <w:rPr>
                <w:rFonts w:ascii="Arial" w:hAnsi="Arial"/>
                <w:noProof/>
              </w:rPr>
              <w:t> </w:t>
            </w:r>
            <w:r w:rsidRPr="001D015C">
              <w:rPr>
                <w:rFonts w:ascii="Arial" w:hAnsi="Arial"/>
                <w:noProof/>
              </w:rPr>
              <w:t> </w:t>
            </w:r>
            <w:r w:rsidRPr="001D015C">
              <w:rPr>
                <w:rFonts w:ascii="Arial" w:hAnsi="Arial"/>
                <w:noProof/>
              </w:rPr>
              <w:t> </w:t>
            </w:r>
            <w:r w:rsidRPr="001D015C">
              <w:rPr>
                <w:rFonts w:ascii="Arial" w:hAnsi="Arial"/>
                <w:noProof/>
              </w:rPr>
              <w:t> </w:t>
            </w:r>
            <w:r w:rsidRPr="001D015C">
              <w:rPr>
                <w:rFonts w:ascii="Arial" w:hAnsi="Arial"/>
              </w:rPr>
              <w:fldChar w:fldCharType="end"/>
            </w:r>
          </w:p>
        </w:tc>
      </w:tr>
      <w:tr w:rsidR="007E7879" w:rsidRPr="00E07180" w14:paraId="05AFB8BC" w14:textId="77777777" w:rsidTr="001D015C">
        <w:trPr>
          <w:trHeight w:hRule="exact" w:val="1493"/>
        </w:trPr>
        <w:tc>
          <w:tcPr>
            <w:tcW w:w="2596" w:type="dxa"/>
            <w:tcMar>
              <w:top w:w="57" w:type="dxa"/>
              <w:bottom w:w="57" w:type="dxa"/>
            </w:tcMar>
          </w:tcPr>
          <w:p w14:paraId="386E0277" w14:textId="77777777" w:rsidR="007E7879" w:rsidRPr="001D015C" w:rsidRDefault="0058331C" w:rsidP="00E07180">
            <w:pPr>
              <w:pStyle w:val="Tablebody"/>
              <w:rPr>
                <w:rFonts w:ascii="Arial" w:hAnsi="Arial"/>
              </w:rPr>
            </w:pPr>
            <w:r w:rsidRPr="001D015C">
              <w:rPr>
                <w:rFonts w:ascii="Arial" w:hAnsi="Arial"/>
              </w:rPr>
              <w:t>Nature of responsibilities</w:t>
            </w:r>
          </w:p>
        </w:tc>
        <w:tc>
          <w:tcPr>
            <w:tcW w:w="6760" w:type="dxa"/>
            <w:gridSpan w:val="11"/>
            <w:tcMar>
              <w:top w:w="57" w:type="dxa"/>
              <w:bottom w:w="57" w:type="dxa"/>
            </w:tcMar>
            <w:vAlign w:val="center"/>
          </w:tcPr>
          <w:p w14:paraId="6F616013" w14:textId="77777777" w:rsidR="007E7879" w:rsidRPr="001D015C" w:rsidRDefault="007E7879" w:rsidP="00E26F11">
            <w:pPr>
              <w:pStyle w:val="Tablebody"/>
              <w:rPr>
                <w:rFonts w:ascii="Arial" w:hAnsi="Arial"/>
              </w:rPr>
            </w:pPr>
            <w:r w:rsidRPr="001D015C">
              <w:rPr>
                <w:rFonts w:ascii="Arial" w:hAnsi="Arial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1D015C">
              <w:rPr>
                <w:rFonts w:ascii="Arial" w:hAnsi="Arial"/>
              </w:rPr>
              <w:instrText xml:space="preserve"> FORMTEXT </w:instrText>
            </w:r>
            <w:r w:rsidRPr="001D015C">
              <w:rPr>
                <w:rFonts w:ascii="Arial" w:hAnsi="Arial"/>
              </w:rPr>
            </w:r>
            <w:r w:rsidRPr="001D015C">
              <w:rPr>
                <w:rFonts w:ascii="Arial" w:hAnsi="Arial"/>
              </w:rPr>
              <w:fldChar w:fldCharType="separate"/>
            </w:r>
            <w:r w:rsidR="000F4E79" w:rsidRPr="001D015C">
              <w:rPr>
                <w:rFonts w:ascii="Arial" w:hAnsi="Arial"/>
                <w:noProof/>
              </w:rPr>
              <w:t> </w:t>
            </w:r>
            <w:r w:rsidR="000F4E79" w:rsidRPr="001D015C">
              <w:rPr>
                <w:rFonts w:ascii="Arial" w:hAnsi="Arial"/>
                <w:noProof/>
              </w:rPr>
              <w:t> </w:t>
            </w:r>
            <w:r w:rsidR="000F4E79" w:rsidRPr="001D015C">
              <w:rPr>
                <w:rFonts w:ascii="Arial" w:hAnsi="Arial"/>
                <w:noProof/>
              </w:rPr>
              <w:t> </w:t>
            </w:r>
            <w:r w:rsidR="000F4E79" w:rsidRPr="001D015C">
              <w:rPr>
                <w:rFonts w:ascii="Arial" w:hAnsi="Arial"/>
                <w:noProof/>
              </w:rPr>
              <w:t> </w:t>
            </w:r>
            <w:r w:rsidR="000F4E79" w:rsidRPr="001D015C">
              <w:rPr>
                <w:rFonts w:ascii="Arial" w:hAnsi="Arial"/>
                <w:noProof/>
              </w:rPr>
              <w:t> </w:t>
            </w:r>
            <w:r w:rsidRPr="001D015C">
              <w:rPr>
                <w:rFonts w:ascii="Arial" w:hAnsi="Arial"/>
              </w:rPr>
              <w:fldChar w:fldCharType="end"/>
            </w:r>
          </w:p>
        </w:tc>
      </w:tr>
      <w:tr w:rsidR="0058331C" w:rsidRPr="00E07180" w14:paraId="5C8933E5" w14:textId="77777777" w:rsidTr="006E0C02">
        <w:trPr>
          <w:trHeight w:hRule="exact" w:val="623"/>
        </w:trPr>
        <w:tc>
          <w:tcPr>
            <w:tcW w:w="2596" w:type="dxa"/>
            <w:tcMar>
              <w:top w:w="57" w:type="dxa"/>
              <w:bottom w:w="57" w:type="dxa"/>
            </w:tcMar>
            <w:vAlign w:val="center"/>
          </w:tcPr>
          <w:p w14:paraId="414EB347" w14:textId="77777777" w:rsidR="0058331C" w:rsidRPr="001D015C" w:rsidRDefault="0058331C" w:rsidP="00E26F11">
            <w:pPr>
              <w:pStyle w:val="Tablebody"/>
              <w:rPr>
                <w:rFonts w:ascii="Arial" w:hAnsi="Arial"/>
              </w:rPr>
            </w:pPr>
            <w:r w:rsidRPr="001D015C">
              <w:rPr>
                <w:rFonts w:ascii="Arial" w:hAnsi="Arial"/>
              </w:rPr>
              <w:t>Length of service in the present work place</w:t>
            </w:r>
          </w:p>
        </w:tc>
        <w:tc>
          <w:tcPr>
            <w:tcW w:w="6760" w:type="dxa"/>
            <w:gridSpan w:val="11"/>
            <w:tcMar>
              <w:top w:w="57" w:type="dxa"/>
              <w:bottom w:w="57" w:type="dxa"/>
            </w:tcMar>
            <w:vAlign w:val="center"/>
          </w:tcPr>
          <w:p w14:paraId="0340805D" w14:textId="77777777" w:rsidR="0058331C" w:rsidRPr="001D015C" w:rsidRDefault="0058331C" w:rsidP="00E26F11">
            <w:pPr>
              <w:pStyle w:val="Tablebody"/>
              <w:rPr>
                <w:rFonts w:ascii="Arial" w:hAnsi="Arial"/>
              </w:rPr>
            </w:pPr>
            <w:r w:rsidRPr="001D015C">
              <w:rPr>
                <w:rFonts w:ascii="Arial" w:hAnsi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D015C">
              <w:rPr>
                <w:rFonts w:ascii="Arial" w:hAnsi="Arial"/>
              </w:rPr>
              <w:instrText xml:space="preserve"> FORMTEXT </w:instrText>
            </w:r>
            <w:r w:rsidRPr="001D015C">
              <w:rPr>
                <w:rFonts w:ascii="Arial" w:hAnsi="Arial"/>
              </w:rPr>
            </w:r>
            <w:r w:rsidRPr="001D015C">
              <w:rPr>
                <w:rFonts w:ascii="Arial" w:hAnsi="Arial"/>
              </w:rPr>
              <w:fldChar w:fldCharType="separate"/>
            </w:r>
            <w:r w:rsidRPr="001D015C">
              <w:rPr>
                <w:rFonts w:ascii="Arial" w:hAnsi="Arial"/>
                <w:noProof/>
              </w:rPr>
              <w:t> </w:t>
            </w:r>
            <w:r w:rsidRPr="001D015C">
              <w:rPr>
                <w:rFonts w:ascii="Arial" w:hAnsi="Arial"/>
                <w:noProof/>
              </w:rPr>
              <w:t> </w:t>
            </w:r>
            <w:r w:rsidRPr="001D015C">
              <w:rPr>
                <w:rFonts w:ascii="Arial" w:hAnsi="Arial"/>
                <w:noProof/>
              </w:rPr>
              <w:t> </w:t>
            </w:r>
            <w:r w:rsidRPr="001D015C">
              <w:rPr>
                <w:rFonts w:ascii="Arial" w:hAnsi="Arial"/>
                <w:noProof/>
              </w:rPr>
              <w:t> </w:t>
            </w:r>
            <w:r w:rsidRPr="001D015C">
              <w:rPr>
                <w:rFonts w:ascii="Arial" w:hAnsi="Arial"/>
                <w:noProof/>
              </w:rPr>
              <w:t> </w:t>
            </w:r>
            <w:r w:rsidRPr="001D015C">
              <w:rPr>
                <w:rFonts w:ascii="Arial" w:hAnsi="Arial"/>
              </w:rPr>
              <w:fldChar w:fldCharType="end"/>
            </w:r>
          </w:p>
        </w:tc>
      </w:tr>
      <w:tr w:rsidR="0058331C" w:rsidRPr="00E07180" w14:paraId="5C404938" w14:textId="77777777" w:rsidTr="006E0C02">
        <w:trPr>
          <w:trHeight w:hRule="exact" w:val="623"/>
        </w:trPr>
        <w:tc>
          <w:tcPr>
            <w:tcW w:w="2596" w:type="dxa"/>
            <w:tcMar>
              <w:top w:w="57" w:type="dxa"/>
              <w:bottom w:w="57" w:type="dxa"/>
            </w:tcMar>
            <w:vAlign w:val="center"/>
          </w:tcPr>
          <w:p w14:paraId="1698B64E" w14:textId="77777777" w:rsidR="0058331C" w:rsidRPr="001D015C" w:rsidRDefault="0058331C" w:rsidP="00E26F11">
            <w:pPr>
              <w:pStyle w:val="Tablebody"/>
              <w:rPr>
                <w:rFonts w:ascii="Arial" w:hAnsi="Arial"/>
              </w:rPr>
            </w:pPr>
            <w:r w:rsidRPr="001D015C">
              <w:rPr>
                <w:rFonts w:ascii="Arial" w:hAnsi="Arial"/>
              </w:rPr>
              <w:t xml:space="preserve">Total length of service including previous work </w:t>
            </w:r>
          </w:p>
        </w:tc>
        <w:tc>
          <w:tcPr>
            <w:tcW w:w="6760" w:type="dxa"/>
            <w:gridSpan w:val="11"/>
            <w:tcMar>
              <w:top w:w="57" w:type="dxa"/>
              <w:bottom w:w="57" w:type="dxa"/>
            </w:tcMar>
            <w:vAlign w:val="center"/>
          </w:tcPr>
          <w:p w14:paraId="7B969E35" w14:textId="77777777" w:rsidR="0058331C" w:rsidRPr="001D015C" w:rsidRDefault="0058331C" w:rsidP="00E26F11">
            <w:pPr>
              <w:pStyle w:val="Tablebody"/>
              <w:rPr>
                <w:rFonts w:ascii="Arial" w:hAnsi="Arial"/>
              </w:rPr>
            </w:pPr>
            <w:r w:rsidRPr="001D015C">
              <w:rPr>
                <w:rFonts w:ascii="Arial" w:hAnsi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D015C">
              <w:rPr>
                <w:rFonts w:ascii="Arial" w:hAnsi="Arial"/>
              </w:rPr>
              <w:instrText xml:space="preserve"> FORMTEXT </w:instrText>
            </w:r>
            <w:r w:rsidRPr="001D015C">
              <w:rPr>
                <w:rFonts w:ascii="Arial" w:hAnsi="Arial"/>
              </w:rPr>
            </w:r>
            <w:r w:rsidRPr="001D015C">
              <w:rPr>
                <w:rFonts w:ascii="Arial" w:hAnsi="Arial"/>
              </w:rPr>
              <w:fldChar w:fldCharType="separate"/>
            </w:r>
            <w:r w:rsidRPr="001D015C">
              <w:rPr>
                <w:rFonts w:ascii="Arial" w:hAnsi="Arial"/>
                <w:noProof/>
              </w:rPr>
              <w:t> </w:t>
            </w:r>
            <w:r w:rsidRPr="001D015C">
              <w:rPr>
                <w:rFonts w:ascii="Arial" w:hAnsi="Arial"/>
                <w:noProof/>
              </w:rPr>
              <w:t> </w:t>
            </w:r>
            <w:r w:rsidRPr="001D015C">
              <w:rPr>
                <w:rFonts w:ascii="Arial" w:hAnsi="Arial"/>
                <w:noProof/>
              </w:rPr>
              <w:t> </w:t>
            </w:r>
            <w:r w:rsidRPr="001D015C">
              <w:rPr>
                <w:rFonts w:ascii="Arial" w:hAnsi="Arial"/>
                <w:noProof/>
              </w:rPr>
              <w:t> </w:t>
            </w:r>
            <w:r w:rsidRPr="001D015C">
              <w:rPr>
                <w:rFonts w:ascii="Arial" w:hAnsi="Arial"/>
                <w:noProof/>
              </w:rPr>
              <w:t> </w:t>
            </w:r>
            <w:r w:rsidRPr="001D015C">
              <w:rPr>
                <w:rFonts w:ascii="Arial" w:hAnsi="Arial"/>
              </w:rPr>
              <w:fldChar w:fldCharType="end"/>
            </w:r>
          </w:p>
        </w:tc>
      </w:tr>
      <w:tr w:rsidR="0058331C" w:rsidRPr="00E07180" w14:paraId="0D184064" w14:textId="77777777" w:rsidTr="001D015C">
        <w:trPr>
          <w:trHeight w:hRule="exact" w:val="724"/>
        </w:trPr>
        <w:tc>
          <w:tcPr>
            <w:tcW w:w="2596" w:type="dxa"/>
            <w:tcMar>
              <w:top w:w="57" w:type="dxa"/>
              <w:bottom w:w="57" w:type="dxa"/>
            </w:tcMar>
            <w:vAlign w:val="center"/>
          </w:tcPr>
          <w:p w14:paraId="2945CDD3" w14:textId="073038A3" w:rsidR="0058331C" w:rsidRPr="001D015C" w:rsidRDefault="00E07180" w:rsidP="0058331C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D015C">
              <w:rPr>
                <w:rFonts w:ascii="Arial" w:hAnsi="Arial" w:cs="Arial"/>
                <w:bCs/>
                <w:sz w:val="20"/>
                <w:szCs w:val="20"/>
                <w:lang w:val="en-GB"/>
              </w:rPr>
              <w:t>Is the applicant a public sector employee?</w:t>
            </w:r>
            <w:r w:rsidR="00680FA9" w:rsidRPr="001D015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</w:t>
            </w:r>
          </w:p>
          <w:p w14:paraId="75F5E161" w14:textId="77777777" w:rsidR="0058331C" w:rsidRPr="001D015C" w:rsidRDefault="0058331C" w:rsidP="00E26F11">
            <w:pPr>
              <w:pStyle w:val="Tablebody"/>
              <w:rPr>
                <w:rFonts w:ascii="Arial" w:hAnsi="Arial"/>
              </w:rPr>
            </w:pPr>
          </w:p>
        </w:tc>
        <w:tc>
          <w:tcPr>
            <w:tcW w:w="6760" w:type="dxa"/>
            <w:gridSpan w:val="11"/>
            <w:tcMar>
              <w:top w:w="57" w:type="dxa"/>
              <w:bottom w:w="57" w:type="dxa"/>
            </w:tcMar>
            <w:vAlign w:val="center"/>
          </w:tcPr>
          <w:p w14:paraId="74D43C3F" w14:textId="77777777" w:rsidR="0058331C" w:rsidRPr="001D015C" w:rsidRDefault="00F94096" w:rsidP="00E26F11">
            <w:pPr>
              <w:pStyle w:val="Tablebody"/>
              <w:rPr>
                <w:rFonts w:ascii="Arial" w:hAnsi="Arial"/>
              </w:rPr>
            </w:pPr>
            <w:r w:rsidRPr="001D015C">
              <w:rPr>
                <w:rFonts w:ascii="Arial" w:hAnsi="Arial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1D015C">
              <w:rPr>
                <w:rFonts w:ascii="Arial" w:hAnsi="Arial"/>
              </w:rPr>
              <w:instrText xml:space="preserve"> FORMTEXT </w:instrText>
            </w:r>
            <w:r w:rsidRPr="001D015C">
              <w:rPr>
                <w:rFonts w:ascii="Arial" w:hAnsi="Arial"/>
              </w:rPr>
            </w:r>
            <w:r w:rsidRPr="001D015C">
              <w:rPr>
                <w:rFonts w:ascii="Arial" w:hAnsi="Arial"/>
              </w:rPr>
              <w:fldChar w:fldCharType="separate"/>
            </w:r>
            <w:r w:rsidRPr="001D015C">
              <w:rPr>
                <w:rFonts w:ascii="Arial" w:hAnsi="Arial"/>
                <w:noProof/>
              </w:rPr>
              <w:t> </w:t>
            </w:r>
            <w:r w:rsidRPr="001D015C">
              <w:rPr>
                <w:rFonts w:ascii="Arial" w:hAnsi="Arial"/>
                <w:noProof/>
              </w:rPr>
              <w:t> </w:t>
            </w:r>
            <w:r w:rsidRPr="001D015C">
              <w:rPr>
                <w:rFonts w:ascii="Arial" w:hAnsi="Arial"/>
                <w:noProof/>
              </w:rPr>
              <w:t> </w:t>
            </w:r>
            <w:r w:rsidRPr="001D015C">
              <w:rPr>
                <w:rFonts w:ascii="Arial" w:hAnsi="Arial"/>
                <w:noProof/>
              </w:rPr>
              <w:t> </w:t>
            </w:r>
            <w:r w:rsidRPr="001D015C">
              <w:rPr>
                <w:rFonts w:ascii="Arial" w:hAnsi="Arial"/>
                <w:noProof/>
              </w:rPr>
              <w:t> </w:t>
            </w:r>
            <w:r w:rsidRPr="001D015C">
              <w:rPr>
                <w:rFonts w:ascii="Arial" w:hAnsi="Arial"/>
              </w:rPr>
              <w:fldChar w:fldCharType="end"/>
            </w:r>
          </w:p>
        </w:tc>
      </w:tr>
      <w:tr w:rsidR="00BB3289" w:rsidRPr="00E07180" w14:paraId="0F0983BC" w14:textId="77777777" w:rsidTr="001D015C">
        <w:trPr>
          <w:trHeight w:val="2784"/>
        </w:trPr>
        <w:tc>
          <w:tcPr>
            <w:tcW w:w="2596" w:type="dxa"/>
            <w:tcMar>
              <w:top w:w="57" w:type="dxa"/>
              <w:bottom w:w="57" w:type="dxa"/>
            </w:tcMar>
            <w:vAlign w:val="center"/>
          </w:tcPr>
          <w:p w14:paraId="766AE769" w14:textId="239F3752" w:rsidR="00BB3289" w:rsidRPr="001D015C" w:rsidRDefault="00E07180" w:rsidP="0058331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D015C">
              <w:rPr>
                <w:rFonts w:ascii="Arial" w:hAnsi="Arial" w:cs="Arial"/>
                <w:sz w:val="20"/>
                <w:szCs w:val="20"/>
                <w:lang w:val="en-GB"/>
              </w:rPr>
              <w:t xml:space="preserve">Has the applicant </w:t>
            </w:r>
            <w:r w:rsidR="00BB3289" w:rsidRPr="001D015C">
              <w:rPr>
                <w:rFonts w:ascii="Arial" w:hAnsi="Arial" w:cs="Arial"/>
                <w:sz w:val="20"/>
                <w:szCs w:val="20"/>
                <w:lang w:val="en-GB"/>
              </w:rPr>
              <w:t xml:space="preserve">received any </w:t>
            </w:r>
            <w:r w:rsidR="00C32A81">
              <w:rPr>
                <w:rFonts w:ascii="Arial" w:hAnsi="Arial" w:cs="Arial"/>
                <w:sz w:val="20"/>
                <w:szCs w:val="20"/>
                <w:lang w:val="en-GB"/>
              </w:rPr>
              <w:t>Pakistani</w:t>
            </w:r>
            <w:r w:rsidR="00BB3289" w:rsidRPr="001D015C">
              <w:rPr>
                <w:rFonts w:ascii="Arial" w:hAnsi="Arial" w:cs="Arial"/>
                <w:sz w:val="20"/>
                <w:szCs w:val="20"/>
                <w:lang w:val="en-GB"/>
              </w:rPr>
              <w:t xml:space="preserve"> or overseas government-funded scholarships </w:t>
            </w:r>
            <w:r w:rsidRPr="001D015C">
              <w:rPr>
                <w:rFonts w:ascii="Arial" w:hAnsi="Arial" w:cs="Arial"/>
                <w:sz w:val="20"/>
                <w:szCs w:val="20"/>
                <w:lang w:val="en-GB"/>
              </w:rPr>
              <w:t xml:space="preserve">previously </w:t>
            </w:r>
            <w:r w:rsidR="00BB3289" w:rsidRPr="001D015C">
              <w:rPr>
                <w:rFonts w:ascii="Arial" w:hAnsi="Arial" w:cs="Arial"/>
                <w:sz w:val="20"/>
                <w:szCs w:val="20"/>
                <w:lang w:val="en-GB"/>
              </w:rPr>
              <w:t>for long-term</w:t>
            </w:r>
            <w:r w:rsidR="00771259" w:rsidRPr="001D015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BB3289" w:rsidRPr="001D015C">
              <w:rPr>
                <w:rFonts w:ascii="Arial" w:hAnsi="Arial" w:cs="Arial"/>
                <w:sz w:val="20"/>
                <w:szCs w:val="20"/>
                <w:lang w:val="en-GB"/>
              </w:rPr>
              <w:t>academic studies in a foreign country</w:t>
            </w:r>
            <w:r w:rsidRPr="001D015C">
              <w:rPr>
                <w:rFonts w:ascii="Arial" w:hAnsi="Arial" w:cs="Arial"/>
                <w:sz w:val="20"/>
                <w:szCs w:val="20"/>
                <w:lang w:val="en-GB"/>
              </w:rPr>
              <w:t>?</w:t>
            </w:r>
            <w:r w:rsidRPr="001D015C">
              <w:rPr>
                <w:rFonts w:ascii="Arial" w:hAnsi="Arial" w:cs="Arial"/>
                <w:sz w:val="20"/>
                <w:szCs w:val="20"/>
                <w:lang w:val="en-GB"/>
              </w:rPr>
              <w:br/>
            </w:r>
          </w:p>
          <w:p w14:paraId="7E3C91FD" w14:textId="77777777" w:rsidR="0043576A" w:rsidRPr="001D015C" w:rsidRDefault="0043576A" w:rsidP="0058331C">
            <w:pPr>
              <w:rPr>
                <w:rFonts w:ascii="Arial" w:hAnsi="Arial" w:cs="Arial"/>
                <w:bCs/>
                <w:i/>
                <w:sz w:val="20"/>
                <w:szCs w:val="20"/>
                <w:lang w:val="en-GB"/>
              </w:rPr>
            </w:pPr>
            <w:r w:rsidRPr="001D015C">
              <w:rPr>
                <w:rFonts w:ascii="Arial" w:hAnsi="Arial" w:cs="Arial"/>
                <w:i/>
                <w:sz w:val="20"/>
                <w:szCs w:val="20"/>
                <w:lang w:val="en-GB"/>
              </w:rPr>
              <w:t>Long-term academic studies are defined as one year or longer in duration</w:t>
            </w:r>
          </w:p>
        </w:tc>
        <w:tc>
          <w:tcPr>
            <w:tcW w:w="6760" w:type="dxa"/>
            <w:gridSpan w:val="11"/>
            <w:tcMar>
              <w:top w:w="57" w:type="dxa"/>
              <w:bottom w:w="57" w:type="dxa"/>
            </w:tcMar>
            <w:vAlign w:val="center"/>
          </w:tcPr>
          <w:p w14:paraId="74B99802" w14:textId="77777777" w:rsidR="00BB3289" w:rsidRPr="001D015C" w:rsidRDefault="00F94096" w:rsidP="00E26F11">
            <w:pPr>
              <w:pStyle w:val="Tablebody"/>
              <w:rPr>
                <w:rFonts w:ascii="Arial" w:hAnsi="Arial"/>
              </w:rPr>
            </w:pPr>
            <w:r w:rsidRPr="001D015C">
              <w:rPr>
                <w:rFonts w:ascii="Arial" w:hAnsi="Arial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1D015C">
              <w:rPr>
                <w:rFonts w:ascii="Arial" w:hAnsi="Arial"/>
              </w:rPr>
              <w:instrText xml:space="preserve"> FORMTEXT </w:instrText>
            </w:r>
            <w:r w:rsidRPr="001D015C">
              <w:rPr>
                <w:rFonts w:ascii="Arial" w:hAnsi="Arial"/>
              </w:rPr>
            </w:r>
            <w:r w:rsidRPr="001D015C">
              <w:rPr>
                <w:rFonts w:ascii="Arial" w:hAnsi="Arial"/>
              </w:rPr>
              <w:fldChar w:fldCharType="separate"/>
            </w:r>
            <w:r w:rsidRPr="001D015C">
              <w:rPr>
                <w:rFonts w:ascii="Arial" w:hAnsi="Arial"/>
                <w:noProof/>
              </w:rPr>
              <w:t> </w:t>
            </w:r>
            <w:r w:rsidRPr="001D015C">
              <w:rPr>
                <w:rFonts w:ascii="Arial" w:hAnsi="Arial"/>
                <w:noProof/>
              </w:rPr>
              <w:t> </w:t>
            </w:r>
            <w:r w:rsidRPr="001D015C">
              <w:rPr>
                <w:rFonts w:ascii="Arial" w:hAnsi="Arial"/>
                <w:noProof/>
              </w:rPr>
              <w:t> </w:t>
            </w:r>
            <w:r w:rsidRPr="001D015C">
              <w:rPr>
                <w:rFonts w:ascii="Arial" w:hAnsi="Arial"/>
                <w:noProof/>
              </w:rPr>
              <w:t> </w:t>
            </w:r>
            <w:r w:rsidRPr="001D015C">
              <w:rPr>
                <w:rFonts w:ascii="Arial" w:hAnsi="Arial"/>
                <w:noProof/>
              </w:rPr>
              <w:t> </w:t>
            </w:r>
            <w:r w:rsidRPr="001D015C">
              <w:rPr>
                <w:rFonts w:ascii="Arial" w:hAnsi="Arial"/>
              </w:rPr>
              <w:fldChar w:fldCharType="end"/>
            </w:r>
          </w:p>
        </w:tc>
      </w:tr>
      <w:tr w:rsidR="007E7879" w:rsidRPr="00E07180" w14:paraId="1A9FE35D" w14:textId="77777777" w:rsidTr="006E0C02">
        <w:trPr>
          <w:trHeight w:hRule="exact" w:val="693"/>
        </w:trPr>
        <w:tc>
          <w:tcPr>
            <w:tcW w:w="9356" w:type="dxa"/>
            <w:gridSpan w:val="12"/>
            <w:tcMar>
              <w:top w:w="57" w:type="dxa"/>
              <w:bottom w:w="57" w:type="dxa"/>
            </w:tcMar>
            <w:vAlign w:val="center"/>
          </w:tcPr>
          <w:p w14:paraId="7B0F7246" w14:textId="6236CC66" w:rsidR="007E7879" w:rsidRPr="001D015C" w:rsidRDefault="003B6C27" w:rsidP="00E26F11">
            <w:pPr>
              <w:pStyle w:val="Tablebody"/>
              <w:rPr>
                <w:rFonts w:ascii="Arial" w:hAnsi="Arial"/>
              </w:rPr>
            </w:pPr>
            <w:r w:rsidRPr="001D015C">
              <w:rPr>
                <w:rStyle w:val="TableHeading2Char"/>
                <w:rFonts w:ascii="Arial" w:hAnsi="Arial"/>
                <w:sz w:val="20"/>
                <w:szCs w:val="20"/>
              </w:rPr>
              <w:t>Employer</w:t>
            </w:r>
            <w:r w:rsidR="0043576A" w:rsidRPr="001D015C">
              <w:rPr>
                <w:rStyle w:val="TableHeading2Char"/>
                <w:rFonts w:ascii="Arial" w:hAnsi="Arial"/>
                <w:sz w:val="20"/>
                <w:szCs w:val="20"/>
              </w:rPr>
              <w:t>’</w:t>
            </w:r>
            <w:r w:rsidRPr="001D015C">
              <w:rPr>
                <w:rStyle w:val="TableHeading2Char"/>
                <w:rFonts w:ascii="Arial" w:hAnsi="Arial"/>
                <w:sz w:val="20"/>
                <w:szCs w:val="20"/>
              </w:rPr>
              <w:t>s</w:t>
            </w:r>
            <w:r w:rsidR="00E8014F" w:rsidRPr="001D015C">
              <w:rPr>
                <w:rStyle w:val="TableHeading2Char"/>
                <w:rFonts w:ascii="Arial" w:hAnsi="Arial"/>
                <w:sz w:val="20"/>
                <w:szCs w:val="20"/>
              </w:rPr>
              <w:t xml:space="preserve"> details</w:t>
            </w:r>
          </w:p>
        </w:tc>
      </w:tr>
      <w:tr w:rsidR="007E7879" w:rsidRPr="00E07180" w14:paraId="6B5849FD" w14:textId="77777777" w:rsidTr="00BE443D">
        <w:trPr>
          <w:trHeight w:hRule="exact" w:val="397"/>
        </w:trPr>
        <w:tc>
          <w:tcPr>
            <w:tcW w:w="2596" w:type="dxa"/>
            <w:tcMar>
              <w:top w:w="57" w:type="dxa"/>
              <w:bottom w:w="57" w:type="dxa"/>
            </w:tcMar>
            <w:vAlign w:val="center"/>
          </w:tcPr>
          <w:p w14:paraId="02E22B0D" w14:textId="77777777" w:rsidR="007E7879" w:rsidRPr="001D015C" w:rsidRDefault="007E7879" w:rsidP="00E26F11">
            <w:pPr>
              <w:pStyle w:val="Tablebody"/>
              <w:rPr>
                <w:rFonts w:ascii="Arial" w:hAnsi="Arial"/>
              </w:rPr>
            </w:pPr>
            <w:r w:rsidRPr="001D015C">
              <w:rPr>
                <w:rFonts w:ascii="Arial" w:hAnsi="Arial"/>
              </w:rPr>
              <w:t>Family name</w:t>
            </w:r>
          </w:p>
        </w:tc>
        <w:tc>
          <w:tcPr>
            <w:tcW w:w="6760" w:type="dxa"/>
            <w:gridSpan w:val="11"/>
            <w:tcMar>
              <w:top w:w="57" w:type="dxa"/>
              <w:bottom w:w="57" w:type="dxa"/>
            </w:tcMar>
            <w:vAlign w:val="center"/>
          </w:tcPr>
          <w:p w14:paraId="399A310B" w14:textId="77777777" w:rsidR="007E7879" w:rsidRPr="001D015C" w:rsidRDefault="007E7879" w:rsidP="00E26F11">
            <w:pPr>
              <w:pStyle w:val="Note"/>
              <w:rPr>
                <w:rFonts w:ascii="Arial" w:hAnsi="Arial"/>
              </w:rPr>
            </w:pPr>
            <w:r w:rsidRPr="001D015C">
              <w:rPr>
                <w:rFonts w:ascii="Arial" w:hAnsi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D015C">
              <w:rPr>
                <w:rFonts w:ascii="Arial" w:hAnsi="Arial"/>
              </w:rPr>
              <w:instrText xml:space="preserve"> FORMTEXT </w:instrText>
            </w:r>
            <w:r w:rsidRPr="001D015C">
              <w:rPr>
                <w:rFonts w:ascii="Arial" w:hAnsi="Arial"/>
              </w:rPr>
            </w:r>
            <w:r w:rsidRPr="001D015C">
              <w:rPr>
                <w:rFonts w:ascii="Arial" w:hAnsi="Arial"/>
              </w:rPr>
              <w:fldChar w:fldCharType="separate"/>
            </w:r>
            <w:r w:rsidR="000F4E79" w:rsidRPr="001D015C">
              <w:rPr>
                <w:rFonts w:ascii="Arial" w:hAnsi="Arial"/>
                <w:noProof/>
              </w:rPr>
              <w:t> </w:t>
            </w:r>
            <w:r w:rsidR="000F4E79" w:rsidRPr="001D015C">
              <w:rPr>
                <w:rFonts w:ascii="Arial" w:hAnsi="Arial"/>
                <w:noProof/>
              </w:rPr>
              <w:t> </w:t>
            </w:r>
            <w:r w:rsidR="000F4E79" w:rsidRPr="001D015C">
              <w:rPr>
                <w:rFonts w:ascii="Arial" w:hAnsi="Arial"/>
                <w:noProof/>
              </w:rPr>
              <w:t> </w:t>
            </w:r>
            <w:r w:rsidR="000F4E79" w:rsidRPr="001D015C">
              <w:rPr>
                <w:rFonts w:ascii="Arial" w:hAnsi="Arial"/>
                <w:noProof/>
              </w:rPr>
              <w:t> </w:t>
            </w:r>
            <w:r w:rsidR="000F4E79" w:rsidRPr="001D015C">
              <w:rPr>
                <w:rFonts w:ascii="Arial" w:hAnsi="Arial"/>
                <w:noProof/>
              </w:rPr>
              <w:t> </w:t>
            </w:r>
            <w:r w:rsidRPr="001D015C">
              <w:rPr>
                <w:rFonts w:ascii="Arial" w:hAnsi="Arial"/>
              </w:rPr>
              <w:fldChar w:fldCharType="end"/>
            </w:r>
          </w:p>
        </w:tc>
      </w:tr>
      <w:tr w:rsidR="007E7879" w:rsidRPr="00E07180" w14:paraId="086FE062" w14:textId="77777777" w:rsidTr="00BE443D">
        <w:trPr>
          <w:trHeight w:hRule="exact" w:val="397"/>
        </w:trPr>
        <w:tc>
          <w:tcPr>
            <w:tcW w:w="2596" w:type="dxa"/>
            <w:tcMar>
              <w:top w:w="57" w:type="dxa"/>
              <w:bottom w:w="57" w:type="dxa"/>
            </w:tcMar>
            <w:vAlign w:val="center"/>
          </w:tcPr>
          <w:p w14:paraId="351B5B55" w14:textId="77777777" w:rsidR="007E7879" w:rsidRPr="001D015C" w:rsidRDefault="007E7879" w:rsidP="00E26F11">
            <w:pPr>
              <w:pStyle w:val="Tablebody"/>
              <w:rPr>
                <w:rFonts w:ascii="Arial" w:hAnsi="Arial"/>
              </w:rPr>
            </w:pPr>
            <w:r w:rsidRPr="001D015C">
              <w:rPr>
                <w:rFonts w:ascii="Arial" w:hAnsi="Arial"/>
              </w:rPr>
              <w:t>Given names</w:t>
            </w:r>
          </w:p>
        </w:tc>
        <w:tc>
          <w:tcPr>
            <w:tcW w:w="6760" w:type="dxa"/>
            <w:gridSpan w:val="11"/>
            <w:tcMar>
              <w:top w:w="57" w:type="dxa"/>
              <w:bottom w:w="57" w:type="dxa"/>
            </w:tcMar>
            <w:vAlign w:val="center"/>
          </w:tcPr>
          <w:p w14:paraId="758B9F6C" w14:textId="77777777" w:rsidR="007E7879" w:rsidRPr="001D015C" w:rsidRDefault="007E7879" w:rsidP="00E26F11">
            <w:pPr>
              <w:pStyle w:val="Tablebody"/>
              <w:rPr>
                <w:rFonts w:ascii="Arial" w:hAnsi="Arial"/>
              </w:rPr>
            </w:pPr>
            <w:r w:rsidRPr="001D015C">
              <w:rPr>
                <w:rFonts w:ascii="Arial" w:hAnsi="Arial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1D015C">
              <w:rPr>
                <w:rFonts w:ascii="Arial" w:hAnsi="Arial"/>
              </w:rPr>
              <w:instrText xml:space="preserve"> FORMTEXT </w:instrText>
            </w:r>
            <w:r w:rsidRPr="001D015C">
              <w:rPr>
                <w:rFonts w:ascii="Arial" w:hAnsi="Arial"/>
              </w:rPr>
            </w:r>
            <w:r w:rsidRPr="001D015C">
              <w:rPr>
                <w:rFonts w:ascii="Arial" w:hAnsi="Arial"/>
              </w:rPr>
              <w:fldChar w:fldCharType="separate"/>
            </w:r>
            <w:r w:rsidR="000F4E79" w:rsidRPr="001D015C">
              <w:rPr>
                <w:rFonts w:ascii="Arial" w:hAnsi="Arial"/>
                <w:noProof/>
              </w:rPr>
              <w:t> </w:t>
            </w:r>
            <w:r w:rsidR="000F4E79" w:rsidRPr="001D015C">
              <w:rPr>
                <w:rFonts w:ascii="Arial" w:hAnsi="Arial"/>
                <w:noProof/>
              </w:rPr>
              <w:t> </w:t>
            </w:r>
            <w:r w:rsidR="000F4E79" w:rsidRPr="001D015C">
              <w:rPr>
                <w:rFonts w:ascii="Arial" w:hAnsi="Arial"/>
                <w:noProof/>
              </w:rPr>
              <w:t> </w:t>
            </w:r>
            <w:r w:rsidR="000F4E79" w:rsidRPr="001D015C">
              <w:rPr>
                <w:rFonts w:ascii="Arial" w:hAnsi="Arial"/>
                <w:noProof/>
              </w:rPr>
              <w:t> </w:t>
            </w:r>
            <w:r w:rsidR="000F4E79" w:rsidRPr="001D015C">
              <w:rPr>
                <w:rFonts w:ascii="Arial" w:hAnsi="Arial"/>
                <w:noProof/>
              </w:rPr>
              <w:t> </w:t>
            </w:r>
            <w:r w:rsidRPr="001D015C">
              <w:rPr>
                <w:rFonts w:ascii="Arial" w:hAnsi="Arial"/>
              </w:rPr>
              <w:fldChar w:fldCharType="end"/>
            </w:r>
          </w:p>
        </w:tc>
      </w:tr>
      <w:tr w:rsidR="007E7879" w:rsidRPr="00E07180" w14:paraId="002658FB" w14:textId="77777777" w:rsidTr="00BE443D">
        <w:trPr>
          <w:trHeight w:hRule="exact" w:val="397"/>
        </w:trPr>
        <w:tc>
          <w:tcPr>
            <w:tcW w:w="2596" w:type="dxa"/>
            <w:tcMar>
              <w:top w:w="57" w:type="dxa"/>
              <w:bottom w:w="57" w:type="dxa"/>
            </w:tcMar>
            <w:vAlign w:val="center"/>
          </w:tcPr>
          <w:p w14:paraId="46FFC3AD" w14:textId="77777777" w:rsidR="007E7879" w:rsidRPr="001D015C" w:rsidRDefault="007E7879" w:rsidP="00E26F11">
            <w:pPr>
              <w:pStyle w:val="Tablebody"/>
              <w:rPr>
                <w:rFonts w:ascii="Arial" w:hAnsi="Arial"/>
              </w:rPr>
            </w:pPr>
            <w:r w:rsidRPr="001D015C">
              <w:rPr>
                <w:rFonts w:ascii="Arial" w:hAnsi="Arial"/>
              </w:rPr>
              <w:t>Mobile no.</w:t>
            </w:r>
          </w:p>
        </w:tc>
        <w:tc>
          <w:tcPr>
            <w:tcW w:w="2579" w:type="dxa"/>
            <w:gridSpan w:val="5"/>
            <w:tcMar>
              <w:top w:w="57" w:type="dxa"/>
              <w:bottom w:w="57" w:type="dxa"/>
            </w:tcMar>
            <w:vAlign w:val="center"/>
          </w:tcPr>
          <w:p w14:paraId="5D02A6E7" w14:textId="77777777" w:rsidR="007E7879" w:rsidRPr="001D015C" w:rsidRDefault="007E7879" w:rsidP="00E26F11">
            <w:pPr>
              <w:pStyle w:val="Tablebody"/>
              <w:rPr>
                <w:rFonts w:ascii="Arial" w:hAnsi="Arial"/>
              </w:rPr>
            </w:pPr>
            <w:r w:rsidRPr="001D015C">
              <w:rPr>
                <w:rFonts w:ascii="Arial" w:hAnsi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1D015C">
              <w:rPr>
                <w:rFonts w:ascii="Arial" w:hAnsi="Arial"/>
              </w:rPr>
              <w:instrText xml:space="preserve"> FORMTEXT </w:instrText>
            </w:r>
            <w:r w:rsidRPr="001D015C">
              <w:rPr>
                <w:rFonts w:ascii="Arial" w:hAnsi="Arial"/>
              </w:rPr>
            </w:r>
            <w:r w:rsidRPr="001D015C">
              <w:rPr>
                <w:rFonts w:ascii="Arial" w:hAnsi="Arial"/>
              </w:rPr>
              <w:fldChar w:fldCharType="separate"/>
            </w:r>
            <w:r w:rsidR="000F4E79" w:rsidRPr="001D015C">
              <w:rPr>
                <w:rFonts w:ascii="Arial" w:hAnsi="Arial"/>
                <w:noProof/>
              </w:rPr>
              <w:t> </w:t>
            </w:r>
            <w:r w:rsidR="000F4E79" w:rsidRPr="001D015C">
              <w:rPr>
                <w:rFonts w:ascii="Arial" w:hAnsi="Arial"/>
                <w:noProof/>
              </w:rPr>
              <w:t> </w:t>
            </w:r>
            <w:r w:rsidR="000F4E79" w:rsidRPr="001D015C">
              <w:rPr>
                <w:rFonts w:ascii="Arial" w:hAnsi="Arial"/>
                <w:noProof/>
              </w:rPr>
              <w:t> </w:t>
            </w:r>
            <w:r w:rsidR="000F4E79" w:rsidRPr="001D015C">
              <w:rPr>
                <w:rFonts w:ascii="Arial" w:hAnsi="Arial"/>
                <w:noProof/>
              </w:rPr>
              <w:t> </w:t>
            </w:r>
            <w:r w:rsidR="000F4E79" w:rsidRPr="001D015C">
              <w:rPr>
                <w:rFonts w:ascii="Arial" w:hAnsi="Arial"/>
                <w:noProof/>
              </w:rPr>
              <w:t> </w:t>
            </w:r>
            <w:r w:rsidRPr="001D015C">
              <w:rPr>
                <w:rFonts w:ascii="Arial" w:hAnsi="Arial"/>
              </w:rPr>
              <w:fldChar w:fldCharType="end"/>
            </w:r>
          </w:p>
        </w:tc>
        <w:tc>
          <w:tcPr>
            <w:tcW w:w="1298" w:type="dxa"/>
            <w:gridSpan w:val="2"/>
            <w:tcMar>
              <w:top w:w="57" w:type="dxa"/>
              <w:bottom w:w="57" w:type="dxa"/>
            </w:tcMar>
            <w:vAlign w:val="center"/>
          </w:tcPr>
          <w:p w14:paraId="49C9CAB4" w14:textId="77777777" w:rsidR="007E7879" w:rsidRPr="001D015C" w:rsidRDefault="007E7879" w:rsidP="00E26F11">
            <w:pPr>
              <w:pStyle w:val="Tablebody"/>
              <w:rPr>
                <w:rFonts w:ascii="Arial" w:hAnsi="Arial"/>
                <w:spacing w:val="-5"/>
              </w:rPr>
            </w:pPr>
            <w:r w:rsidRPr="001D015C">
              <w:rPr>
                <w:rFonts w:ascii="Arial" w:hAnsi="Arial"/>
                <w:spacing w:val="-5"/>
              </w:rPr>
              <w:t>Work phone no.</w:t>
            </w:r>
          </w:p>
        </w:tc>
        <w:tc>
          <w:tcPr>
            <w:tcW w:w="2883" w:type="dxa"/>
            <w:gridSpan w:val="4"/>
            <w:tcMar>
              <w:top w:w="57" w:type="dxa"/>
              <w:bottom w:w="57" w:type="dxa"/>
            </w:tcMar>
            <w:vAlign w:val="center"/>
          </w:tcPr>
          <w:p w14:paraId="5D722C9D" w14:textId="77777777" w:rsidR="007E7879" w:rsidRPr="001D015C" w:rsidRDefault="007E7879" w:rsidP="00E26F11">
            <w:pPr>
              <w:pStyle w:val="Tablebody"/>
              <w:rPr>
                <w:rFonts w:ascii="Arial" w:hAnsi="Arial"/>
              </w:rPr>
            </w:pPr>
            <w:r w:rsidRPr="001D015C">
              <w:rPr>
                <w:rFonts w:ascii="Arial" w:hAnsi="Arial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1D015C">
              <w:rPr>
                <w:rFonts w:ascii="Arial" w:hAnsi="Arial"/>
              </w:rPr>
              <w:instrText xml:space="preserve"> FORMTEXT </w:instrText>
            </w:r>
            <w:r w:rsidRPr="001D015C">
              <w:rPr>
                <w:rFonts w:ascii="Arial" w:hAnsi="Arial"/>
              </w:rPr>
            </w:r>
            <w:r w:rsidRPr="001D015C">
              <w:rPr>
                <w:rFonts w:ascii="Arial" w:hAnsi="Arial"/>
              </w:rPr>
              <w:fldChar w:fldCharType="separate"/>
            </w:r>
            <w:r w:rsidR="000F4E79" w:rsidRPr="001D015C">
              <w:rPr>
                <w:rFonts w:ascii="Arial" w:hAnsi="Arial"/>
                <w:noProof/>
              </w:rPr>
              <w:t> </w:t>
            </w:r>
            <w:r w:rsidR="000F4E79" w:rsidRPr="001D015C">
              <w:rPr>
                <w:rFonts w:ascii="Arial" w:hAnsi="Arial"/>
                <w:noProof/>
              </w:rPr>
              <w:t> </w:t>
            </w:r>
            <w:r w:rsidR="000F4E79" w:rsidRPr="001D015C">
              <w:rPr>
                <w:rFonts w:ascii="Arial" w:hAnsi="Arial"/>
                <w:noProof/>
              </w:rPr>
              <w:t> </w:t>
            </w:r>
            <w:r w:rsidR="000F4E79" w:rsidRPr="001D015C">
              <w:rPr>
                <w:rFonts w:ascii="Arial" w:hAnsi="Arial"/>
                <w:noProof/>
              </w:rPr>
              <w:t> </w:t>
            </w:r>
            <w:r w:rsidR="000F4E79" w:rsidRPr="001D015C">
              <w:rPr>
                <w:rFonts w:ascii="Arial" w:hAnsi="Arial"/>
                <w:noProof/>
              </w:rPr>
              <w:t> </w:t>
            </w:r>
            <w:r w:rsidRPr="001D015C">
              <w:rPr>
                <w:rFonts w:ascii="Arial" w:hAnsi="Arial"/>
              </w:rPr>
              <w:fldChar w:fldCharType="end"/>
            </w:r>
          </w:p>
        </w:tc>
      </w:tr>
      <w:tr w:rsidR="007E7879" w:rsidRPr="00E07180" w14:paraId="309BCFD2" w14:textId="77777777" w:rsidTr="00BE443D">
        <w:trPr>
          <w:trHeight w:hRule="exact" w:val="397"/>
        </w:trPr>
        <w:tc>
          <w:tcPr>
            <w:tcW w:w="2596" w:type="dxa"/>
            <w:tcMar>
              <w:top w:w="57" w:type="dxa"/>
              <w:bottom w:w="57" w:type="dxa"/>
            </w:tcMar>
            <w:vAlign w:val="center"/>
          </w:tcPr>
          <w:p w14:paraId="5A3055C5" w14:textId="77777777" w:rsidR="007E7879" w:rsidRPr="001D015C" w:rsidRDefault="007E7879" w:rsidP="00E26F11">
            <w:pPr>
              <w:pStyle w:val="Tablebody"/>
              <w:rPr>
                <w:rFonts w:ascii="Arial" w:hAnsi="Arial"/>
              </w:rPr>
            </w:pPr>
            <w:r w:rsidRPr="001D015C">
              <w:rPr>
                <w:rFonts w:ascii="Arial" w:hAnsi="Arial"/>
              </w:rPr>
              <w:lastRenderedPageBreak/>
              <w:t>Email</w:t>
            </w:r>
          </w:p>
        </w:tc>
        <w:tc>
          <w:tcPr>
            <w:tcW w:w="6760" w:type="dxa"/>
            <w:gridSpan w:val="11"/>
            <w:tcMar>
              <w:top w:w="57" w:type="dxa"/>
              <w:bottom w:w="57" w:type="dxa"/>
            </w:tcMar>
            <w:vAlign w:val="center"/>
          </w:tcPr>
          <w:p w14:paraId="0B575670" w14:textId="77777777" w:rsidR="007E7879" w:rsidRPr="001D015C" w:rsidRDefault="007E7879" w:rsidP="00E26F11">
            <w:pPr>
              <w:pStyle w:val="Tablebody"/>
              <w:rPr>
                <w:rFonts w:ascii="Arial" w:hAnsi="Arial"/>
              </w:rPr>
            </w:pPr>
            <w:r w:rsidRPr="001D015C">
              <w:rPr>
                <w:rFonts w:ascii="Arial" w:hAnsi="Arial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1D015C">
              <w:rPr>
                <w:rFonts w:ascii="Arial" w:hAnsi="Arial"/>
              </w:rPr>
              <w:instrText xml:space="preserve"> FORMTEXT </w:instrText>
            </w:r>
            <w:r w:rsidRPr="001D015C">
              <w:rPr>
                <w:rFonts w:ascii="Arial" w:hAnsi="Arial"/>
              </w:rPr>
            </w:r>
            <w:r w:rsidRPr="001D015C">
              <w:rPr>
                <w:rFonts w:ascii="Arial" w:hAnsi="Arial"/>
              </w:rPr>
              <w:fldChar w:fldCharType="separate"/>
            </w:r>
            <w:r w:rsidR="000F4E79" w:rsidRPr="001D015C">
              <w:rPr>
                <w:rFonts w:ascii="Arial" w:hAnsi="Arial"/>
                <w:noProof/>
              </w:rPr>
              <w:t> </w:t>
            </w:r>
            <w:r w:rsidR="000F4E79" w:rsidRPr="001D015C">
              <w:rPr>
                <w:rFonts w:ascii="Arial" w:hAnsi="Arial"/>
                <w:noProof/>
              </w:rPr>
              <w:t> </w:t>
            </w:r>
            <w:r w:rsidR="000F4E79" w:rsidRPr="001D015C">
              <w:rPr>
                <w:rFonts w:ascii="Arial" w:hAnsi="Arial"/>
                <w:noProof/>
              </w:rPr>
              <w:t> </w:t>
            </w:r>
            <w:r w:rsidR="000F4E79" w:rsidRPr="001D015C">
              <w:rPr>
                <w:rFonts w:ascii="Arial" w:hAnsi="Arial"/>
                <w:noProof/>
              </w:rPr>
              <w:t> </w:t>
            </w:r>
            <w:r w:rsidR="000F4E79" w:rsidRPr="001D015C">
              <w:rPr>
                <w:rFonts w:ascii="Arial" w:hAnsi="Arial"/>
                <w:noProof/>
              </w:rPr>
              <w:t> </w:t>
            </w:r>
            <w:r w:rsidRPr="001D015C">
              <w:rPr>
                <w:rFonts w:ascii="Arial" w:hAnsi="Arial"/>
              </w:rPr>
              <w:fldChar w:fldCharType="end"/>
            </w:r>
          </w:p>
        </w:tc>
      </w:tr>
      <w:tr w:rsidR="007E7879" w:rsidRPr="00E07180" w14:paraId="3D3152A1" w14:textId="77777777" w:rsidTr="00BE443D">
        <w:trPr>
          <w:trHeight w:hRule="exact" w:val="397"/>
        </w:trPr>
        <w:tc>
          <w:tcPr>
            <w:tcW w:w="2596" w:type="dxa"/>
            <w:vMerge w:val="restart"/>
            <w:tcMar>
              <w:top w:w="57" w:type="dxa"/>
              <w:bottom w:w="57" w:type="dxa"/>
            </w:tcMar>
          </w:tcPr>
          <w:p w14:paraId="6480698D" w14:textId="77777777" w:rsidR="007E7879" w:rsidRPr="001D015C" w:rsidRDefault="007E7879" w:rsidP="00E26F11">
            <w:pPr>
              <w:pStyle w:val="Tablebody"/>
              <w:rPr>
                <w:rFonts w:ascii="Arial" w:hAnsi="Arial"/>
              </w:rPr>
            </w:pPr>
            <w:r w:rsidRPr="001D015C">
              <w:rPr>
                <w:rFonts w:ascii="Arial" w:hAnsi="Arial"/>
              </w:rPr>
              <w:t>Employing organisation</w:t>
            </w:r>
          </w:p>
        </w:tc>
        <w:tc>
          <w:tcPr>
            <w:tcW w:w="1622" w:type="dxa"/>
            <w:gridSpan w:val="3"/>
            <w:tcMar>
              <w:top w:w="57" w:type="dxa"/>
              <w:bottom w:w="57" w:type="dxa"/>
            </w:tcMar>
            <w:vAlign w:val="center"/>
          </w:tcPr>
          <w:p w14:paraId="2D5E4441" w14:textId="77777777" w:rsidR="007E7879" w:rsidRPr="001D015C" w:rsidRDefault="007E7879" w:rsidP="00E26F11">
            <w:pPr>
              <w:pStyle w:val="Tablebody"/>
              <w:rPr>
                <w:rFonts w:ascii="Arial" w:hAnsi="Arial"/>
              </w:rPr>
            </w:pPr>
            <w:r w:rsidRPr="001D015C">
              <w:rPr>
                <w:rFonts w:ascii="Arial" w:hAnsi="Arial"/>
              </w:rPr>
              <w:t>Name</w:t>
            </w:r>
          </w:p>
        </w:tc>
        <w:tc>
          <w:tcPr>
            <w:tcW w:w="5138" w:type="dxa"/>
            <w:gridSpan w:val="8"/>
            <w:tcMar>
              <w:top w:w="57" w:type="dxa"/>
              <w:bottom w:w="57" w:type="dxa"/>
            </w:tcMar>
            <w:vAlign w:val="center"/>
          </w:tcPr>
          <w:p w14:paraId="146D3906" w14:textId="77777777" w:rsidR="007E7879" w:rsidRPr="001D015C" w:rsidRDefault="007E7879" w:rsidP="00E26F11">
            <w:pPr>
              <w:pStyle w:val="Tablebody"/>
              <w:rPr>
                <w:rFonts w:ascii="Arial" w:hAnsi="Arial"/>
              </w:rPr>
            </w:pPr>
            <w:r w:rsidRPr="001D015C">
              <w:rPr>
                <w:rFonts w:ascii="Arial" w:hAnsi="Arial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1D015C">
              <w:rPr>
                <w:rFonts w:ascii="Arial" w:hAnsi="Arial"/>
              </w:rPr>
              <w:instrText xml:space="preserve"> FORMTEXT </w:instrText>
            </w:r>
            <w:r w:rsidRPr="001D015C">
              <w:rPr>
                <w:rFonts w:ascii="Arial" w:hAnsi="Arial"/>
              </w:rPr>
            </w:r>
            <w:r w:rsidRPr="001D015C">
              <w:rPr>
                <w:rFonts w:ascii="Arial" w:hAnsi="Arial"/>
              </w:rPr>
              <w:fldChar w:fldCharType="separate"/>
            </w:r>
            <w:r w:rsidR="000F4E79" w:rsidRPr="001D015C">
              <w:rPr>
                <w:rFonts w:ascii="Arial" w:hAnsi="Arial"/>
                <w:noProof/>
              </w:rPr>
              <w:t> </w:t>
            </w:r>
            <w:r w:rsidR="000F4E79" w:rsidRPr="001D015C">
              <w:rPr>
                <w:rFonts w:ascii="Arial" w:hAnsi="Arial"/>
                <w:noProof/>
              </w:rPr>
              <w:t> </w:t>
            </w:r>
            <w:r w:rsidR="000F4E79" w:rsidRPr="001D015C">
              <w:rPr>
                <w:rFonts w:ascii="Arial" w:hAnsi="Arial"/>
                <w:noProof/>
              </w:rPr>
              <w:t> </w:t>
            </w:r>
            <w:r w:rsidR="000F4E79" w:rsidRPr="001D015C">
              <w:rPr>
                <w:rFonts w:ascii="Arial" w:hAnsi="Arial"/>
                <w:noProof/>
              </w:rPr>
              <w:t> </w:t>
            </w:r>
            <w:r w:rsidR="000F4E79" w:rsidRPr="001D015C">
              <w:rPr>
                <w:rFonts w:ascii="Arial" w:hAnsi="Arial"/>
                <w:noProof/>
              </w:rPr>
              <w:t> </w:t>
            </w:r>
            <w:r w:rsidRPr="001D015C">
              <w:rPr>
                <w:rFonts w:ascii="Arial" w:hAnsi="Arial"/>
              </w:rPr>
              <w:fldChar w:fldCharType="end"/>
            </w:r>
          </w:p>
        </w:tc>
      </w:tr>
      <w:tr w:rsidR="007E7879" w:rsidRPr="00E07180" w14:paraId="3487B469" w14:textId="77777777" w:rsidTr="0005162A">
        <w:trPr>
          <w:trHeight w:hRule="exact" w:val="771"/>
        </w:trPr>
        <w:tc>
          <w:tcPr>
            <w:tcW w:w="2596" w:type="dxa"/>
            <w:vMerge/>
            <w:tcMar>
              <w:top w:w="57" w:type="dxa"/>
              <w:bottom w:w="57" w:type="dxa"/>
            </w:tcMar>
            <w:vAlign w:val="center"/>
          </w:tcPr>
          <w:p w14:paraId="283BADDA" w14:textId="77777777" w:rsidR="007E7879" w:rsidRPr="001D015C" w:rsidRDefault="007E7879" w:rsidP="00E26F11">
            <w:pPr>
              <w:pStyle w:val="Tablebody"/>
              <w:rPr>
                <w:rFonts w:ascii="Arial" w:hAnsi="Arial"/>
              </w:rPr>
            </w:pPr>
          </w:p>
        </w:tc>
        <w:tc>
          <w:tcPr>
            <w:tcW w:w="1622" w:type="dxa"/>
            <w:gridSpan w:val="3"/>
            <w:tcMar>
              <w:top w:w="57" w:type="dxa"/>
              <w:bottom w:w="57" w:type="dxa"/>
            </w:tcMar>
            <w:vAlign w:val="center"/>
          </w:tcPr>
          <w:p w14:paraId="148942FD" w14:textId="77777777" w:rsidR="007E7879" w:rsidRPr="001D015C" w:rsidRDefault="007E7879" w:rsidP="00E26F11">
            <w:pPr>
              <w:pStyle w:val="Tablebody"/>
              <w:rPr>
                <w:rFonts w:ascii="Arial" w:hAnsi="Arial"/>
              </w:rPr>
            </w:pPr>
            <w:r w:rsidRPr="001D015C">
              <w:rPr>
                <w:rFonts w:ascii="Arial" w:hAnsi="Arial"/>
              </w:rPr>
              <w:t>Town/City, Country</w:t>
            </w:r>
          </w:p>
        </w:tc>
        <w:tc>
          <w:tcPr>
            <w:tcW w:w="5138" w:type="dxa"/>
            <w:gridSpan w:val="8"/>
            <w:tcMar>
              <w:top w:w="57" w:type="dxa"/>
              <w:bottom w:w="57" w:type="dxa"/>
            </w:tcMar>
            <w:vAlign w:val="center"/>
          </w:tcPr>
          <w:p w14:paraId="70DB9FA0" w14:textId="77777777" w:rsidR="007E7879" w:rsidRPr="001D015C" w:rsidRDefault="007E7879" w:rsidP="00E26F11">
            <w:pPr>
              <w:pStyle w:val="Tablebody"/>
              <w:rPr>
                <w:rFonts w:ascii="Arial" w:hAnsi="Arial"/>
              </w:rPr>
            </w:pPr>
            <w:r w:rsidRPr="001D015C">
              <w:rPr>
                <w:rFonts w:ascii="Arial" w:hAnsi="Arial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1D015C">
              <w:rPr>
                <w:rFonts w:ascii="Arial" w:hAnsi="Arial"/>
              </w:rPr>
              <w:instrText xml:space="preserve"> FORMTEXT </w:instrText>
            </w:r>
            <w:r w:rsidRPr="001D015C">
              <w:rPr>
                <w:rFonts w:ascii="Arial" w:hAnsi="Arial"/>
              </w:rPr>
            </w:r>
            <w:r w:rsidRPr="001D015C">
              <w:rPr>
                <w:rFonts w:ascii="Arial" w:hAnsi="Arial"/>
              </w:rPr>
              <w:fldChar w:fldCharType="separate"/>
            </w:r>
            <w:r w:rsidR="000F4E79" w:rsidRPr="001D015C">
              <w:rPr>
                <w:rFonts w:ascii="Arial" w:hAnsi="Arial"/>
                <w:noProof/>
              </w:rPr>
              <w:t> </w:t>
            </w:r>
            <w:r w:rsidR="000F4E79" w:rsidRPr="001D015C">
              <w:rPr>
                <w:rFonts w:ascii="Arial" w:hAnsi="Arial"/>
                <w:noProof/>
              </w:rPr>
              <w:t> </w:t>
            </w:r>
            <w:r w:rsidR="000F4E79" w:rsidRPr="001D015C">
              <w:rPr>
                <w:rFonts w:ascii="Arial" w:hAnsi="Arial"/>
                <w:noProof/>
              </w:rPr>
              <w:t> </w:t>
            </w:r>
            <w:r w:rsidR="000F4E79" w:rsidRPr="001D015C">
              <w:rPr>
                <w:rFonts w:ascii="Arial" w:hAnsi="Arial"/>
                <w:noProof/>
              </w:rPr>
              <w:t> </w:t>
            </w:r>
            <w:r w:rsidR="000F4E79" w:rsidRPr="001D015C">
              <w:rPr>
                <w:rFonts w:ascii="Arial" w:hAnsi="Arial"/>
                <w:noProof/>
              </w:rPr>
              <w:t> </w:t>
            </w:r>
            <w:r w:rsidRPr="001D015C">
              <w:rPr>
                <w:rFonts w:ascii="Arial" w:hAnsi="Arial"/>
              </w:rPr>
              <w:fldChar w:fldCharType="end"/>
            </w:r>
          </w:p>
        </w:tc>
      </w:tr>
      <w:tr w:rsidR="007E7879" w:rsidRPr="00E07180" w14:paraId="400E8F71" w14:textId="77777777" w:rsidTr="00BE443D">
        <w:trPr>
          <w:trHeight w:val="397"/>
        </w:trPr>
        <w:tc>
          <w:tcPr>
            <w:tcW w:w="2596" w:type="dxa"/>
            <w:tcMar>
              <w:top w:w="57" w:type="dxa"/>
              <w:bottom w:w="57" w:type="dxa"/>
            </w:tcMar>
            <w:vAlign w:val="center"/>
          </w:tcPr>
          <w:p w14:paraId="55210094" w14:textId="77777777" w:rsidR="007E7879" w:rsidRPr="001D015C" w:rsidRDefault="007E7879" w:rsidP="00E26F11">
            <w:pPr>
              <w:pStyle w:val="Tablebody"/>
              <w:rPr>
                <w:rFonts w:ascii="Arial" w:hAnsi="Arial"/>
              </w:rPr>
            </w:pPr>
            <w:r w:rsidRPr="001D015C">
              <w:rPr>
                <w:rFonts w:ascii="Arial" w:hAnsi="Arial"/>
              </w:rPr>
              <w:t>Position title</w:t>
            </w:r>
          </w:p>
        </w:tc>
        <w:tc>
          <w:tcPr>
            <w:tcW w:w="3877" w:type="dxa"/>
            <w:gridSpan w:val="7"/>
            <w:tcMar>
              <w:top w:w="57" w:type="dxa"/>
              <w:bottom w:w="57" w:type="dxa"/>
            </w:tcMar>
            <w:vAlign w:val="center"/>
          </w:tcPr>
          <w:p w14:paraId="6E1FFED6" w14:textId="77777777" w:rsidR="007E7879" w:rsidRPr="001D015C" w:rsidRDefault="007E7879" w:rsidP="00E26F11">
            <w:pPr>
              <w:pStyle w:val="Tablebody"/>
              <w:rPr>
                <w:rFonts w:ascii="Arial" w:hAnsi="Arial"/>
              </w:rPr>
            </w:pPr>
            <w:r w:rsidRPr="001D015C">
              <w:rPr>
                <w:rFonts w:ascii="Arial" w:hAnsi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1D015C">
              <w:rPr>
                <w:rFonts w:ascii="Arial" w:hAnsi="Arial"/>
              </w:rPr>
              <w:instrText xml:space="preserve"> FORMTEXT </w:instrText>
            </w:r>
            <w:r w:rsidRPr="001D015C">
              <w:rPr>
                <w:rFonts w:ascii="Arial" w:hAnsi="Arial"/>
              </w:rPr>
            </w:r>
            <w:r w:rsidRPr="001D015C">
              <w:rPr>
                <w:rFonts w:ascii="Arial" w:hAnsi="Arial"/>
              </w:rPr>
              <w:fldChar w:fldCharType="separate"/>
            </w:r>
            <w:r w:rsidR="000F4E79" w:rsidRPr="001D015C">
              <w:rPr>
                <w:rFonts w:ascii="Arial" w:hAnsi="Arial"/>
                <w:noProof/>
              </w:rPr>
              <w:t> </w:t>
            </w:r>
            <w:r w:rsidR="000F4E79" w:rsidRPr="001D015C">
              <w:rPr>
                <w:rFonts w:ascii="Arial" w:hAnsi="Arial"/>
                <w:noProof/>
              </w:rPr>
              <w:t> </w:t>
            </w:r>
            <w:r w:rsidR="000F4E79" w:rsidRPr="001D015C">
              <w:rPr>
                <w:rFonts w:ascii="Arial" w:hAnsi="Arial"/>
                <w:noProof/>
              </w:rPr>
              <w:t> </w:t>
            </w:r>
            <w:r w:rsidR="000F4E79" w:rsidRPr="001D015C">
              <w:rPr>
                <w:rFonts w:ascii="Arial" w:hAnsi="Arial"/>
                <w:noProof/>
              </w:rPr>
              <w:t> </w:t>
            </w:r>
            <w:r w:rsidR="000F4E79" w:rsidRPr="001D015C">
              <w:rPr>
                <w:rFonts w:ascii="Arial" w:hAnsi="Arial"/>
                <w:noProof/>
              </w:rPr>
              <w:t> </w:t>
            </w:r>
            <w:r w:rsidRPr="001D015C">
              <w:rPr>
                <w:rFonts w:ascii="Arial" w:hAnsi="Arial"/>
              </w:rPr>
              <w:fldChar w:fldCharType="end"/>
            </w:r>
          </w:p>
        </w:tc>
        <w:tc>
          <w:tcPr>
            <w:tcW w:w="2883" w:type="dxa"/>
            <w:gridSpan w:val="4"/>
            <w:tcMar>
              <w:top w:w="57" w:type="dxa"/>
              <w:bottom w:w="57" w:type="dxa"/>
            </w:tcMar>
            <w:vAlign w:val="center"/>
          </w:tcPr>
          <w:p w14:paraId="5C80461C" w14:textId="77777777" w:rsidR="007E7879" w:rsidRPr="001D015C" w:rsidRDefault="007E7879" w:rsidP="00D11C71">
            <w:pPr>
              <w:pStyle w:val="Tablebody"/>
              <w:jc w:val="center"/>
              <w:rPr>
                <w:rFonts w:ascii="Arial" w:hAnsi="Arial"/>
              </w:rPr>
            </w:pPr>
            <w:r w:rsidRPr="001D015C">
              <w:rPr>
                <w:rFonts w:ascii="Arial" w:hAnsi="Arial"/>
              </w:rPr>
              <w:t>Starting date</w:t>
            </w:r>
            <w:r w:rsidRPr="001D015C">
              <w:rPr>
                <w:rFonts w:ascii="Arial" w:hAnsi="Arial"/>
              </w:rPr>
              <w:tab/>
            </w:r>
            <w:r w:rsidRPr="001D015C">
              <w:rPr>
                <w:rFonts w:ascii="Arial" w:hAnsi="Arial"/>
              </w:rPr>
              <w:fldChar w:fldCharType="begin">
                <w:ffData>
                  <w:name w:val="Text172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Pr="001D015C">
              <w:rPr>
                <w:rFonts w:ascii="Arial" w:hAnsi="Arial"/>
              </w:rPr>
              <w:instrText xml:space="preserve"> FORMTEXT </w:instrText>
            </w:r>
            <w:r w:rsidRPr="001D015C">
              <w:rPr>
                <w:rFonts w:ascii="Arial" w:hAnsi="Arial"/>
              </w:rPr>
            </w:r>
            <w:r w:rsidRPr="001D015C">
              <w:rPr>
                <w:rFonts w:ascii="Arial" w:hAnsi="Arial"/>
              </w:rPr>
              <w:fldChar w:fldCharType="separate"/>
            </w:r>
            <w:r w:rsidR="000F4E79" w:rsidRPr="001D015C">
              <w:rPr>
                <w:rFonts w:ascii="Arial" w:hAnsi="Arial"/>
                <w:noProof/>
              </w:rPr>
              <w:t> </w:t>
            </w:r>
            <w:r w:rsidR="000F4E79" w:rsidRPr="001D015C">
              <w:rPr>
                <w:rFonts w:ascii="Arial" w:hAnsi="Arial"/>
                <w:noProof/>
              </w:rPr>
              <w:t> </w:t>
            </w:r>
            <w:r w:rsidRPr="001D015C">
              <w:rPr>
                <w:rFonts w:ascii="Arial" w:hAnsi="Arial"/>
              </w:rPr>
              <w:fldChar w:fldCharType="end"/>
            </w:r>
            <w:r w:rsidRPr="001D015C">
              <w:rPr>
                <w:rFonts w:ascii="Arial" w:hAnsi="Arial"/>
                <w:spacing w:val="180"/>
              </w:rPr>
              <w:t>/</w:t>
            </w:r>
            <w:r w:rsidRPr="001D015C">
              <w:rPr>
                <w:rFonts w:ascii="Arial" w:hAnsi="Arial"/>
              </w:rPr>
              <w:fldChar w:fldCharType="begin">
                <w:ffData>
                  <w:name w:val="Text173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Pr="001D015C">
              <w:rPr>
                <w:rFonts w:ascii="Arial" w:hAnsi="Arial"/>
              </w:rPr>
              <w:instrText xml:space="preserve"> FORMTEXT </w:instrText>
            </w:r>
            <w:r w:rsidRPr="001D015C">
              <w:rPr>
                <w:rFonts w:ascii="Arial" w:hAnsi="Arial"/>
              </w:rPr>
            </w:r>
            <w:r w:rsidRPr="001D015C">
              <w:rPr>
                <w:rFonts w:ascii="Arial" w:hAnsi="Arial"/>
              </w:rPr>
              <w:fldChar w:fldCharType="separate"/>
            </w:r>
            <w:r w:rsidR="000F4E79" w:rsidRPr="001D015C">
              <w:rPr>
                <w:rFonts w:ascii="Arial" w:hAnsi="Arial"/>
                <w:noProof/>
              </w:rPr>
              <w:t> </w:t>
            </w:r>
            <w:r w:rsidR="000F4E79" w:rsidRPr="001D015C">
              <w:rPr>
                <w:rFonts w:ascii="Arial" w:hAnsi="Arial"/>
                <w:noProof/>
              </w:rPr>
              <w:t> </w:t>
            </w:r>
            <w:r w:rsidRPr="001D015C">
              <w:rPr>
                <w:rFonts w:ascii="Arial" w:hAnsi="Arial"/>
              </w:rPr>
              <w:fldChar w:fldCharType="end"/>
            </w:r>
            <w:r w:rsidRPr="001D015C">
              <w:rPr>
                <w:rFonts w:ascii="Arial" w:hAnsi="Arial"/>
                <w:spacing w:val="180"/>
              </w:rPr>
              <w:t>/</w:t>
            </w:r>
            <w:r w:rsidRPr="001D015C">
              <w:rPr>
                <w:rFonts w:ascii="Arial" w:hAnsi="Arial"/>
              </w:rPr>
              <w:fldChar w:fldCharType="begin">
                <w:ffData>
                  <w:name w:val="Text174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Pr="001D015C">
              <w:rPr>
                <w:rFonts w:ascii="Arial" w:hAnsi="Arial"/>
              </w:rPr>
              <w:instrText xml:space="preserve"> FORMTEXT </w:instrText>
            </w:r>
            <w:r w:rsidRPr="001D015C">
              <w:rPr>
                <w:rFonts w:ascii="Arial" w:hAnsi="Arial"/>
              </w:rPr>
            </w:r>
            <w:r w:rsidRPr="001D015C">
              <w:rPr>
                <w:rFonts w:ascii="Arial" w:hAnsi="Arial"/>
              </w:rPr>
              <w:fldChar w:fldCharType="separate"/>
            </w:r>
            <w:r w:rsidR="000F4E79" w:rsidRPr="001D015C">
              <w:rPr>
                <w:rFonts w:ascii="Arial" w:hAnsi="Arial"/>
                <w:noProof/>
              </w:rPr>
              <w:t> </w:t>
            </w:r>
            <w:r w:rsidR="000F4E79" w:rsidRPr="001D015C">
              <w:rPr>
                <w:rFonts w:ascii="Arial" w:hAnsi="Arial"/>
                <w:noProof/>
              </w:rPr>
              <w:t> </w:t>
            </w:r>
            <w:r w:rsidR="000F4E79" w:rsidRPr="001D015C">
              <w:rPr>
                <w:rFonts w:ascii="Arial" w:hAnsi="Arial"/>
                <w:noProof/>
              </w:rPr>
              <w:t> </w:t>
            </w:r>
            <w:r w:rsidR="000F4E79" w:rsidRPr="001D015C">
              <w:rPr>
                <w:rFonts w:ascii="Arial" w:hAnsi="Arial"/>
                <w:noProof/>
              </w:rPr>
              <w:t> </w:t>
            </w:r>
            <w:r w:rsidRPr="001D015C">
              <w:rPr>
                <w:rFonts w:ascii="Arial" w:hAnsi="Arial"/>
              </w:rPr>
              <w:fldChar w:fldCharType="end"/>
            </w:r>
          </w:p>
        </w:tc>
      </w:tr>
      <w:tr w:rsidR="007E7879" w:rsidRPr="00E07180" w14:paraId="4B936E4E" w14:textId="77777777" w:rsidTr="00BE443D">
        <w:trPr>
          <w:trHeight w:val="397"/>
        </w:trPr>
        <w:tc>
          <w:tcPr>
            <w:tcW w:w="2596" w:type="dxa"/>
            <w:vAlign w:val="center"/>
          </w:tcPr>
          <w:p w14:paraId="09A1B1C7" w14:textId="77777777" w:rsidR="007E7879" w:rsidRPr="001D015C" w:rsidRDefault="007E7879" w:rsidP="00E26F11">
            <w:pPr>
              <w:pStyle w:val="Tablebody"/>
              <w:rPr>
                <w:rFonts w:ascii="Arial" w:hAnsi="Arial"/>
              </w:rPr>
            </w:pPr>
            <w:r w:rsidRPr="001D015C">
              <w:rPr>
                <w:rFonts w:ascii="Arial" w:hAnsi="Arial"/>
              </w:rPr>
              <w:t>Length of time you have known applicant</w:t>
            </w:r>
          </w:p>
        </w:tc>
        <w:tc>
          <w:tcPr>
            <w:tcW w:w="339" w:type="dxa"/>
            <w:tcBorders>
              <w:right w:val="nil"/>
            </w:tcBorders>
            <w:vAlign w:val="center"/>
          </w:tcPr>
          <w:p w14:paraId="1B2DDCF6" w14:textId="77777777" w:rsidR="007E7879" w:rsidRPr="001D015C" w:rsidRDefault="007E7879" w:rsidP="004C4EA6">
            <w:pPr>
              <w:pStyle w:val="Tablebody"/>
              <w:jc w:val="center"/>
              <w:rPr>
                <w:rFonts w:ascii="Arial" w:hAnsi="Arial"/>
              </w:rPr>
            </w:pPr>
            <w:r w:rsidRPr="001D015C">
              <w:rPr>
                <w:rFonts w:ascii="Arial" w:hAnsi="Arial"/>
                <w:position w:val="1"/>
                <w:sz w:val="17"/>
                <w:szCs w:val="17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015C">
              <w:rPr>
                <w:rFonts w:ascii="Arial" w:hAnsi="Arial"/>
                <w:position w:val="1"/>
                <w:sz w:val="17"/>
                <w:szCs w:val="17"/>
              </w:rPr>
              <w:instrText xml:space="preserve"> FORMCHECKBOX </w:instrText>
            </w:r>
            <w:r w:rsidRPr="001D015C">
              <w:rPr>
                <w:rFonts w:ascii="Arial" w:hAnsi="Arial"/>
                <w:position w:val="1"/>
                <w:sz w:val="17"/>
                <w:szCs w:val="17"/>
              </w:rPr>
            </w:r>
            <w:r w:rsidRPr="001D015C">
              <w:rPr>
                <w:rFonts w:ascii="Arial" w:hAnsi="Arial"/>
                <w:position w:val="1"/>
                <w:sz w:val="17"/>
                <w:szCs w:val="17"/>
              </w:rPr>
              <w:fldChar w:fldCharType="separate"/>
            </w:r>
            <w:r w:rsidRPr="001D015C">
              <w:rPr>
                <w:rFonts w:ascii="Arial" w:hAnsi="Arial"/>
                <w:position w:val="1"/>
                <w:sz w:val="17"/>
                <w:szCs w:val="17"/>
              </w:rPr>
              <w:fldChar w:fldCharType="end"/>
            </w:r>
          </w:p>
        </w:tc>
        <w:tc>
          <w:tcPr>
            <w:tcW w:w="949" w:type="dxa"/>
            <w:tcBorders>
              <w:left w:val="nil"/>
            </w:tcBorders>
            <w:vAlign w:val="center"/>
          </w:tcPr>
          <w:p w14:paraId="49828FA6" w14:textId="77777777" w:rsidR="007E7879" w:rsidRPr="001D015C" w:rsidRDefault="007E7879" w:rsidP="0046703E">
            <w:pPr>
              <w:pStyle w:val="Tablebody"/>
              <w:rPr>
                <w:rFonts w:ascii="Arial" w:hAnsi="Arial"/>
              </w:rPr>
            </w:pPr>
            <w:r w:rsidRPr="001D015C">
              <w:rPr>
                <w:rFonts w:ascii="Arial" w:hAnsi="Arial"/>
              </w:rPr>
              <w:t>Less than 3 months</w:t>
            </w:r>
          </w:p>
        </w:tc>
        <w:tc>
          <w:tcPr>
            <w:tcW w:w="340" w:type="dxa"/>
            <w:gridSpan w:val="2"/>
            <w:tcBorders>
              <w:right w:val="nil"/>
            </w:tcBorders>
            <w:vAlign w:val="center"/>
          </w:tcPr>
          <w:p w14:paraId="30CDBBAE" w14:textId="77777777" w:rsidR="007E7879" w:rsidRPr="001D015C" w:rsidRDefault="007E7879" w:rsidP="004C4EA6">
            <w:pPr>
              <w:pStyle w:val="Tablebody"/>
              <w:jc w:val="center"/>
              <w:rPr>
                <w:rFonts w:ascii="Arial" w:hAnsi="Arial"/>
              </w:rPr>
            </w:pPr>
            <w:r w:rsidRPr="001D015C">
              <w:rPr>
                <w:rFonts w:ascii="Arial" w:hAnsi="Arial"/>
                <w:position w:val="1"/>
                <w:sz w:val="17"/>
                <w:szCs w:val="17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015C">
              <w:rPr>
                <w:rFonts w:ascii="Arial" w:hAnsi="Arial"/>
                <w:position w:val="1"/>
                <w:sz w:val="17"/>
                <w:szCs w:val="17"/>
              </w:rPr>
              <w:instrText xml:space="preserve"> FORMCHECKBOX </w:instrText>
            </w:r>
            <w:r w:rsidRPr="001D015C">
              <w:rPr>
                <w:rFonts w:ascii="Arial" w:hAnsi="Arial"/>
                <w:position w:val="1"/>
                <w:sz w:val="17"/>
                <w:szCs w:val="17"/>
              </w:rPr>
            </w:r>
            <w:r w:rsidRPr="001D015C">
              <w:rPr>
                <w:rFonts w:ascii="Arial" w:hAnsi="Arial"/>
                <w:position w:val="1"/>
                <w:sz w:val="17"/>
                <w:szCs w:val="17"/>
              </w:rPr>
              <w:fldChar w:fldCharType="separate"/>
            </w:r>
            <w:r w:rsidRPr="001D015C">
              <w:rPr>
                <w:rFonts w:ascii="Arial" w:hAnsi="Arial"/>
                <w:position w:val="1"/>
                <w:sz w:val="17"/>
                <w:szCs w:val="17"/>
              </w:rPr>
              <w:fldChar w:fldCharType="end"/>
            </w:r>
          </w:p>
        </w:tc>
        <w:tc>
          <w:tcPr>
            <w:tcW w:w="951" w:type="dxa"/>
            <w:tcBorders>
              <w:left w:val="nil"/>
            </w:tcBorders>
            <w:vAlign w:val="center"/>
          </w:tcPr>
          <w:p w14:paraId="5FA5DD06" w14:textId="77777777" w:rsidR="007E7879" w:rsidRPr="001D015C" w:rsidRDefault="007E7879" w:rsidP="0046703E">
            <w:pPr>
              <w:pStyle w:val="Tablebody"/>
              <w:rPr>
                <w:rFonts w:ascii="Arial" w:hAnsi="Arial"/>
              </w:rPr>
            </w:pPr>
            <w:r w:rsidRPr="001D015C">
              <w:rPr>
                <w:rFonts w:ascii="Arial" w:hAnsi="Arial"/>
              </w:rPr>
              <w:t>3–12 months</w:t>
            </w:r>
          </w:p>
        </w:tc>
        <w:tc>
          <w:tcPr>
            <w:tcW w:w="340" w:type="dxa"/>
            <w:tcBorders>
              <w:right w:val="nil"/>
            </w:tcBorders>
            <w:vAlign w:val="center"/>
          </w:tcPr>
          <w:p w14:paraId="791D0EB6" w14:textId="77777777" w:rsidR="007E7879" w:rsidRPr="001D015C" w:rsidRDefault="007E7879" w:rsidP="004C4EA6">
            <w:pPr>
              <w:pStyle w:val="Tablebody"/>
              <w:jc w:val="center"/>
              <w:rPr>
                <w:rFonts w:ascii="Arial" w:hAnsi="Arial"/>
              </w:rPr>
            </w:pPr>
            <w:r w:rsidRPr="001D015C">
              <w:rPr>
                <w:rFonts w:ascii="Arial" w:hAnsi="Arial"/>
                <w:position w:val="1"/>
                <w:sz w:val="17"/>
                <w:szCs w:val="17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015C">
              <w:rPr>
                <w:rFonts w:ascii="Arial" w:hAnsi="Arial"/>
                <w:position w:val="1"/>
                <w:sz w:val="17"/>
                <w:szCs w:val="17"/>
              </w:rPr>
              <w:instrText xml:space="preserve"> FORMCHECKBOX </w:instrText>
            </w:r>
            <w:r w:rsidRPr="001D015C">
              <w:rPr>
                <w:rFonts w:ascii="Arial" w:hAnsi="Arial"/>
                <w:position w:val="1"/>
                <w:sz w:val="17"/>
                <w:szCs w:val="17"/>
              </w:rPr>
            </w:r>
            <w:r w:rsidRPr="001D015C">
              <w:rPr>
                <w:rFonts w:ascii="Arial" w:hAnsi="Arial"/>
                <w:position w:val="1"/>
                <w:sz w:val="17"/>
                <w:szCs w:val="17"/>
              </w:rPr>
              <w:fldChar w:fldCharType="separate"/>
            </w:r>
            <w:r w:rsidRPr="001D015C">
              <w:rPr>
                <w:rFonts w:ascii="Arial" w:hAnsi="Arial"/>
                <w:position w:val="1"/>
                <w:sz w:val="17"/>
                <w:szCs w:val="17"/>
              </w:rPr>
              <w:fldChar w:fldCharType="end"/>
            </w:r>
          </w:p>
        </w:tc>
        <w:tc>
          <w:tcPr>
            <w:tcW w:w="958" w:type="dxa"/>
            <w:tcBorders>
              <w:left w:val="nil"/>
            </w:tcBorders>
            <w:vAlign w:val="center"/>
          </w:tcPr>
          <w:p w14:paraId="6ACA4CA8" w14:textId="77777777" w:rsidR="007E7879" w:rsidRPr="001D015C" w:rsidRDefault="007E7879" w:rsidP="0046703E">
            <w:pPr>
              <w:pStyle w:val="Tablebody"/>
              <w:rPr>
                <w:rFonts w:ascii="Arial" w:hAnsi="Arial"/>
              </w:rPr>
            </w:pPr>
            <w:r w:rsidRPr="001D015C">
              <w:rPr>
                <w:rFonts w:ascii="Arial" w:hAnsi="Arial"/>
              </w:rPr>
              <w:t>1–2 years</w:t>
            </w:r>
          </w:p>
        </w:tc>
        <w:tc>
          <w:tcPr>
            <w:tcW w:w="340" w:type="dxa"/>
            <w:tcBorders>
              <w:right w:val="nil"/>
            </w:tcBorders>
            <w:tcMar>
              <w:top w:w="28" w:type="dxa"/>
              <w:bottom w:w="28" w:type="dxa"/>
            </w:tcMar>
            <w:vAlign w:val="center"/>
          </w:tcPr>
          <w:p w14:paraId="6DEBC2A3" w14:textId="77777777" w:rsidR="007E7879" w:rsidRPr="001D015C" w:rsidRDefault="007E7879" w:rsidP="004C4EA6">
            <w:pPr>
              <w:pStyle w:val="Tablebody"/>
              <w:jc w:val="center"/>
              <w:rPr>
                <w:rFonts w:ascii="Arial" w:hAnsi="Arial"/>
              </w:rPr>
            </w:pPr>
            <w:r w:rsidRPr="001D015C">
              <w:rPr>
                <w:rFonts w:ascii="Arial" w:hAnsi="Arial"/>
                <w:position w:val="1"/>
                <w:sz w:val="17"/>
                <w:szCs w:val="17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015C">
              <w:rPr>
                <w:rFonts w:ascii="Arial" w:hAnsi="Arial"/>
                <w:position w:val="1"/>
                <w:sz w:val="17"/>
                <w:szCs w:val="17"/>
              </w:rPr>
              <w:instrText xml:space="preserve"> FORMCHECKBOX </w:instrText>
            </w:r>
            <w:r w:rsidRPr="001D015C">
              <w:rPr>
                <w:rFonts w:ascii="Arial" w:hAnsi="Arial"/>
                <w:position w:val="1"/>
                <w:sz w:val="17"/>
                <w:szCs w:val="17"/>
              </w:rPr>
            </w:r>
            <w:r w:rsidRPr="001D015C">
              <w:rPr>
                <w:rFonts w:ascii="Arial" w:hAnsi="Arial"/>
                <w:position w:val="1"/>
                <w:sz w:val="17"/>
                <w:szCs w:val="17"/>
              </w:rPr>
              <w:fldChar w:fldCharType="separate"/>
            </w:r>
            <w:r w:rsidRPr="001D015C">
              <w:rPr>
                <w:rFonts w:ascii="Arial" w:hAnsi="Arial"/>
                <w:position w:val="1"/>
                <w:sz w:val="17"/>
                <w:szCs w:val="17"/>
              </w:rPr>
              <w:fldChar w:fldCharType="end"/>
            </w:r>
          </w:p>
        </w:tc>
        <w:tc>
          <w:tcPr>
            <w:tcW w:w="951" w:type="dxa"/>
            <w:tcBorders>
              <w:left w:val="nil"/>
            </w:tcBorders>
            <w:vAlign w:val="center"/>
          </w:tcPr>
          <w:p w14:paraId="0896DFEE" w14:textId="77777777" w:rsidR="007E7879" w:rsidRPr="001D015C" w:rsidRDefault="007E7879" w:rsidP="0046703E">
            <w:pPr>
              <w:pStyle w:val="Tablebody"/>
              <w:rPr>
                <w:rFonts w:ascii="Arial" w:hAnsi="Arial"/>
              </w:rPr>
            </w:pPr>
            <w:r w:rsidRPr="001D015C">
              <w:rPr>
                <w:rFonts w:ascii="Arial" w:hAnsi="Arial"/>
              </w:rPr>
              <w:t>2–5 years</w:t>
            </w:r>
          </w:p>
        </w:tc>
        <w:tc>
          <w:tcPr>
            <w:tcW w:w="340" w:type="dxa"/>
            <w:tcBorders>
              <w:right w:val="nil"/>
            </w:tcBorders>
            <w:tcMar>
              <w:top w:w="28" w:type="dxa"/>
              <w:bottom w:w="28" w:type="dxa"/>
            </w:tcMar>
            <w:vAlign w:val="center"/>
          </w:tcPr>
          <w:p w14:paraId="1F19528E" w14:textId="77777777" w:rsidR="007E7879" w:rsidRPr="001D015C" w:rsidRDefault="007E7879" w:rsidP="004C4EA6">
            <w:pPr>
              <w:pStyle w:val="Tablebody"/>
              <w:jc w:val="center"/>
              <w:rPr>
                <w:rFonts w:ascii="Arial" w:hAnsi="Arial"/>
              </w:rPr>
            </w:pPr>
            <w:r w:rsidRPr="001D015C">
              <w:rPr>
                <w:rFonts w:ascii="Arial" w:hAnsi="Arial"/>
                <w:position w:val="1"/>
                <w:sz w:val="17"/>
                <w:szCs w:val="17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015C">
              <w:rPr>
                <w:rFonts w:ascii="Arial" w:hAnsi="Arial"/>
                <w:position w:val="1"/>
                <w:sz w:val="17"/>
                <w:szCs w:val="17"/>
              </w:rPr>
              <w:instrText xml:space="preserve"> FORMCHECKBOX </w:instrText>
            </w:r>
            <w:r w:rsidRPr="001D015C">
              <w:rPr>
                <w:rFonts w:ascii="Arial" w:hAnsi="Arial"/>
                <w:position w:val="1"/>
                <w:sz w:val="17"/>
                <w:szCs w:val="17"/>
              </w:rPr>
            </w:r>
            <w:r w:rsidRPr="001D015C">
              <w:rPr>
                <w:rFonts w:ascii="Arial" w:hAnsi="Arial"/>
                <w:position w:val="1"/>
                <w:sz w:val="17"/>
                <w:szCs w:val="17"/>
              </w:rPr>
              <w:fldChar w:fldCharType="separate"/>
            </w:r>
            <w:r w:rsidRPr="001D015C">
              <w:rPr>
                <w:rFonts w:ascii="Arial" w:hAnsi="Arial"/>
                <w:position w:val="1"/>
                <w:sz w:val="17"/>
                <w:szCs w:val="17"/>
              </w:rPr>
              <w:fldChar w:fldCharType="end"/>
            </w:r>
          </w:p>
        </w:tc>
        <w:tc>
          <w:tcPr>
            <w:tcW w:w="1252" w:type="dxa"/>
            <w:tcBorders>
              <w:left w:val="nil"/>
            </w:tcBorders>
            <w:vAlign w:val="center"/>
          </w:tcPr>
          <w:p w14:paraId="2980C1B1" w14:textId="77777777" w:rsidR="007E7879" w:rsidRPr="001D015C" w:rsidRDefault="007E7879" w:rsidP="0046703E">
            <w:pPr>
              <w:pStyle w:val="Tablebody"/>
              <w:rPr>
                <w:rFonts w:ascii="Arial" w:hAnsi="Arial"/>
              </w:rPr>
            </w:pPr>
            <w:r w:rsidRPr="001D015C">
              <w:rPr>
                <w:rFonts w:ascii="Arial" w:hAnsi="Arial"/>
              </w:rPr>
              <w:t>More than 5 years</w:t>
            </w:r>
          </w:p>
        </w:tc>
      </w:tr>
      <w:tr w:rsidR="007E7879" w:rsidRPr="00E07180" w14:paraId="5178C53B" w14:textId="77777777" w:rsidTr="00BE443D">
        <w:trPr>
          <w:trHeight w:val="397"/>
        </w:trPr>
        <w:tc>
          <w:tcPr>
            <w:tcW w:w="2596" w:type="dxa"/>
            <w:tcMar>
              <w:top w:w="57" w:type="dxa"/>
              <w:bottom w:w="57" w:type="dxa"/>
            </w:tcMar>
            <w:vAlign w:val="center"/>
          </w:tcPr>
          <w:p w14:paraId="71FB795B" w14:textId="77777777" w:rsidR="007E7879" w:rsidRPr="001D015C" w:rsidRDefault="007E7879" w:rsidP="00E26F11">
            <w:pPr>
              <w:pStyle w:val="Tablebody"/>
              <w:rPr>
                <w:rFonts w:ascii="Arial" w:hAnsi="Arial"/>
              </w:rPr>
            </w:pPr>
            <w:r w:rsidRPr="001D015C">
              <w:rPr>
                <w:rFonts w:ascii="Arial" w:hAnsi="Arial"/>
              </w:rPr>
              <w:t>Relationship to applicant (e.g. direct supervisor, lecturer, peer, etc)</w:t>
            </w:r>
          </w:p>
        </w:tc>
        <w:tc>
          <w:tcPr>
            <w:tcW w:w="6760" w:type="dxa"/>
            <w:gridSpan w:val="11"/>
            <w:tcMar>
              <w:top w:w="57" w:type="dxa"/>
              <w:bottom w:w="57" w:type="dxa"/>
            </w:tcMar>
            <w:vAlign w:val="center"/>
          </w:tcPr>
          <w:p w14:paraId="576B7BC9" w14:textId="77777777" w:rsidR="007E7879" w:rsidRPr="001D015C" w:rsidRDefault="007E7879" w:rsidP="00E26F11">
            <w:pPr>
              <w:pStyle w:val="Tablebody"/>
              <w:rPr>
                <w:rFonts w:ascii="Arial" w:hAnsi="Arial"/>
              </w:rPr>
            </w:pPr>
            <w:r w:rsidRPr="001D015C">
              <w:rPr>
                <w:rFonts w:ascii="Arial" w:hAnsi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D015C">
              <w:rPr>
                <w:rFonts w:ascii="Arial" w:hAnsi="Arial"/>
              </w:rPr>
              <w:instrText xml:space="preserve"> FORMTEXT </w:instrText>
            </w:r>
            <w:r w:rsidRPr="001D015C">
              <w:rPr>
                <w:rFonts w:ascii="Arial" w:hAnsi="Arial"/>
              </w:rPr>
            </w:r>
            <w:r w:rsidRPr="001D015C">
              <w:rPr>
                <w:rFonts w:ascii="Arial" w:hAnsi="Arial"/>
              </w:rPr>
              <w:fldChar w:fldCharType="separate"/>
            </w:r>
            <w:r w:rsidR="000F4E79" w:rsidRPr="001D015C">
              <w:rPr>
                <w:rFonts w:ascii="Arial" w:hAnsi="Arial"/>
                <w:noProof/>
              </w:rPr>
              <w:t> </w:t>
            </w:r>
            <w:r w:rsidR="000F4E79" w:rsidRPr="001D015C">
              <w:rPr>
                <w:rFonts w:ascii="Arial" w:hAnsi="Arial"/>
                <w:noProof/>
              </w:rPr>
              <w:t> </w:t>
            </w:r>
            <w:r w:rsidR="000F4E79" w:rsidRPr="001D015C">
              <w:rPr>
                <w:rFonts w:ascii="Arial" w:hAnsi="Arial"/>
                <w:noProof/>
              </w:rPr>
              <w:t> </w:t>
            </w:r>
            <w:r w:rsidR="000F4E79" w:rsidRPr="001D015C">
              <w:rPr>
                <w:rFonts w:ascii="Arial" w:hAnsi="Arial"/>
                <w:noProof/>
              </w:rPr>
              <w:t> </w:t>
            </w:r>
            <w:r w:rsidR="000F4E79" w:rsidRPr="001D015C">
              <w:rPr>
                <w:rFonts w:ascii="Arial" w:hAnsi="Arial"/>
                <w:noProof/>
              </w:rPr>
              <w:t> </w:t>
            </w:r>
            <w:r w:rsidRPr="001D015C">
              <w:rPr>
                <w:rFonts w:ascii="Arial" w:hAnsi="Arial"/>
              </w:rPr>
              <w:fldChar w:fldCharType="end"/>
            </w:r>
          </w:p>
        </w:tc>
      </w:tr>
      <w:tr w:rsidR="00892FEC" w:rsidRPr="00E07180" w14:paraId="67DB3261" w14:textId="77777777" w:rsidTr="00892FEC">
        <w:trPr>
          <w:trHeight w:val="1731"/>
        </w:trPr>
        <w:tc>
          <w:tcPr>
            <w:tcW w:w="2596" w:type="dxa"/>
            <w:tcMar>
              <w:top w:w="57" w:type="dxa"/>
              <w:bottom w:w="57" w:type="dxa"/>
            </w:tcMar>
            <w:vAlign w:val="center"/>
          </w:tcPr>
          <w:p w14:paraId="213341E6" w14:textId="77777777" w:rsidR="00892FEC" w:rsidRPr="001D015C" w:rsidRDefault="00892FEC" w:rsidP="00E26F11">
            <w:pPr>
              <w:pStyle w:val="Tablebody"/>
              <w:rPr>
                <w:rFonts w:ascii="Arial" w:hAnsi="Arial"/>
              </w:rPr>
            </w:pPr>
            <w:r w:rsidRPr="001D015C">
              <w:rPr>
                <w:rFonts w:ascii="Arial" w:hAnsi="Arial"/>
              </w:rPr>
              <w:t>Authorised official stamp of the organisation.</w:t>
            </w:r>
          </w:p>
        </w:tc>
        <w:tc>
          <w:tcPr>
            <w:tcW w:w="6760" w:type="dxa"/>
            <w:gridSpan w:val="11"/>
            <w:tcMar>
              <w:top w:w="57" w:type="dxa"/>
              <w:bottom w:w="57" w:type="dxa"/>
            </w:tcMar>
            <w:vAlign w:val="center"/>
          </w:tcPr>
          <w:p w14:paraId="4673E9C0" w14:textId="77777777" w:rsidR="00892FEC" w:rsidRPr="001D015C" w:rsidRDefault="00892FEC" w:rsidP="00E26F11">
            <w:pPr>
              <w:pStyle w:val="Tablebody"/>
              <w:rPr>
                <w:rFonts w:ascii="Arial" w:hAnsi="Arial"/>
              </w:rPr>
            </w:pPr>
          </w:p>
        </w:tc>
      </w:tr>
    </w:tbl>
    <w:p w14:paraId="5F28A5F4" w14:textId="77777777" w:rsidR="00E8014F" w:rsidRPr="001D015C" w:rsidRDefault="00E8014F">
      <w:pPr>
        <w:rPr>
          <w:rFonts w:ascii="Arial" w:hAnsi="Arial" w:cs="Arial"/>
        </w:rPr>
      </w:pPr>
    </w:p>
    <w:tbl>
      <w:tblPr>
        <w:tblW w:w="9356" w:type="dxa"/>
        <w:tblInd w:w="-482" w:type="dxa"/>
        <w:tblBorders>
          <w:top w:val="single" w:sz="4" w:space="0" w:color="8DC63F"/>
          <w:left w:val="single" w:sz="4" w:space="0" w:color="8DC63F"/>
          <w:bottom w:val="single" w:sz="4" w:space="0" w:color="8DC63F"/>
          <w:right w:val="single" w:sz="4" w:space="0" w:color="8DC63F"/>
          <w:insideH w:val="single" w:sz="4" w:space="0" w:color="8DC63F"/>
          <w:insideV w:val="single" w:sz="4" w:space="0" w:color="auto"/>
        </w:tblBorders>
        <w:tblLayout w:type="fixed"/>
        <w:tblCellMar>
          <w:left w:w="85" w:type="dxa"/>
          <w:right w:w="85" w:type="dxa"/>
        </w:tblCellMar>
        <w:tblLook w:val="0000" w:firstRow="0" w:lastRow="0" w:firstColumn="0" w:lastColumn="0" w:noHBand="0" w:noVBand="0"/>
      </w:tblPr>
      <w:tblGrid>
        <w:gridCol w:w="6957"/>
        <w:gridCol w:w="2399"/>
      </w:tblGrid>
      <w:tr w:rsidR="007E7879" w:rsidRPr="00E07180" w14:paraId="26106947" w14:textId="77777777" w:rsidTr="00BE443D">
        <w:trPr>
          <w:trHeight w:hRule="exact" w:val="397"/>
        </w:trPr>
        <w:tc>
          <w:tcPr>
            <w:tcW w:w="9356" w:type="dxa"/>
            <w:gridSpan w:val="2"/>
            <w:tcBorders>
              <w:top w:val="single" w:sz="4" w:space="0" w:color="789997"/>
              <w:left w:val="single" w:sz="4" w:space="0" w:color="789997"/>
              <w:bottom w:val="single" w:sz="4" w:space="0" w:color="000080"/>
              <w:right w:val="single" w:sz="4" w:space="0" w:color="789997"/>
            </w:tcBorders>
            <w:shd w:val="clear" w:color="auto" w:fill="003366"/>
            <w:vAlign w:val="center"/>
          </w:tcPr>
          <w:p w14:paraId="35735F01" w14:textId="77777777" w:rsidR="007E7879" w:rsidRPr="001D015C" w:rsidRDefault="00347955" w:rsidP="00347955">
            <w:pPr>
              <w:pStyle w:val="TableHeading1"/>
              <w:rPr>
                <w:rFonts w:ascii="Arial" w:hAnsi="Arial"/>
              </w:rPr>
            </w:pPr>
            <w:r w:rsidRPr="001D015C">
              <w:rPr>
                <w:rFonts w:ascii="Arial" w:hAnsi="Arial"/>
              </w:rPr>
              <w:t>Employers’ declaration and Signature</w:t>
            </w:r>
          </w:p>
        </w:tc>
      </w:tr>
      <w:tr w:rsidR="007E7879" w:rsidRPr="00E07180" w14:paraId="4649D688" w14:textId="77777777" w:rsidTr="00BE443D">
        <w:trPr>
          <w:trHeight w:val="397"/>
        </w:trPr>
        <w:tc>
          <w:tcPr>
            <w:tcW w:w="9356" w:type="dxa"/>
            <w:gridSpan w:val="2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  <w:tcMar>
              <w:top w:w="57" w:type="dxa"/>
              <w:bottom w:w="57" w:type="dxa"/>
            </w:tcMar>
            <w:vAlign w:val="center"/>
          </w:tcPr>
          <w:p w14:paraId="5EA3A04F" w14:textId="77777777" w:rsidR="007E7879" w:rsidRPr="001D015C" w:rsidRDefault="007E7879" w:rsidP="0019672B">
            <w:pPr>
              <w:pStyle w:val="Tablebody"/>
              <w:spacing w:before="100" w:after="100"/>
              <w:rPr>
                <w:rFonts w:ascii="Arial" w:hAnsi="Arial"/>
              </w:rPr>
            </w:pPr>
            <w:r w:rsidRPr="001D015C">
              <w:rPr>
                <w:rFonts w:ascii="Arial" w:hAnsi="Arial"/>
              </w:rPr>
              <w:t>I declare that the information in this report is true and correct.</w:t>
            </w:r>
          </w:p>
        </w:tc>
      </w:tr>
      <w:tr w:rsidR="007E7879" w:rsidRPr="00E07180" w14:paraId="42212E84" w14:textId="77777777" w:rsidTr="00E8014F">
        <w:trPr>
          <w:trHeight w:hRule="exact" w:val="724"/>
        </w:trPr>
        <w:tc>
          <w:tcPr>
            <w:tcW w:w="6957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  <w:vAlign w:val="center"/>
          </w:tcPr>
          <w:p w14:paraId="19B80576" w14:textId="77777777" w:rsidR="007E7879" w:rsidRPr="001D015C" w:rsidRDefault="007E7879" w:rsidP="00E26F11">
            <w:pPr>
              <w:pStyle w:val="Tablebody"/>
              <w:rPr>
                <w:rFonts w:ascii="Arial" w:hAnsi="Arial"/>
              </w:rPr>
            </w:pPr>
            <w:r w:rsidRPr="001D015C">
              <w:rPr>
                <w:rFonts w:ascii="Arial" w:hAnsi="Arial"/>
              </w:rPr>
              <w:t>Signature</w:t>
            </w:r>
          </w:p>
        </w:tc>
        <w:tc>
          <w:tcPr>
            <w:tcW w:w="2399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  <w:vAlign w:val="center"/>
          </w:tcPr>
          <w:p w14:paraId="43B6427B" w14:textId="77777777" w:rsidR="007E7879" w:rsidRPr="001D015C" w:rsidRDefault="007E7879" w:rsidP="0019672B">
            <w:pPr>
              <w:pStyle w:val="Tablebody"/>
              <w:jc w:val="center"/>
              <w:rPr>
                <w:rFonts w:ascii="Arial" w:hAnsi="Arial"/>
              </w:rPr>
            </w:pPr>
            <w:r w:rsidRPr="001D015C">
              <w:rPr>
                <w:rFonts w:ascii="Arial" w:hAnsi="Arial"/>
              </w:rPr>
              <w:t>Date</w:t>
            </w:r>
            <w:r w:rsidR="00E8014F" w:rsidRPr="001D015C">
              <w:rPr>
                <w:rFonts w:ascii="Arial" w:hAnsi="Arial"/>
              </w:rPr>
              <w:t xml:space="preserve"> </w:t>
            </w:r>
            <w:r w:rsidR="00E8014F" w:rsidRPr="001D015C">
              <w:rPr>
                <w:rFonts w:ascii="Arial" w:hAnsi="Arial"/>
              </w:rPr>
              <w:fldChar w:fldCharType="begin">
                <w:ffData>
                  <w:name w:val="Text172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="00E8014F" w:rsidRPr="001D015C">
              <w:rPr>
                <w:rFonts w:ascii="Arial" w:hAnsi="Arial"/>
              </w:rPr>
              <w:instrText xml:space="preserve"> FORMTEXT </w:instrText>
            </w:r>
            <w:r w:rsidR="00E8014F" w:rsidRPr="001D015C">
              <w:rPr>
                <w:rFonts w:ascii="Arial" w:hAnsi="Arial"/>
              </w:rPr>
            </w:r>
            <w:r w:rsidR="00E8014F" w:rsidRPr="001D015C">
              <w:rPr>
                <w:rFonts w:ascii="Arial" w:hAnsi="Arial"/>
              </w:rPr>
              <w:fldChar w:fldCharType="separate"/>
            </w:r>
            <w:r w:rsidR="00E8014F" w:rsidRPr="001D015C">
              <w:rPr>
                <w:rFonts w:ascii="Arial" w:hAnsi="Arial"/>
                <w:noProof/>
              </w:rPr>
              <w:t> </w:t>
            </w:r>
            <w:r w:rsidR="00E8014F" w:rsidRPr="001D015C">
              <w:rPr>
                <w:rFonts w:ascii="Arial" w:hAnsi="Arial"/>
                <w:noProof/>
              </w:rPr>
              <w:t> </w:t>
            </w:r>
            <w:r w:rsidR="00E8014F" w:rsidRPr="001D015C">
              <w:rPr>
                <w:rFonts w:ascii="Arial" w:hAnsi="Arial"/>
              </w:rPr>
              <w:fldChar w:fldCharType="end"/>
            </w:r>
            <w:r w:rsidR="00E8014F" w:rsidRPr="001D015C">
              <w:rPr>
                <w:rFonts w:ascii="Arial" w:hAnsi="Arial"/>
                <w:spacing w:val="180"/>
              </w:rPr>
              <w:t>/</w:t>
            </w:r>
            <w:r w:rsidR="00E8014F" w:rsidRPr="001D015C">
              <w:rPr>
                <w:rFonts w:ascii="Arial" w:hAnsi="Arial"/>
              </w:rPr>
              <w:fldChar w:fldCharType="begin">
                <w:ffData>
                  <w:name w:val="Text173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="00E8014F" w:rsidRPr="001D015C">
              <w:rPr>
                <w:rFonts w:ascii="Arial" w:hAnsi="Arial"/>
              </w:rPr>
              <w:instrText xml:space="preserve"> FORMTEXT </w:instrText>
            </w:r>
            <w:r w:rsidR="00E8014F" w:rsidRPr="001D015C">
              <w:rPr>
                <w:rFonts w:ascii="Arial" w:hAnsi="Arial"/>
              </w:rPr>
            </w:r>
            <w:r w:rsidR="00E8014F" w:rsidRPr="001D015C">
              <w:rPr>
                <w:rFonts w:ascii="Arial" w:hAnsi="Arial"/>
              </w:rPr>
              <w:fldChar w:fldCharType="separate"/>
            </w:r>
            <w:r w:rsidR="00E8014F" w:rsidRPr="001D015C">
              <w:rPr>
                <w:rFonts w:ascii="Arial" w:hAnsi="Arial"/>
                <w:noProof/>
              </w:rPr>
              <w:t> </w:t>
            </w:r>
            <w:r w:rsidR="00E8014F" w:rsidRPr="001D015C">
              <w:rPr>
                <w:rFonts w:ascii="Arial" w:hAnsi="Arial"/>
                <w:noProof/>
              </w:rPr>
              <w:t> </w:t>
            </w:r>
            <w:r w:rsidR="00E8014F" w:rsidRPr="001D015C">
              <w:rPr>
                <w:rFonts w:ascii="Arial" w:hAnsi="Arial"/>
              </w:rPr>
              <w:fldChar w:fldCharType="end"/>
            </w:r>
            <w:r w:rsidR="00E8014F" w:rsidRPr="001D015C">
              <w:rPr>
                <w:rFonts w:ascii="Arial" w:hAnsi="Arial"/>
                <w:spacing w:val="180"/>
              </w:rPr>
              <w:t>/</w:t>
            </w:r>
            <w:r w:rsidR="00E8014F" w:rsidRPr="001D015C">
              <w:rPr>
                <w:rFonts w:ascii="Arial" w:hAnsi="Arial"/>
              </w:rPr>
              <w:fldChar w:fldCharType="begin">
                <w:ffData>
                  <w:name w:val="Text174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="00E8014F" w:rsidRPr="001D015C">
              <w:rPr>
                <w:rFonts w:ascii="Arial" w:hAnsi="Arial"/>
              </w:rPr>
              <w:instrText xml:space="preserve"> FORMTEXT </w:instrText>
            </w:r>
            <w:r w:rsidR="00E8014F" w:rsidRPr="001D015C">
              <w:rPr>
                <w:rFonts w:ascii="Arial" w:hAnsi="Arial"/>
              </w:rPr>
            </w:r>
            <w:r w:rsidR="00E8014F" w:rsidRPr="001D015C">
              <w:rPr>
                <w:rFonts w:ascii="Arial" w:hAnsi="Arial"/>
              </w:rPr>
              <w:fldChar w:fldCharType="separate"/>
            </w:r>
            <w:r w:rsidR="00E8014F" w:rsidRPr="001D015C">
              <w:rPr>
                <w:rFonts w:ascii="Arial" w:hAnsi="Arial"/>
                <w:noProof/>
              </w:rPr>
              <w:t> </w:t>
            </w:r>
            <w:r w:rsidR="00E8014F" w:rsidRPr="001D015C">
              <w:rPr>
                <w:rFonts w:ascii="Arial" w:hAnsi="Arial"/>
                <w:noProof/>
              </w:rPr>
              <w:t> </w:t>
            </w:r>
            <w:r w:rsidR="00E8014F" w:rsidRPr="001D015C">
              <w:rPr>
                <w:rFonts w:ascii="Arial" w:hAnsi="Arial"/>
                <w:noProof/>
              </w:rPr>
              <w:t> </w:t>
            </w:r>
            <w:r w:rsidR="00E8014F" w:rsidRPr="001D015C">
              <w:rPr>
                <w:rFonts w:ascii="Arial" w:hAnsi="Arial"/>
                <w:noProof/>
              </w:rPr>
              <w:t> </w:t>
            </w:r>
            <w:r w:rsidR="00E8014F" w:rsidRPr="001D015C">
              <w:rPr>
                <w:rFonts w:ascii="Arial" w:hAnsi="Arial"/>
              </w:rPr>
              <w:fldChar w:fldCharType="end"/>
            </w:r>
          </w:p>
        </w:tc>
      </w:tr>
      <w:tr w:rsidR="007E7879" w:rsidRPr="00E07180" w14:paraId="0C984548" w14:textId="77777777" w:rsidTr="00BE443D">
        <w:trPr>
          <w:trHeight w:val="397"/>
        </w:trPr>
        <w:tc>
          <w:tcPr>
            <w:tcW w:w="9356" w:type="dxa"/>
            <w:gridSpan w:val="2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  <w:tcMar>
              <w:top w:w="57" w:type="dxa"/>
              <w:bottom w:w="57" w:type="dxa"/>
            </w:tcMar>
            <w:vAlign w:val="center"/>
          </w:tcPr>
          <w:p w14:paraId="0E0262E3" w14:textId="23E84ECC" w:rsidR="007E7879" w:rsidRPr="001D015C" w:rsidRDefault="007E7879" w:rsidP="00E07180">
            <w:pPr>
              <w:pStyle w:val="Tablebody"/>
              <w:spacing w:before="100" w:after="100"/>
              <w:rPr>
                <w:rFonts w:ascii="Arial" w:hAnsi="Arial"/>
              </w:rPr>
            </w:pPr>
            <w:r w:rsidRPr="001D015C">
              <w:rPr>
                <w:rFonts w:ascii="Arial" w:hAnsi="Arial"/>
                <w:b/>
                <w:color w:val="212C56"/>
                <w:sz w:val="21"/>
                <w:szCs w:val="21"/>
              </w:rPr>
              <w:t xml:space="preserve">Thank you for assisting the Australian Government in identifying </w:t>
            </w:r>
            <w:r w:rsidR="00E07180" w:rsidRPr="001D015C">
              <w:rPr>
                <w:rFonts w:ascii="Arial" w:hAnsi="Arial"/>
                <w:b/>
                <w:color w:val="212C56"/>
                <w:sz w:val="21"/>
                <w:szCs w:val="21"/>
              </w:rPr>
              <w:t>whether this applicant is a suitable candidate</w:t>
            </w:r>
            <w:r w:rsidR="00DA1DA5" w:rsidRPr="001D015C">
              <w:rPr>
                <w:rFonts w:ascii="Arial" w:hAnsi="Arial"/>
                <w:b/>
                <w:color w:val="212C56"/>
                <w:sz w:val="21"/>
                <w:szCs w:val="21"/>
              </w:rPr>
              <w:t xml:space="preserve"> for a</w:t>
            </w:r>
            <w:r w:rsidR="00E8014F" w:rsidRPr="001D015C">
              <w:rPr>
                <w:rFonts w:ascii="Arial" w:hAnsi="Arial"/>
                <w:b/>
                <w:color w:val="212C56"/>
                <w:sz w:val="21"/>
                <w:szCs w:val="21"/>
              </w:rPr>
              <w:t>n Australia</w:t>
            </w:r>
            <w:r w:rsidR="00EE4E07" w:rsidRPr="001D015C">
              <w:rPr>
                <w:rFonts w:ascii="Arial" w:hAnsi="Arial"/>
                <w:b/>
                <w:color w:val="212C56"/>
                <w:sz w:val="21"/>
                <w:szCs w:val="21"/>
              </w:rPr>
              <w:t xml:space="preserve"> Awards</w:t>
            </w:r>
            <w:r w:rsidR="00BE443D" w:rsidRPr="001D015C">
              <w:rPr>
                <w:rFonts w:ascii="Arial" w:hAnsi="Arial"/>
                <w:b/>
                <w:color w:val="212C56"/>
                <w:sz w:val="21"/>
                <w:szCs w:val="21"/>
              </w:rPr>
              <w:t xml:space="preserve"> Scholarship</w:t>
            </w:r>
            <w:r w:rsidRPr="001D015C">
              <w:rPr>
                <w:rFonts w:ascii="Arial" w:hAnsi="Arial"/>
                <w:b/>
                <w:color w:val="212C56"/>
                <w:sz w:val="21"/>
                <w:szCs w:val="21"/>
              </w:rPr>
              <w:t>.</w:t>
            </w:r>
          </w:p>
        </w:tc>
      </w:tr>
    </w:tbl>
    <w:p w14:paraId="48A69214" w14:textId="77777777" w:rsidR="007E7879" w:rsidRPr="00F2556F" w:rsidRDefault="007E7879" w:rsidP="00AB7ED8">
      <w:pPr>
        <w:pStyle w:val="BodyText"/>
      </w:pPr>
    </w:p>
    <w:sectPr w:rsidR="007E7879" w:rsidRPr="00F2556F" w:rsidSect="00C104ED">
      <w:footerReference w:type="even" r:id="rId13"/>
      <w:footerReference w:type="default" r:id="rId14"/>
      <w:footerReference w:type="first" r:id="rId15"/>
      <w:pgSz w:w="11909" w:h="16834" w:code="9"/>
      <w:pgMar w:top="1258" w:right="1304" w:bottom="851" w:left="2098" w:header="567" w:footer="39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661">
      <wne:acd wne:acdName="acd0"/>
    </wne:keymap>
  </wne:keymaps>
  <wne:toolbars>
    <wne:acdManifest>
      <wne:acdEntry wne:acdName="acd0"/>
    </wne:acdManifest>
  </wne:toolbars>
  <wne:acds>
    <wne:acd wne:argValue="AgBUAGEAYgBsAGUAIABIAGUAYQBkAGkAbgBnACAAMQA=" wne:acdName="acd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8FC480" w14:textId="77777777" w:rsidR="00EC0FE1" w:rsidRDefault="00EC0FE1">
      <w:r>
        <w:separator/>
      </w:r>
    </w:p>
  </w:endnote>
  <w:endnote w:type="continuationSeparator" w:id="0">
    <w:p w14:paraId="4916F50B" w14:textId="77777777" w:rsidR="00EC0FE1" w:rsidRDefault="00EC0F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187F5B" w14:textId="77777777" w:rsidR="006E0C02" w:rsidRDefault="006E0C02" w:rsidP="009C45E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4</w:t>
    </w:r>
    <w:r>
      <w:rPr>
        <w:rStyle w:val="PageNumber"/>
      </w:rPr>
      <w:fldChar w:fldCharType="end"/>
    </w:r>
  </w:p>
  <w:p w14:paraId="03DAB94D" w14:textId="77777777" w:rsidR="006E0C02" w:rsidRDefault="006E0C02" w:rsidP="00D423D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611F66" w14:textId="77777777" w:rsidR="006E0C02" w:rsidRDefault="006E0C02" w:rsidP="00C430D6">
    <w:pPr>
      <w:pStyle w:val="Footer"/>
    </w:pPr>
    <w:r>
      <w:tab/>
    </w:r>
    <w:r w:rsidRPr="009A2D5C">
      <w:rPr>
        <w:rStyle w:val="PageNumber"/>
        <w:b/>
      </w:rPr>
      <w:fldChar w:fldCharType="begin"/>
    </w:r>
    <w:r w:rsidRPr="009A2D5C">
      <w:rPr>
        <w:rStyle w:val="PageNumber"/>
        <w:b/>
      </w:rPr>
      <w:instrText xml:space="preserve"> PAGE </w:instrText>
    </w:r>
    <w:r w:rsidRPr="009A2D5C">
      <w:rPr>
        <w:rStyle w:val="PageNumber"/>
        <w:b/>
      </w:rPr>
      <w:fldChar w:fldCharType="separate"/>
    </w:r>
    <w:r w:rsidR="00E07180">
      <w:rPr>
        <w:rStyle w:val="PageNumber"/>
        <w:b/>
        <w:noProof/>
      </w:rPr>
      <w:t>2</w:t>
    </w:r>
    <w:r w:rsidRPr="009A2D5C">
      <w:rPr>
        <w:rStyle w:val="PageNumber"/>
        <w:b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0FFA13" w14:textId="77777777" w:rsidR="006E0C02" w:rsidRDefault="006E0C02" w:rsidP="009A2D5C">
    <w:pPr>
      <w:pStyle w:val="Header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838A0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B385EF" w14:textId="77777777" w:rsidR="00EC0FE1" w:rsidRDefault="00EC0FE1">
      <w:r>
        <w:separator/>
      </w:r>
    </w:p>
  </w:footnote>
  <w:footnote w:type="continuationSeparator" w:id="0">
    <w:p w14:paraId="43205B56" w14:textId="77777777" w:rsidR="00EC0FE1" w:rsidRDefault="00EC0F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B5ECA94E"/>
    <w:lvl w:ilvl="0">
      <w:start w:val="1"/>
      <w:numFmt w:val="bullet"/>
      <w:pStyle w:val="ListBullet"/>
      <w:lvlText w:val="&gt;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b w:val="0"/>
        <w:i w:val="0"/>
        <w:color w:val="789997"/>
      </w:rPr>
    </w:lvl>
  </w:abstractNum>
  <w:abstractNum w:abstractNumId="1" w15:restartNumberingAfterBreak="0">
    <w:nsid w:val="00851E12"/>
    <w:multiLevelType w:val="hybridMultilevel"/>
    <w:tmpl w:val="F87445BC"/>
    <w:lvl w:ilvl="0" w:tplc="4B4049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4D1618"/>
    <w:multiLevelType w:val="hybridMultilevel"/>
    <w:tmpl w:val="89CCF3DE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0C263A26"/>
    <w:multiLevelType w:val="hybridMultilevel"/>
    <w:tmpl w:val="0EEE344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0FE3218C"/>
    <w:multiLevelType w:val="hybridMultilevel"/>
    <w:tmpl w:val="7A1ADD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5" w15:restartNumberingAfterBreak="0">
    <w:nsid w:val="157612F7"/>
    <w:multiLevelType w:val="hybridMultilevel"/>
    <w:tmpl w:val="8924A99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6A317E8"/>
    <w:multiLevelType w:val="hybridMultilevel"/>
    <w:tmpl w:val="E8C20AAE"/>
    <w:lvl w:ilvl="0" w:tplc="908A76E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Times New Roman" w:hint="default"/>
      </w:rPr>
    </w:lvl>
    <w:lvl w:ilvl="1" w:tplc="0C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C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8A360C3"/>
    <w:multiLevelType w:val="multilevel"/>
    <w:tmpl w:val="1916ABD8"/>
    <w:lvl w:ilvl="0">
      <w:start w:val="1"/>
      <w:numFmt w:val="decimal"/>
      <w:suff w:val="space"/>
      <w:lvlText w:val="%1."/>
      <w:lvlJc w:val="left"/>
      <w:pPr>
        <w:ind w:left="567" w:hanging="567"/>
      </w:pPr>
      <w:rPr>
        <w:rFonts w:cs="Times New Roman" w:hint="default"/>
        <w:b/>
        <w:i w:val="0"/>
        <w:color w:val="FFFFFF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397" w:hanging="397"/>
      </w:pPr>
      <w:rPr>
        <w:rFonts w:cs="Times New Roman" w:hint="default"/>
      </w:rPr>
    </w:lvl>
    <w:lvl w:ilvl="2">
      <w:start w:val="1"/>
      <w:numFmt w:val="none"/>
      <w:pStyle w:val="Heading3"/>
      <w:suff w:val="nothing"/>
      <w:lvlText w:val=""/>
      <w:lvlJc w:val="left"/>
      <w:rPr>
        <w:rFonts w:cs="Times New Roman" w:hint="default"/>
      </w:rPr>
    </w:lvl>
    <w:lvl w:ilvl="3">
      <w:start w:val="1"/>
      <w:numFmt w:val="none"/>
      <w:pStyle w:val="Heading4"/>
      <w:suff w:val="nothing"/>
      <w:lvlText w:val=""/>
      <w:lvlJc w:val="left"/>
      <w:rPr>
        <w:rFonts w:cs="Times New Roman" w:hint="default"/>
      </w:rPr>
    </w:lvl>
    <w:lvl w:ilvl="4">
      <w:start w:val="1"/>
      <w:numFmt w:val="none"/>
      <w:pStyle w:val="Heading5"/>
      <w:suff w:val="nothing"/>
      <w:lvlText w:val=""/>
      <w:lvlJc w:val="left"/>
      <w:rPr>
        <w:rFonts w:cs="Times New Roman" w:hint="default"/>
      </w:r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upperLetter"/>
      <w:pStyle w:val="Heading7"/>
      <w:lvlText w:val="%7"/>
      <w:lvlJc w:val="right"/>
      <w:pPr>
        <w:tabs>
          <w:tab w:val="num" w:pos="0"/>
        </w:tabs>
        <w:ind w:hanging="284"/>
      </w:pPr>
      <w:rPr>
        <w:rFonts w:cs="Times New Roman" w:hint="default"/>
      </w:rPr>
    </w:lvl>
    <w:lvl w:ilvl="7">
      <w:start w:val="1"/>
      <w:numFmt w:val="decimal"/>
      <w:pStyle w:val="Heading8"/>
      <w:lvlText w:val="%7.%8"/>
      <w:lvlJc w:val="left"/>
      <w:pPr>
        <w:tabs>
          <w:tab w:val="num" w:pos="720"/>
        </w:tabs>
        <w:ind w:left="397" w:hanging="397"/>
      </w:pPr>
      <w:rPr>
        <w:rFonts w:cs="Times New Roman" w:hint="default"/>
      </w:rPr>
    </w:lvl>
    <w:lvl w:ilvl="8">
      <w:start w:val="1"/>
      <w:numFmt w:val="decimal"/>
      <w:pStyle w:val="Heading9"/>
      <w:lvlText w:val="%7.%8.%9"/>
      <w:lvlJc w:val="left"/>
      <w:pPr>
        <w:tabs>
          <w:tab w:val="num" w:pos="1080"/>
        </w:tabs>
        <w:ind w:left="567" w:hanging="567"/>
      </w:pPr>
      <w:rPr>
        <w:rFonts w:cs="Times New Roman" w:hint="default"/>
      </w:rPr>
    </w:lvl>
  </w:abstractNum>
  <w:abstractNum w:abstractNumId="8" w15:restartNumberingAfterBreak="0">
    <w:nsid w:val="1E205E08"/>
    <w:multiLevelType w:val="hybridMultilevel"/>
    <w:tmpl w:val="B98A939C"/>
    <w:lvl w:ilvl="0" w:tplc="F4BC8196">
      <w:numFmt w:val="bullet"/>
      <w:lvlText w:val="-"/>
      <w:lvlJc w:val="left"/>
      <w:pPr>
        <w:ind w:left="405" w:hanging="360"/>
      </w:pPr>
      <w:rPr>
        <w:rFonts w:ascii="Arial Narrow" w:eastAsia="Times New Roman" w:hAnsi="Arial Narrow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9" w15:restartNumberingAfterBreak="0">
    <w:nsid w:val="2EB230AF"/>
    <w:multiLevelType w:val="hybridMultilevel"/>
    <w:tmpl w:val="47EC990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38D92D22"/>
    <w:multiLevelType w:val="hybridMultilevel"/>
    <w:tmpl w:val="5B1CA5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" w15:restartNumberingAfterBreak="0">
    <w:nsid w:val="3AED5B86"/>
    <w:multiLevelType w:val="hybridMultilevel"/>
    <w:tmpl w:val="BDFE67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3C890964"/>
    <w:multiLevelType w:val="hybridMultilevel"/>
    <w:tmpl w:val="F830032A"/>
    <w:lvl w:ilvl="0" w:tplc="04090001">
      <w:start w:val="1"/>
      <w:numFmt w:val="bullet"/>
      <w:lvlText w:val=""/>
      <w:lvlJc w:val="left"/>
      <w:pPr>
        <w:tabs>
          <w:tab w:val="num" w:pos="536"/>
        </w:tabs>
        <w:ind w:left="5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56"/>
        </w:tabs>
        <w:ind w:left="125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76"/>
        </w:tabs>
        <w:ind w:left="19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96"/>
        </w:tabs>
        <w:ind w:left="26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16"/>
        </w:tabs>
        <w:ind w:left="341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36"/>
        </w:tabs>
        <w:ind w:left="41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56"/>
        </w:tabs>
        <w:ind w:left="48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76"/>
        </w:tabs>
        <w:ind w:left="557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96"/>
        </w:tabs>
        <w:ind w:left="6296" w:hanging="360"/>
      </w:pPr>
      <w:rPr>
        <w:rFonts w:ascii="Wingdings" w:hAnsi="Wingdings" w:hint="default"/>
      </w:rPr>
    </w:lvl>
  </w:abstractNum>
  <w:abstractNum w:abstractNumId="13" w15:restartNumberingAfterBreak="0">
    <w:nsid w:val="573848A3"/>
    <w:multiLevelType w:val="hybridMultilevel"/>
    <w:tmpl w:val="BDDE9B1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C430781"/>
    <w:multiLevelType w:val="hybridMultilevel"/>
    <w:tmpl w:val="297A8CD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6ED658DA"/>
    <w:multiLevelType w:val="multilevel"/>
    <w:tmpl w:val="47EC99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 w15:restartNumberingAfterBreak="0">
    <w:nsid w:val="753706B1"/>
    <w:multiLevelType w:val="hybridMultilevel"/>
    <w:tmpl w:val="CEFEA08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 w15:restartNumberingAfterBreak="0">
    <w:nsid w:val="753721C9"/>
    <w:multiLevelType w:val="hybridMultilevel"/>
    <w:tmpl w:val="FF60B3A6"/>
    <w:lvl w:ilvl="0" w:tplc="DDD23D3E">
      <w:start w:val="1"/>
      <w:numFmt w:val="decimal"/>
      <w:pStyle w:val="TableHeading1"/>
      <w:lvlText w:val="%1."/>
      <w:lvlJc w:val="left"/>
      <w:pPr>
        <w:tabs>
          <w:tab w:val="num" w:pos="227"/>
        </w:tabs>
        <w:ind w:left="227" w:hanging="227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79494487"/>
    <w:multiLevelType w:val="hybridMultilevel"/>
    <w:tmpl w:val="60ECDD1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9" w15:restartNumberingAfterBreak="0">
    <w:nsid w:val="7C8E2F0E"/>
    <w:multiLevelType w:val="hybridMultilevel"/>
    <w:tmpl w:val="C492BE6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num w:numId="1" w16cid:durableId="1169367080">
    <w:abstractNumId w:val="0"/>
  </w:num>
  <w:num w:numId="2" w16cid:durableId="1984238321">
    <w:abstractNumId w:val="0"/>
  </w:num>
  <w:num w:numId="3" w16cid:durableId="1154644850">
    <w:abstractNumId w:val="0"/>
  </w:num>
  <w:num w:numId="4" w16cid:durableId="1052732592">
    <w:abstractNumId w:val="0"/>
  </w:num>
  <w:num w:numId="5" w16cid:durableId="1207908678">
    <w:abstractNumId w:val="0"/>
  </w:num>
  <w:num w:numId="6" w16cid:durableId="45420931">
    <w:abstractNumId w:val="0"/>
  </w:num>
  <w:num w:numId="7" w16cid:durableId="1718236935">
    <w:abstractNumId w:val="0"/>
  </w:num>
  <w:num w:numId="8" w16cid:durableId="567040375">
    <w:abstractNumId w:val="0"/>
  </w:num>
  <w:num w:numId="9" w16cid:durableId="264777183">
    <w:abstractNumId w:val="0"/>
  </w:num>
  <w:num w:numId="10" w16cid:durableId="1648512105">
    <w:abstractNumId w:val="0"/>
  </w:num>
  <w:num w:numId="11" w16cid:durableId="1790512235">
    <w:abstractNumId w:val="0"/>
  </w:num>
  <w:num w:numId="12" w16cid:durableId="2130273818">
    <w:abstractNumId w:val="0"/>
  </w:num>
  <w:num w:numId="13" w16cid:durableId="1328555324">
    <w:abstractNumId w:val="0"/>
  </w:num>
  <w:num w:numId="14" w16cid:durableId="1494373161">
    <w:abstractNumId w:val="0"/>
  </w:num>
  <w:num w:numId="15" w16cid:durableId="1762290160">
    <w:abstractNumId w:val="0"/>
  </w:num>
  <w:num w:numId="16" w16cid:durableId="782726187">
    <w:abstractNumId w:val="0"/>
  </w:num>
  <w:num w:numId="17" w16cid:durableId="1561356299">
    <w:abstractNumId w:val="7"/>
  </w:num>
  <w:num w:numId="18" w16cid:durableId="992759845">
    <w:abstractNumId w:val="0"/>
  </w:num>
  <w:num w:numId="19" w16cid:durableId="1801729589">
    <w:abstractNumId w:val="17"/>
  </w:num>
  <w:num w:numId="20" w16cid:durableId="399518852">
    <w:abstractNumId w:val="16"/>
  </w:num>
  <w:num w:numId="21" w16cid:durableId="803622586">
    <w:abstractNumId w:val="3"/>
  </w:num>
  <w:num w:numId="22" w16cid:durableId="1050376026">
    <w:abstractNumId w:val="10"/>
  </w:num>
  <w:num w:numId="23" w16cid:durableId="1627006548">
    <w:abstractNumId w:val="9"/>
  </w:num>
  <w:num w:numId="24" w16cid:durableId="1991706940">
    <w:abstractNumId w:val="13"/>
  </w:num>
  <w:num w:numId="25" w16cid:durableId="1530100583">
    <w:abstractNumId w:val="12"/>
  </w:num>
  <w:num w:numId="26" w16cid:durableId="781149751">
    <w:abstractNumId w:val="15"/>
  </w:num>
  <w:num w:numId="27" w16cid:durableId="1233930469">
    <w:abstractNumId w:val="14"/>
  </w:num>
  <w:num w:numId="28" w16cid:durableId="2144081701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354183720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110933022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554125238">
    <w:abstractNumId w:val="11"/>
  </w:num>
  <w:num w:numId="32" w16cid:durableId="458382625">
    <w:abstractNumId w:val="2"/>
  </w:num>
  <w:num w:numId="33" w16cid:durableId="1467241849">
    <w:abstractNumId w:val="1"/>
  </w:num>
  <w:num w:numId="34" w16cid:durableId="2038580861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458259433">
    <w:abstractNumId w:val="5"/>
  </w:num>
  <w:num w:numId="36" w16cid:durableId="1464037992">
    <w:abstractNumId w:val="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369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MzUwNje0NDA1sDBX0lEKTi0uzszPAykwrAUACMlMiiwAAAA="/>
  </w:docVars>
  <w:rsids>
    <w:rsidRoot w:val="0086148E"/>
    <w:rsid w:val="00004E18"/>
    <w:rsid w:val="00006F7D"/>
    <w:rsid w:val="00007CCF"/>
    <w:rsid w:val="00012A4C"/>
    <w:rsid w:val="00016109"/>
    <w:rsid w:val="000177C4"/>
    <w:rsid w:val="00017EDC"/>
    <w:rsid w:val="00020AB4"/>
    <w:rsid w:val="00024DD9"/>
    <w:rsid w:val="000264F3"/>
    <w:rsid w:val="00026BB4"/>
    <w:rsid w:val="00030651"/>
    <w:rsid w:val="00032F8E"/>
    <w:rsid w:val="00034FAC"/>
    <w:rsid w:val="00043419"/>
    <w:rsid w:val="00043D66"/>
    <w:rsid w:val="00044395"/>
    <w:rsid w:val="00044A1B"/>
    <w:rsid w:val="00047013"/>
    <w:rsid w:val="0005162A"/>
    <w:rsid w:val="00051C02"/>
    <w:rsid w:val="00051D53"/>
    <w:rsid w:val="00060154"/>
    <w:rsid w:val="00060C46"/>
    <w:rsid w:val="00061002"/>
    <w:rsid w:val="000628E3"/>
    <w:rsid w:val="00071FE2"/>
    <w:rsid w:val="00075E5F"/>
    <w:rsid w:val="00090946"/>
    <w:rsid w:val="00092205"/>
    <w:rsid w:val="00094C77"/>
    <w:rsid w:val="00096AFA"/>
    <w:rsid w:val="00097ED7"/>
    <w:rsid w:val="000A1135"/>
    <w:rsid w:val="000A1417"/>
    <w:rsid w:val="000A3D87"/>
    <w:rsid w:val="000A4AAF"/>
    <w:rsid w:val="000A4BD7"/>
    <w:rsid w:val="000A4CC8"/>
    <w:rsid w:val="000A56A8"/>
    <w:rsid w:val="000B1F34"/>
    <w:rsid w:val="000B245C"/>
    <w:rsid w:val="000B503F"/>
    <w:rsid w:val="000C0254"/>
    <w:rsid w:val="000C3304"/>
    <w:rsid w:val="000C5DB6"/>
    <w:rsid w:val="000C679E"/>
    <w:rsid w:val="000C79D8"/>
    <w:rsid w:val="000D0CF4"/>
    <w:rsid w:val="000E19F5"/>
    <w:rsid w:val="000E74D4"/>
    <w:rsid w:val="000F0AAB"/>
    <w:rsid w:val="000F3E8A"/>
    <w:rsid w:val="000F4E31"/>
    <w:rsid w:val="000F4E79"/>
    <w:rsid w:val="00100A0F"/>
    <w:rsid w:val="00102B2D"/>
    <w:rsid w:val="00106D86"/>
    <w:rsid w:val="001115B0"/>
    <w:rsid w:val="001116F1"/>
    <w:rsid w:val="00113AC1"/>
    <w:rsid w:val="00114788"/>
    <w:rsid w:val="00115201"/>
    <w:rsid w:val="0011686E"/>
    <w:rsid w:val="00122079"/>
    <w:rsid w:val="00122C8C"/>
    <w:rsid w:val="00123C73"/>
    <w:rsid w:val="00124D93"/>
    <w:rsid w:val="0012718A"/>
    <w:rsid w:val="00131439"/>
    <w:rsid w:val="001429E6"/>
    <w:rsid w:val="0014416E"/>
    <w:rsid w:val="00145AE0"/>
    <w:rsid w:val="00146D26"/>
    <w:rsid w:val="001527C3"/>
    <w:rsid w:val="001530E9"/>
    <w:rsid w:val="00155EEC"/>
    <w:rsid w:val="001563D0"/>
    <w:rsid w:val="0016244D"/>
    <w:rsid w:val="00164152"/>
    <w:rsid w:val="00165C93"/>
    <w:rsid w:val="001663E0"/>
    <w:rsid w:val="00166AE8"/>
    <w:rsid w:val="00166BC5"/>
    <w:rsid w:val="00170401"/>
    <w:rsid w:val="00170F1C"/>
    <w:rsid w:val="0017461D"/>
    <w:rsid w:val="00177AA7"/>
    <w:rsid w:val="001809C8"/>
    <w:rsid w:val="00185115"/>
    <w:rsid w:val="00191F19"/>
    <w:rsid w:val="001951DE"/>
    <w:rsid w:val="0019672B"/>
    <w:rsid w:val="001A1E5F"/>
    <w:rsid w:val="001A235E"/>
    <w:rsid w:val="001A51A6"/>
    <w:rsid w:val="001A716B"/>
    <w:rsid w:val="001B1799"/>
    <w:rsid w:val="001B5738"/>
    <w:rsid w:val="001B5F86"/>
    <w:rsid w:val="001C2BEE"/>
    <w:rsid w:val="001C66C6"/>
    <w:rsid w:val="001C695E"/>
    <w:rsid w:val="001C7B0E"/>
    <w:rsid w:val="001D015C"/>
    <w:rsid w:val="001D1566"/>
    <w:rsid w:val="001F1675"/>
    <w:rsid w:val="001F261C"/>
    <w:rsid w:val="001F2E14"/>
    <w:rsid w:val="001F622D"/>
    <w:rsid w:val="00202F82"/>
    <w:rsid w:val="002038AE"/>
    <w:rsid w:val="00203AF0"/>
    <w:rsid w:val="00203CCB"/>
    <w:rsid w:val="002041E9"/>
    <w:rsid w:val="0021025A"/>
    <w:rsid w:val="002227F2"/>
    <w:rsid w:val="0022396F"/>
    <w:rsid w:val="00224134"/>
    <w:rsid w:val="0022479E"/>
    <w:rsid w:val="00225FDB"/>
    <w:rsid w:val="00232420"/>
    <w:rsid w:val="00237163"/>
    <w:rsid w:val="00240FE8"/>
    <w:rsid w:val="00247B51"/>
    <w:rsid w:val="00250758"/>
    <w:rsid w:val="00250821"/>
    <w:rsid w:val="00253B02"/>
    <w:rsid w:val="00255112"/>
    <w:rsid w:val="0025575F"/>
    <w:rsid w:val="00264E29"/>
    <w:rsid w:val="00265F1B"/>
    <w:rsid w:val="002769CB"/>
    <w:rsid w:val="00280FDE"/>
    <w:rsid w:val="00281A37"/>
    <w:rsid w:val="0028269C"/>
    <w:rsid w:val="00283740"/>
    <w:rsid w:val="00285510"/>
    <w:rsid w:val="00286B3C"/>
    <w:rsid w:val="002904B2"/>
    <w:rsid w:val="002923B8"/>
    <w:rsid w:val="002A1C16"/>
    <w:rsid w:val="002A2661"/>
    <w:rsid w:val="002A32C3"/>
    <w:rsid w:val="002B0851"/>
    <w:rsid w:val="002B2B40"/>
    <w:rsid w:val="002B7B34"/>
    <w:rsid w:val="002B7F62"/>
    <w:rsid w:val="002C0FF4"/>
    <w:rsid w:val="002C1EED"/>
    <w:rsid w:val="002C3153"/>
    <w:rsid w:val="002C70A1"/>
    <w:rsid w:val="002C7962"/>
    <w:rsid w:val="002C7CBF"/>
    <w:rsid w:val="002D119B"/>
    <w:rsid w:val="002D14A0"/>
    <w:rsid w:val="002D1B4C"/>
    <w:rsid w:val="002D24CD"/>
    <w:rsid w:val="002D660C"/>
    <w:rsid w:val="002D7511"/>
    <w:rsid w:val="002E30E6"/>
    <w:rsid w:val="002E392A"/>
    <w:rsid w:val="002F28BB"/>
    <w:rsid w:val="002F45EB"/>
    <w:rsid w:val="002F50D9"/>
    <w:rsid w:val="002F7038"/>
    <w:rsid w:val="002F7730"/>
    <w:rsid w:val="00300F30"/>
    <w:rsid w:val="00304320"/>
    <w:rsid w:val="00304F42"/>
    <w:rsid w:val="00310953"/>
    <w:rsid w:val="00311B19"/>
    <w:rsid w:val="003128EF"/>
    <w:rsid w:val="0032059E"/>
    <w:rsid w:val="00320FEA"/>
    <w:rsid w:val="00324361"/>
    <w:rsid w:val="003245FC"/>
    <w:rsid w:val="00325C5D"/>
    <w:rsid w:val="00327035"/>
    <w:rsid w:val="00327677"/>
    <w:rsid w:val="0033000D"/>
    <w:rsid w:val="00336B38"/>
    <w:rsid w:val="003375EB"/>
    <w:rsid w:val="003376B4"/>
    <w:rsid w:val="00337DD8"/>
    <w:rsid w:val="00337FA6"/>
    <w:rsid w:val="00342BEE"/>
    <w:rsid w:val="003467E2"/>
    <w:rsid w:val="00347955"/>
    <w:rsid w:val="00347C1E"/>
    <w:rsid w:val="00352B15"/>
    <w:rsid w:val="003608E0"/>
    <w:rsid w:val="00361709"/>
    <w:rsid w:val="00364CCE"/>
    <w:rsid w:val="00367FD6"/>
    <w:rsid w:val="00371524"/>
    <w:rsid w:val="00373FB6"/>
    <w:rsid w:val="0037626A"/>
    <w:rsid w:val="0038286E"/>
    <w:rsid w:val="003867DC"/>
    <w:rsid w:val="00387938"/>
    <w:rsid w:val="00392F70"/>
    <w:rsid w:val="00396844"/>
    <w:rsid w:val="00396A4F"/>
    <w:rsid w:val="003A28D4"/>
    <w:rsid w:val="003A4DA4"/>
    <w:rsid w:val="003A5B99"/>
    <w:rsid w:val="003A7262"/>
    <w:rsid w:val="003B0AF2"/>
    <w:rsid w:val="003B42C0"/>
    <w:rsid w:val="003B6C27"/>
    <w:rsid w:val="003C0A76"/>
    <w:rsid w:val="003C1A46"/>
    <w:rsid w:val="003C527A"/>
    <w:rsid w:val="003C7C2D"/>
    <w:rsid w:val="003D14C1"/>
    <w:rsid w:val="003D4B25"/>
    <w:rsid w:val="003E16E7"/>
    <w:rsid w:val="003E270F"/>
    <w:rsid w:val="003E2B16"/>
    <w:rsid w:val="003E3D28"/>
    <w:rsid w:val="003E45C1"/>
    <w:rsid w:val="003E6AA2"/>
    <w:rsid w:val="003E71D5"/>
    <w:rsid w:val="003F24FA"/>
    <w:rsid w:val="003F6297"/>
    <w:rsid w:val="003F6E78"/>
    <w:rsid w:val="003F7F47"/>
    <w:rsid w:val="00401FBF"/>
    <w:rsid w:val="00405ACE"/>
    <w:rsid w:val="00416767"/>
    <w:rsid w:val="00425FAF"/>
    <w:rsid w:val="00432717"/>
    <w:rsid w:val="00433586"/>
    <w:rsid w:val="0043402C"/>
    <w:rsid w:val="004348BB"/>
    <w:rsid w:val="0043576A"/>
    <w:rsid w:val="00441A1C"/>
    <w:rsid w:val="004432F5"/>
    <w:rsid w:val="00443B18"/>
    <w:rsid w:val="00446B66"/>
    <w:rsid w:val="00447C39"/>
    <w:rsid w:val="004521DD"/>
    <w:rsid w:val="00453464"/>
    <w:rsid w:val="004538E3"/>
    <w:rsid w:val="00456D5A"/>
    <w:rsid w:val="00461FCB"/>
    <w:rsid w:val="00465715"/>
    <w:rsid w:val="0046703E"/>
    <w:rsid w:val="00471F78"/>
    <w:rsid w:val="0047418F"/>
    <w:rsid w:val="00481340"/>
    <w:rsid w:val="00493F8F"/>
    <w:rsid w:val="004974E4"/>
    <w:rsid w:val="00497877"/>
    <w:rsid w:val="00497F72"/>
    <w:rsid w:val="004A3C3C"/>
    <w:rsid w:val="004A75DA"/>
    <w:rsid w:val="004A79C7"/>
    <w:rsid w:val="004B088D"/>
    <w:rsid w:val="004B259D"/>
    <w:rsid w:val="004B6308"/>
    <w:rsid w:val="004B666B"/>
    <w:rsid w:val="004B6C9A"/>
    <w:rsid w:val="004B749A"/>
    <w:rsid w:val="004C0757"/>
    <w:rsid w:val="004C4C59"/>
    <w:rsid w:val="004C4EA6"/>
    <w:rsid w:val="004D19BB"/>
    <w:rsid w:val="004D2587"/>
    <w:rsid w:val="004D5B8D"/>
    <w:rsid w:val="004D775D"/>
    <w:rsid w:val="004E0899"/>
    <w:rsid w:val="004E199D"/>
    <w:rsid w:val="004E2F6E"/>
    <w:rsid w:val="004E4AFF"/>
    <w:rsid w:val="004F397C"/>
    <w:rsid w:val="00500A5E"/>
    <w:rsid w:val="005040D1"/>
    <w:rsid w:val="00512617"/>
    <w:rsid w:val="005159EC"/>
    <w:rsid w:val="0051721A"/>
    <w:rsid w:val="00527CF7"/>
    <w:rsid w:val="005304DF"/>
    <w:rsid w:val="005325D3"/>
    <w:rsid w:val="00536601"/>
    <w:rsid w:val="005378D3"/>
    <w:rsid w:val="00543A81"/>
    <w:rsid w:val="00545B52"/>
    <w:rsid w:val="00551A38"/>
    <w:rsid w:val="005557C9"/>
    <w:rsid w:val="00557E56"/>
    <w:rsid w:val="00561328"/>
    <w:rsid w:val="00562B2E"/>
    <w:rsid w:val="005658D0"/>
    <w:rsid w:val="00571BA0"/>
    <w:rsid w:val="005724BF"/>
    <w:rsid w:val="005733DD"/>
    <w:rsid w:val="00573FEB"/>
    <w:rsid w:val="00574624"/>
    <w:rsid w:val="005805F8"/>
    <w:rsid w:val="00582A17"/>
    <w:rsid w:val="00583264"/>
    <w:rsid w:val="0058331C"/>
    <w:rsid w:val="00583F1D"/>
    <w:rsid w:val="00585A0C"/>
    <w:rsid w:val="00587A42"/>
    <w:rsid w:val="005902A5"/>
    <w:rsid w:val="00594C97"/>
    <w:rsid w:val="00597261"/>
    <w:rsid w:val="005A28D9"/>
    <w:rsid w:val="005A33BB"/>
    <w:rsid w:val="005A39A6"/>
    <w:rsid w:val="005A57CA"/>
    <w:rsid w:val="005A7C9D"/>
    <w:rsid w:val="005B2BC6"/>
    <w:rsid w:val="005B2F65"/>
    <w:rsid w:val="005B6110"/>
    <w:rsid w:val="005C45D6"/>
    <w:rsid w:val="005E28BA"/>
    <w:rsid w:val="005E3F70"/>
    <w:rsid w:val="005E53F2"/>
    <w:rsid w:val="005E56C6"/>
    <w:rsid w:val="005F02DC"/>
    <w:rsid w:val="005F0E8E"/>
    <w:rsid w:val="006115B3"/>
    <w:rsid w:val="006131ED"/>
    <w:rsid w:val="00621ACA"/>
    <w:rsid w:val="00624FB1"/>
    <w:rsid w:val="006355C8"/>
    <w:rsid w:val="006355CE"/>
    <w:rsid w:val="0063794D"/>
    <w:rsid w:val="00637DB5"/>
    <w:rsid w:val="0065310F"/>
    <w:rsid w:val="006561AB"/>
    <w:rsid w:val="006565B1"/>
    <w:rsid w:val="00661784"/>
    <w:rsid w:val="0066419A"/>
    <w:rsid w:val="00676F17"/>
    <w:rsid w:val="006773E8"/>
    <w:rsid w:val="006774B0"/>
    <w:rsid w:val="00680FA9"/>
    <w:rsid w:val="00682A26"/>
    <w:rsid w:val="00684900"/>
    <w:rsid w:val="00684F6C"/>
    <w:rsid w:val="006A0A98"/>
    <w:rsid w:val="006A49BD"/>
    <w:rsid w:val="006A5EFE"/>
    <w:rsid w:val="006B099F"/>
    <w:rsid w:val="006B2D68"/>
    <w:rsid w:val="006B6D31"/>
    <w:rsid w:val="006C586B"/>
    <w:rsid w:val="006C5A83"/>
    <w:rsid w:val="006C7DE9"/>
    <w:rsid w:val="006D12A2"/>
    <w:rsid w:val="006D21B2"/>
    <w:rsid w:val="006D43D5"/>
    <w:rsid w:val="006D614B"/>
    <w:rsid w:val="006E0C02"/>
    <w:rsid w:val="006E0F7D"/>
    <w:rsid w:val="006E309F"/>
    <w:rsid w:val="006E5D67"/>
    <w:rsid w:val="006E69B4"/>
    <w:rsid w:val="006F00B2"/>
    <w:rsid w:val="006F044D"/>
    <w:rsid w:val="006F58B6"/>
    <w:rsid w:val="006F7033"/>
    <w:rsid w:val="00711AB8"/>
    <w:rsid w:val="00712996"/>
    <w:rsid w:val="00713A63"/>
    <w:rsid w:val="00713E0B"/>
    <w:rsid w:val="00714155"/>
    <w:rsid w:val="00714EDF"/>
    <w:rsid w:val="007157CE"/>
    <w:rsid w:val="007169E9"/>
    <w:rsid w:val="00721671"/>
    <w:rsid w:val="0072336F"/>
    <w:rsid w:val="00724152"/>
    <w:rsid w:val="00727283"/>
    <w:rsid w:val="00734ADC"/>
    <w:rsid w:val="0073649B"/>
    <w:rsid w:val="007375D8"/>
    <w:rsid w:val="0074122C"/>
    <w:rsid w:val="007456DD"/>
    <w:rsid w:val="00751778"/>
    <w:rsid w:val="00753C4E"/>
    <w:rsid w:val="00755C23"/>
    <w:rsid w:val="00760A15"/>
    <w:rsid w:val="00761DCE"/>
    <w:rsid w:val="00763840"/>
    <w:rsid w:val="0076709E"/>
    <w:rsid w:val="00771259"/>
    <w:rsid w:val="00782E3C"/>
    <w:rsid w:val="007838A0"/>
    <w:rsid w:val="00784966"/>
    <w:rsid w:val="00785D3C"/>
    <w:rsid w:val="00794852"/>
    <w:rsid w:val="007A01A7"/>
    <w:rsid w:val="007A1601"/>
    <w:rsid w:val="007A1E91"/>
    <w:rsid w:val="007A2AF8"/>
    <w:rsid w:val="007A386B"/>
    <w:rsid w:val="007A6C1D"/>
    <w:rsid w:val="007B01E4"/>
    <w:rsid w:val="007B19E9"/>
    <w:rsid w:val="007B5C26"/>
    <w:rsid w:val="007C08D1"/>
    <w:rsid w:val="007C157D"/>
    <w:rsid w:val="007C1812"/>
    <w:rsid w:val="007C4710"/>
    <w:rsid w:val="007C74DB"/>
    <w:rsid w:val="007D02C7"/>
    <w:rsid w:val="007D1EFF"/>
    <w:rsid w:val="007D2A39"/>
    <w:rsid w:val="007D2E2D"/>
    <w:rsid w:val="007D5504"/>
    <w:rsid w:val="007D5976"/>
    <w:rsid w:val="007D64CF"/>
    <w:rsid w:val="007E4BBA"/>
    <w:rsid w:val="007E7879"/>
    <w:rsid w:val="007F14EF"/>
    <w:rsid w:val="007F38E0"/>
    <w:rsid w:val="007F5892"/>
    <w:rsid w:val="00800198"/>
    <w:rsid w:val="008027F6"/>
    <w:rsid w:val="00802DC9"/>
    <w:rsid w:val="0080311C"/>
    <w:rsid w:val="008055FA"/>
    <w:rsid w:val="00810E04"/>
    <w:rsid w:val="00812C8B"/>
    <w:rsid w:val="00813577"/>
    <w:rsid w:val="00820FDF"/>
    <w:rsid w:val="0082333E"/>
    <w:rsid w:val="00825B2B"/>
    <w:rsid w:val="00832254"/>
    <w:rsid w:val="008325FC"/>
    <w:rsid w:val="0083261B"/>
    <w:rsid w:val="00833A4C"/>
    <w:rsid w:val="00843CC5"/>
    <w:rsid w:val="0084546C"/>
    <w:rsid w:val="00846030"/>
    <w:rsid w:val="00847221"/>
    <w:rsid w:val="008473AC"/>
    <w:rsid w:val="0085002D"/>
    <w:rsid w:val="00853780"/>
    <w:rsid w:val="0085559D"/>
    <w:rsid w:val="00857A7F"/>
    <w:rsid w:val="0086148E"/>
    <w:rsid w:val="0087184B"/>
    <w:rsid w:val="00874BFD"/>
    <w:rsid w:val="00877384"/>
    <w:rsid w:val="00880752"/>
    <w:rsid w:val="00882D79"/>
    <w:rsid w:val="0089223A"/>
    <w:rsid w:val="00892FEC"/>
    <w:rsid w:val="00893292"/>
    <w:rsid w:val="00894382"/>
    <w:rsid w:val="008959DF"/>
    <w:rsid w:val="008A14D1"/>
    <w:rsid w:val="008A369C"/>
    <w:rsid w:val="008A4361"/>
    <w:rsid w:val="008A75E8"/>
    <w:rsid w:val="008B16BB"/>
    <w:rsid w:val="008B2902"/>
    <w:rsid w:val="008B357C"/>
    <w:rsid w:val="008B67EF"/>
    <w:rsid w:val="008B685F"/>
    <w:rsid w:val="008B7668"/>
    <w:rsid w:val="008C4225"/>
    <w:rsid w:val="008C5504"/>
    <w:rsid w:val="008C7957"/>
    <w:rsid w:val="008D1338"/>
    <w:rsid w:val="008D201C"/>
    <w:rsid w:val="008D4700"/>
    <w:rsid w:val="008D63D9"/>
    <w:rsid w:val="008D7F1C"/>
    <w:rsid w:val="008E3983"/>
    <w:rsid w:val="008E476E"/>
    <w:rsid w:val="008E6964"/>
    <w:rsid w:val="008E730E"/>
    <w:rsid w:val="008E7C3F"/>
    <w:rsid w:val="008F0E12"/>
    <w:rsid w:val="008F78AB"/>
    <w:rsid w:val="00901959"/>
    <w:rsid w:val="00903001"/>
    <w:rsid w:val="009035D5"/>
    <w:rsid w:val="009051A3"/>
    <w:rsid w:val="0090682D"/>
    <w:rsid w:val="009121F7"/>
    <w:rsid w:val="009146AD"/>
    <w:rsid w:val="009171EB"/>
    <w:rsid w:val="00921D63"/>
    <w:rsid w:val="009303F7"/>
    <w:rsid w:val="00930F7E"/>
    <w:rsid w:val="0093190D"/>
    <w:rsid w:val="0093660C"/>
    <w:rsid w:val="009371BA"/>
    <w:rsid w:val="00941892"/>
    <w:rsid w:val="00945A77"/>
    <w:rsid w:val="009467B9"/>
    <w:rsid w:val="00946F69"/>
    <w:rsid w:val="00947EF7"/>
    <w:rsid w:val="009505CC"/>
    <w:rsid w:val="009514F3"/>
    <w:rsid w:val="0095599B"/>
    <w:rsid w:val="00957954"/>
    <w:rsid w:val="00971C28"/>
    <w:rsid w:val="00975E5B"/>
    <w:rsid w:val="00976EDF"/>
    <w:rsid w:val="00981F71"/>
    <w:rsid w:val="0098305A"/>
    <w:rsid w:val="0099133C"/>
    <w:rsid w:val="00995E5E"/>
    <w:rsid w:val="009A2D48"/>
    <w:rsid w:val="009A2D5C"/>
    <w:rsid w:val="009A3F5C"/>
    <w:rsid w:val="009A574B"/>
    <w:rsid w:val="009A6778"/>
    <w:rsid w:val="009B1301"/>
    <w:rsid w:val="009B1BB2"/>
    <w:rsid w:val="009B1D23"/>
    <w:rsid w:val="009B2CE4"/>
    <w:rsid w:val="009B3ACF"/>
    <w:rsid w:val="009B3F77"/>
    <w:rsid w:val="009B5738"/>
    <w:rsid w:val="009B5F9F"/>
    <w:rsid w:val="009B7023"/>
    <w:rsid w:val="009B71F8"/>
    <w:rsid w:val="009C45EB"/>
    <w:rsid w:val="009C6B52"/>
    <w:rsid w:val="009D6680"/>
    <w:rsid w:val="009D7558"/>
    <w:rsid w:val="009E1F70"/>
    <w:rsid w:val="009E7E3B"/>
    <w:rsid w:val="009F14E1"/>
    <w:rsid w:val="009F2E03"/>
    <w:rsid w:val="009F6E1A"/>
    <w:rsid w:val="009F7C74"/>
    <w:rsid w:val="00A01CF9"/>
    <w:rsid w:val="00A01D76"/>
    <w:rsid w:val="00A02040"/>
    <w:rsid w:val="00A05A9A"/>
    <w:rsid w:val="00A05F00"/>
    <w:rsid w:val="00A06FAC"/>
    <w:rsid w:val="00A070BD"/>
    <w:rsid w:val="00A07A2C"/>
    <w:rsid w:val="00A13C53"/>
    <w:rsid w:val="00A17578"/>
    <w:rsid w:val="00A24FA6"/>
    <w:rsid w:val="00A26572"/>
    <w:rsid w:val="00A26C3E"/>
    <w:rsid w:val="00A308B6"/>
    <w:rsid w:val="00A32405"/>
    <w:rsid w:val="00A32B57"/>
    <w:rsid w:val="00A40F0D"/>
    <w:rsid w:val="00A461DD"/>
    <w:rsid w:val="00A521F1"/>
    <w:rsid w:val="00A54E34"/>
    <w:rsid w:val="00A55BC3"/>
    <w:rsid w:val="00A57059"/>
    <w:rsid w:val="00A60C31"/>
    <w:rsid w:val="00A61997"/>
    <w:rsid w:val="00A6374B"/>
    <w:rsid w:val="00A66881"/>
    <w:rsid w:val="00A710F8"/>
    <w:rsid w:val="00A724B4"/>
    <w:rsid w:val="00A72525"/>
    <w:rsid w:val="00A754D9"/>
    <w:rsid w:val="00A8645D"/>
    <w:rsid w:val="00A86BB4"/>
    <w:rsid w:val="00A927AB"/>
    <w:rsid w:val="00A96035"/>
    <w:rsid w:val="00AA39B2"/>
    <w:rsid w:val="00AA4C2D"/>
    <w:rsid w:val="00AA5E56"/>
    <w:rsid w:val="00AA6062"/>
    <w:rsid w:val="00AB00D7"/>
    <w:rsid w:val="00AB0DCD"/>
    <w:rsid w:val="00AB2C9A"/>
    <w:rsid w:val="00AB2FEB"/>
    <w:rsid w:val="00AB67A3"/>
    <w:rsid w:val="00AB7C18"/>
    <w:rsid w:val="00AB7ED8"/>
    <w:rsid w:val="00AC081C"/>
    <w:rsid w:val="00AC3DA7"/>
    <w:rsid w:val="00AC58B3"/>
    <w:rsid w:val="00AD28EB"/>
    <w:rsid w:val="00AD2F55"/>
    <w:rsid w:val="00AD3047"/>
    <w:rsid w:val="00AD6EE6"/>
    <w:rsid w:val="00AE26C9"/>
    <w:rsid w:val="00AE279E"/>
    <w:rsid w:val="00AE365D"/>
    <w:rsid w:val="00AE4776"/>
    <w:rsid w:val="00AE4F48"/>
    <w:rsid w:val="00AE5087"/>
    <w:rsid w:val="00AE713E"/>
    <w:rsid w:val="00AF04DA"/>
    <w:rsid w:val="00AF190D"/>
    <w:rsid w:val="00AF4330"/>
    <w:rsid w:val="00B115CB"/>
    <w:rsid w:val="00B24D5D"/>
    <w:rsid w:val="00B251A5"/>
    <w:rsid w:val="00B3159D"/>
    <w:rsid w:val="00B31893"/>
    <w:rsid w:val="00B32345"/>
    <w:rsid w:val="00B40A2C"/>
    <w:rsid w:val="00B42268"/>
    <w:rsid w:val="00B42BAC"/>
    <w:rsid w:val="00B569C4"/>
    <w:rsid w:val="00B56A37"/>
    <w:rsid w:val="00B61FEB"/>
    <w:rsid w:val="00B62798"/>
    <w:rsid w:val="00B627AF"/>
    <w:rsid w:val="00B63C5E"/>
    <w:rsid w:val="00B652BB"/>
    <w:rsid w:val="00B67C74"/>
    <w:rsid w:val="00B73E3B"/>
    <w:rsid w:val="00B7531F"/>
    <w:rsid w:val="00B76504"/>
    <w:rsid w:val="00B81630"/>
    <w:rsid w:val="00B830D8"/>
    <w:rsid w:val="00B83A6D"/>
    <w:rsid w:val="00B847CB"/>
    <w:rsid w:val="00B85F9D"/>
    <w:rsid w:val="00B90623"/>
    <w:rsid w:val="00B93036"/>
    <w:rsid w:val="00B947C6"/>
    <w:rsid w:val="00B94D15"/>
    <w:rsid w:val="00B962CA"/>
    <w:rsid w:val="00B969F1"/>
    <w:rsid w:val="00B9789F"/>
    <w:rsid w:val="00B97AB1"/>
    <w:rsid w:val="00BA1AE2"/>
    <w:rsid w:val="00BA4E5F"/>
    <w:rsid w:val="00BB074A"/>
    <w:rsid w:val="00BB26B7"/>
    <w:rsid w:val="00BB3289"/>
    <w:rsid w:val="00BB3DAE"/>
    <w:rsid w:val="00BB455E"/>
    <w:rsid w:val="00BB4E3D"/>
    <w:rsid w:val="00BC3C1E"/>
    <w:rsid w:val="00BC47BA"/>
    <w:rsid w:val="00BD578C"/>
    <w:rsid w:val="00BD7510"/>
    <w:rsid w:val="00BD7E1E"/>
    <w:rsid w:val="00BD7FC2"/>
    <w:rsid w:val="00BE0F39"/>
    <w:rsid w:val="00BE10CB"/>
    <w:rsid w:val="00BE443D"/>
    <w:rsid w:val="00BE747F"/>
    <w:rsid w:val="00BF11A8"/>
    <w:rsid w:val="00BF15AB"/>
    <w:rsid w:val="00BF5E83"/>
    <w:rsid w:val="00BF7C09"/>
    <w:rsid w:val="00C02FD0"/>
    <w:rsid w:val="00C104ED"/>
    <w:rsid w:val="00C11C5F"/>
    <w:rsid w:val="00C11F66"/>
    <w:rsid w:val="00C12D80"/>
    <w:rsid w:val="00C2041A"/>
    <w:rsid w:val="00C22F65"/>
    <w:rsid w:val="00C23E09"/>
    <w:rsid w:val="00C25F2A"/>
    <w:rsid w:val="00C2789C"/>
    <w:rsid w:val="00C27C08"/>
    <w:rsid w:val="00C27C93"/>
    <w:rsid w:val="00C303AD"/>
    <w:rsid w:val="00C32A81"/>
    <w:rsid w:val="00C34ADA"/>
    <w:rsid w:val="00C3773D"/>
    <w:rsid w:val="00C41FB2"/>
    <w:rsid w:val="00C430D6"/>
    <w:rsid w:val="00C471EE"/>
    <w:rsid w:val="00C47806"/>
    <w:rsid w:val="00C50468"/>
    <w:rsid w:val="00C50FBC"/>
    <w:rsid w:val="00C5126D"/>
    <w:rsid w:val="00C51C62"/>
    <w:rsid w:val="00C53D74"/>
    <w:rsid w:val="00C540D2"/>
    <w:rsid w:val="00C54892"/>
    <w:rsid w:val="00C56B01"/>
    <w:rsid w:val="00C623D4"/>
    <w:rsid w:val="00C63E41"/>
    <w:rsid w:val="00C65353"/>
    <w:rsid w:val="00C65AEE"/>
    <w:rsid w:val="00C66906"/>
    <w:rsid w:val="00C70772"/>
    <w:rsid w:val="00C71302"/>
    <w:rsid w:val="00C717E8"/>
    <w:rsid w:val="00C73E59"/>
    <w:rsid w:val="00C74B18"/>
    <w:rsid w:val="00C74D3B"/>
    <w:rsid w:val="00C75FD1"/>
    <w:rsid w:val="00C84E60"/>
    <w:rsid w:val="00C85526"/>
    <w:rsid w:val="00C87530"/>
    <w:rsid w:val="00C910EC"/>
    <w:rsid w:val="00C928EA"/>
    <w:rsid w:val="00CA38A8"/>
    <w:rsid w:val="00CA5902"/>
    <w:rsid w:val="00CA7075"/>
    <w:rsid w:val="00CA73B1"/>
    <w:rsid w:val="00CB0A30"/>
    <w:rsid w:val="00CB2C4D"/>
    <w:rsid w:val="00CC22CC"/>
    <w:rsid w:val="00CC2378"/>
    <w:rsid w:val="00CC3C63"/>
    <w:rsid w:val="00CC56AC"/>
    <w:rsid w:val="00CC5CF5"/>
    <w:rsid w:val="00CD6A8F"/>
    <w:rsid w:val="00CF1653"/>
    <w:rsid w:val="00D036F7"/>
    <w:rsid w:val="00D03C1B"/>
    <w:rsid w:val="00D11C71"/>
    <w:rsid w:val="00D12CCD"/>
    <w:rsid w:val="00D12FC4"/>
    <w:rsid w:val="00D17E59"/>
    <w:rsid w:val="00D217D3"/>
    <w:rsid w:val="00D21C49"/>
    <w:rsid w:val="00D252D8"/>
    <w:rsid w:val="00D27F9C"/>
    <w:rsid w:val="00D35433"/>
    <w:rsid w:val="00D355B2"/>
    <w:rsid w:val="00D37F1A"/>
    <w:rsid w:val="00D403BE"/>
    <w:rsid w:val="00D40F5A"/>
    <w:rsid w:val="00D422A0"/>
    <w:rsid w:val="00D42324"/>
    <w:rsid w:val="00D423D8"/>
    <w:rsid w:val="00D47C0A"/>
    <w:rsid w:val="00D51C1B"/>
    <w:rsid w:val="00D51D23"/>
    <w:rsid w:val="00D53759"/>
    <w:rsid w:val="00D54780"/>
    <w:rsid w:val="00D54989"/>
    <w:rsid w:val="00D552FB"/>
    <w:rsid w:val="00D6389E"/>
    <w:rsid w:val="00D63982"/>
    <w:rsid w:val="00D645D4"/>
    <w:rsid w:val="00D740FE"/>
    <w:rsid w:val="00D743B4"/>
    <w:rsid w:val="00D76635"/>
    <w:rsid w:val="00D768CC"/>
    <w:rsid w:val="00D768FB"/>
    <w:rsid w:val="00D80594"/>
    <w:rsid w:val="00D81CEC"/>
    <w:rsid w:val="00D843B9"/>
    <w:rsid w:val="00D8722C"/>
    <w:rsid w:val="00D87F16"/>
    <w:rsid w:val="00D907E2"/>
    <w:rsid w:val="00D91010"/>
    <w:rsid w:val="00D96859"/>
    <w:rsid w:val="00DA09C4"/>
    <w:rsid w:val="00DA1DA5"/>
    <w:rsid w:val="00DA4B06"/>
    <w:rsid w:val="00DA632A"/>
    <w:rsid w:val="00DB54A0"/>
    <w:rsid w:val="00DD37FA"/>
    <w:rsid w:val="00DD5854"/>
    <w:rsid w:val="00DE0D32"/>
    <w:rsid w:val="00DE0F37"/>
    <w:rsid w:val="00DE1E4B"/>
    <w:rsid w:val="00DE5E98"/>
    <w:rsid w:val="00DE7B6C"/>
    <w:rsid w:val="00DF1250"/>
    <w:rsid w:val="00DF1450"/>
    <w:rsid w:val="00E015E7"/>
    <w:rsid w:val="00E05BE6"/>
    <w:rsid w:val="00E07180"/>
    <w:rsid w:val="00E101C1"/>
    <w:rsid w:val="00E144EA"/>
    <w:rsid w:val="00E15174"/>
    <w:rsid w:val="00E15908"/>
    <w:rsid w:val="00E227E5"/>
    <w:rsid w:val="00E234A8"/>
    <w:rsid w:val="00E26F11"/>
    <w:rsid w:val="00E31D7A"/>
    <w:rsid w:val="00E31E7B"/>
    <w:rsid w:val="00E33D97"/>
    <w:rsid w:val="00E34527"/>
    <w:rsid w:val="00E34B66"/>
    <w:rsid w:val="00E42638"/>
    <w:rsid w:val="00E42655"/>
    <w:rsid w:val="00E435A3"/>
    <w:rsid w:val="00E46D8C"/>
    <w:rsid w:val="00E471C4"/>
    <w:rsid w:val="00E5162E"/>
    <w:rsid w:val="00E52BDC"/>
    <w:rsid w:val="00E53881"/>
    <w:rsid w:val="00E53F98"/>
    <w:rsid w:val="00E55022"/>
    <w:rsid w:val="00E56BB2"/>
    <w:rsid w:val="00E62263"/>
    <w:rsid w:val="00E63529"/>
    <w:rsid w:val="00E64D9F"/>
    <w:rsid w:val="00E657C9"/>
    <w:rsid w:val="00E66887"/>
    <w:rsid w:val="00E66D25"/>
    <w:rsid w:val="00E71B99"/>
    <w:rsid w:val="00E74A50"/>
    <w:rsid w:val="00E8014F"/>
    <w:rsid w:val="00E83335"/>
    <w:rsid w:val="00E918D8"/>
    <w:rsid w:val="00E924E6"/>
    <w:rsid w:val="00E95585"/>
    <w:rsid w:val="00EA25C6"/>
    <w:rsid w:val="00EA3424"/>
    <w:rsid w:val="00EA55F8"/>
    <w:rsid w:val="00EB0536"/>
    <w:rsid w:val="00EB1BC9"/>
    <w:rsid w:val="00EB4050"/>
    <w:rsid w:val="00EB67BF"/>
    <w:rsid w:val="00EC0B59"/>
    <w:rsid w:val="00EC0FE1"/>
    <w:rsid w:val="00EC286A"/>
    <w:rsid w:val="00EC4F17"/>
    <w:rsid w:val="00ED2966"/>
    <w:rsid w:val="00ED48EE"/>
    <w:rsid w:val="00ED4A01"/>
    <w:rsid w:val="00EE066C"/>
    <w:rsid w:val="00EE1566"/>
    <w:rsid w:val="00EE4E07"/>
    <w:rsid w:val="00EF35C2"/>
    <w:rsid w:val="00EF43B6"/>
    <w:rsid w:val="00EF43BA"/>
    <w:rsid w:val="00EF5E82"/>
    <w:rsid w:val="00F02663"/>
    <w:rsid w:val="00F02C8E"/>
    <w:rsid w:val="00F035FD"/>
    <w:rsid w:val="00F056AA"/>
    <w:rsid w:val="00F05B5E"/>
    <w:rsid w:val="00F126A0"/>
    <w:rsid w:val="00F22A50"/>
    <w:rsid w:val="00F2556F"/>
    <w:rsid w:val="00F2585A"/>
    <w:rsid w:val="00F26534"/>
    <w:rsid w:val="00F276EB"/>
    <w:rsid w:val="00F33ED2"/>
    <w:rsid w:val="00F40244"/>
    <w:rsid w:val="00F44970"/>
    <w:rsid w:val="00F45C2E"/>
    <w:rsid w:val="00F47718"/>
    <w:rsid w:val="00F517C4"/>
    <w:rsid w:val="00F51DB6"/>
    <w:rsid w:val="00F61916"/>
    <w:rsid w:val="00F66744"/>
    <w:rsid w:val="00F67AE1"/>
    <w:rsid w:val="00F71242"/>
    <w:rsid w:val="00F73B0E"/>
    <w:rsid w:val="00F760EF"/>
    <w:rsid w:val="00F806E6"/>
    <w:rsid w:val="00F90BFD"/>
    <w:rsid w:val="00F90E0C"/>
    <w:rsid w:val="00F94096"/>
    <w:rsid w:val="00F96C98"/>
    <w:rsid w:val="00FA0526"/>
    <w:rsid w:val="00FA0A5B"/>
    <w:rsid w:val="00FA15B9"/>
    <w:rsid w:val="00FA217E"/>
    <w:rsid w:val="00FA2267"/>
    <w:rsid w:val="00FA2C5A"/>
    <w:rsid w:val="00FB3D30"/>
    <w:rsid w:val="00FB41F7"/>
    <w:rsid w:val="00FC391C"/>
    <w:rsid w:val="00FC3976"/>
    <w:rsid w:val="00FC6787"/>
    <w:rsid w:val="00FC7281"/>
    <w:rsid w:val="00FD6DBA"/>
    <w:rsid w:val="00FE0B9D"/>
    <w:rsid w:val="00FE264D"/>
    <w:rsid w:val="00FE6613"/>
    <w:rsid w:val="00FF2E0B"/>
    <w:rsid w:val="00FF339F"/>
    <w:rsid w:val="00FF5F94"/>
    <w:rsid w:val="00FF618A"/>
    <w:rsid w:val="00FF646C"/>
    <w:rsid w:val="00FF7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2758DB5"/>
  <w15:docId w15:val="{5805D3A9-E7CC-40FA-ACEF-D2A8EFB0CE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qFormat="1"/>
    <w:lsdException w:name="Emphasis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1C71"/>
    <w:rPr>
      <w:sz w:val="24"/>
      <w:szCs w:val="24"/>
      <w:lang w:val="en-AU"/>
    </w:rPr>
  </w:style>
  <w:style w:type="paragraph" w:styleId="Heading1">
    <w:name w:val="heading 1"/>
    <w:basedOn w:val="BodyText"/>
    <w:next w:val="BodyText"/>
    <w:link w:val="Heading1Char"/>
    <w:qFormat/>
    <w:rsid w:val="005658D0"/>
    <w:pPr>
      <w:keepNext/>
      <w:spacing w:before="360"/>
      <w:outlineLvl w:val="0"/>
    </w:pPr>
    <w:rPr>
      <w:rFonts w:cs="Arial"/>
      <w:b/>
      <w:color w:val="789997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85002D"/>
    <w:pPr>
      <w:keepNext/>
      <w:spacing w:before="240" w:line="260" w:lineRule="atLeast"/>
      <w:outlineLvl w:val="1"/>
    </w:pPr>
    <w:rPr>
      <w:rFonts w:ascii="Arial Bold" w:hAnsi="Arial Bold" w:cs="Arial"/>
      <w:b/>
      <w:bCs/>
      <w:iCs/>
      <w:color w:val="8DC63F"/>
      <w:sz w:val="21"/>
      <w:szCs w:val="21"/>
    </w:rPr>
  </w:style>
  <w:style w:type="paragraph" w:styleId="Heading3">
    <w:name w:val="heading 3"/>
    <w:basedOn w:val="Normal"/>
    <w:next w:val="Normal"/>
    <w:link w:val="Heading3Char"/>
    <w:qFormat/>
    <w:rsid w:val="00F806E6"/>
    <w:pPr>
      <w:keepNext/>
      <w:numPr>
        <w:ilvl w:val="2"/>
        <w:numId w:val="17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F806E6"/>
    <w:pPr>
      <w:keepNext/>
      <w:numPr>
        <w:ilvl w:val="3"/>
        <w:numId w:val="17"/>
      </w:numPr>
      <w:tabs>
        <w:tab w:val="center" w:pos="1701"/>
      </w:tabs>
      <w:ind w:right="1"/>
      <w:jc w:val="center"/>
      <w:outlineLvl w:val="3"/>
    </w:pPr>
    <w:rPr>
      <w:rFonts w:ascii="Arial" w:hAnsi="Arial" w:cs="Arial"/>
      <w:b/>
      <w:sz w:val="36"/>
    </w:rPr>
  </w:style>
  <w:style w:type="paragraph" w:styleId="Heading5">
    <w:name w:val="heading 5"/>
    <w:basedOn w:val="Normal"/>
    <w:next w:val="Normal"/>
    <w:link w:val="Heading5Char"/>
    <w:qFormat/>
    <w:rsid w:val="00F806E6"/>
    <w:pPr>
      <w:keepNext/>
      <w:numPr>
        <w:ilvl w:val="4"/>
        <w:numId w:val="17"/>
      </w:numPr>
      <w:ind w:right="1"/>
      <w:jc w:val="both"/>
      <w:outlineLvl w:val="4"/>
    </w:pPr>
    <w:rPr>
      <w:rFonts w:ascii="Arial" w:hAnsi="Arial" w:cs="Arial"/>
      <w:b/>
      <w:bCs/>
      <w:i/>
      <w:iCs/>
      <w:lang w:val="en-US"/>
    </w:rPr>
  </w:style>
  <w:style w:type="paragraph" w:styleId="Heading7">
    <w:name w:val="heading 7"/>
    <w:basedOn w:val="Normal"/>
    <w:next w:val="Normal"/>
    <w:link w:val="Heading7Char"/>
    <w:qFormat/>
    <w:rsid w:val="00F806E6"/>
    <w:pPr>
      <w:numPr>
        <w:ilvl w:val="6"/>
        <w:numId w:val="17"/>
      </w:num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F806E6"/>
    <w:pPr>
      <w:keepNext/>
      <w:numPr>
        <w:ilvl w:val="7"/>
        <w:numId w:val="17"/>
      </w:numPr>
      <w:outlineLvl w:val="7"/>
    </w:pPr>
    <w:rPr>
      <w:rFonts w:ascii="Arial" w:hAnsi="Arial"/>
      <w:b/>
      <w:sz w:val="28"/>
      <w:szCs w:val="20"/>
      <w:lang w:val="en-GB"/>
    </w:rPr>
  </w:style>
  <w:style w:type="paragraph" w:styleId="Heading9">
    <w:name w:val="heading 9"/>
    <w:basedOn w:val="Normal"/>
    <w:next w:val="Normal"/>
    <w:link w:val="Heading9Char"/>
    <w:qFormat/>
    <w:rsid w:val="00F806E6"/>
    <w:pPr>
      <w:keepNext/>
      <w:numPr>
        <w:ilvl w:val="8"/>
        <w:numId w:val="17"/>
      </w:numPr>
      <w:ind w:right="567"/>
      <w:outlineLvl w:val="8"/>
    </w:pPr>
    <w:rPr>
      <w:rFonts w:ascii="Arial" w:hAnsi="Arial"/>
      <w:b/>
      <w:sz w:val="28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locked/>
    <w:rsid w:val="00004E18"/>
    <w:rPr>
      <w:rFonts w:ascii="Cambria" w:hAnsi="Cambria" w:cs="Times New Roman"/>
      <w:b/>
      <w:bCs/>
      <w:kern w:val="32"/>
      <w:sz w:val="32"/>
      <w:szCs w:val="32"/>
      <w:lang w:val="x-none" w:eastAsia="en-US"/>
    </w:rPr>
  </w:style>
  <w:style w:type="character" w:customStyle="1" w:styleId="Heading2Char">
    <w:name w:val="Heading 2 Char"/>
    <w:link w:val="Heading2"/>
    <w:semiHidden/>
    <w:locked/>
    <w:rsid w:val="00004E18"/>
    <w:rPr>
      <w:rFonts w:ascii="Cambria" w:hAnsi="Cambria" w:cs="Times New Roman"/>
      <w:b/>
      <w:bCs/>
      <w:i/>
      <w:iCs/>
      <w:sz w:val="28"/>
      <w:szCs w:val="28"/>
      <w:lang w:val="x-none" w:eastAsia="en-US"/>
    </w:rPr>
  </w:style>
  <w:style w:type="character" w:customStyle="1" w:styleId="Heading3Char">
    <w:name w:val="Heading 3 Char"/>
    <w:link w:val="Heading3"/>
    <w:locked/>
    <w:rsid w:val="00004E18"/>
    <w:rPr>
      <w:rFonts w:ascii="Arial" w:hAnsi="Arial" w:cs="Arial"/>
      <w:b/>
      <w:bCs/>
      <w:sz w:val="26"/>
      <w:szCs w:val="26"/>
      <w:lang w:val="en-AU" w:eastAsia="en-US" w:bidi="ar-SA"/>
    </w:rPr>
  </w:style>
  <w:style w:type="character" w:customStyle="1" w:styleId="Heading4Char">
    <w:name w:val="Heading 4 Char"/>
    <w:link w:val="Heading4"/>
    <w:locked/>
    <w:rsid w:val="00004E18"/>
    <w:rPr>
      <w:rFonts w:ascii="Arial" w:hAnsi="Arial" w:cs="Arial"/>
      <w:b/>
      <w:sz w:val="36"/>
      <w:szCs w:val="24"/>
      <w:lang w:val="en-AU" w:eastAsia="en-US" w:bidi="ar-SA"/>
    </w:rPr>
  </w:style>
  <w:style w:type="character" w:customStyle="1" w:styleId="Heading5Char">
    <w:name w:val="Heading 5 Char"/>
    <w:link w:val="Heading5"/>
    <w:locked/>
    <w:rsid w:val="00004E18"/>
    <w:rPr>
      <w:rFonts w:ascii="Arial" w:hAnsi="Arial" w:cs="Arial"/>
      <w:b/>
      <w:bCs/>
      <w:i/>
      <w:iCs/>
      <w:sz w:val="24"/>
      <w:szCs w:val="24"/>
      <w:lang w:val="en-US" w:eastAsia="en-US" w:bidi="ar-SA"/>
    </w:rPr>
  </w:style>
  <w:style w:type="character" w:customStyle="1" w:styleId="Heading7Char">
    <w:name w:val="Heading 7 Char"/>
    <w:link w:val="Heading7"/>
    <w:locked/>
    <w:rsid w:val="00004E18"/>
    <w:rPr>
      <w:sz w:val="24"/>
      <w:szCs w:val="24"/>
      <w:lang w:val="en-AU" w:eastAsia="en-US" w:bidi="ar-SA"/>
    </w:rPr>
  </w:style>
  <w:style w:type="character" w:customStyle="1" w:styleId="Heading8Char">
    <w:name w:val="Heading 8 Char"/>
    <w:link w:val="Heading8"/>
    <w:locked/>
    <w:rsid w:val="00004E18"/>
    <w:rPr>
      <w:rFonts w:ascii="Arial" w:hAnsi="Arial"/>
      <w:b/>
      <w:sz w:val="28"/>
      <w:lang w:val="en-GB" w:eastAsia="en-US" w:bidi="ar-SA"/>
    </w:rPr>
  </w:style>
  <w:style w:type="character" w:customStyle="1" w:styleId="Heading9Char">
    <w:name w:val="Heading 9 Char"/>
    <w:link w:val="Heading9"/>
    <w:locked/>
    <w:rsid w:val="00004E18"/>
    <w:rPr>
      <w:rFonts w:ascii="Arial" w:hAnsi="Arial"/>
      <w:b/>
      <w:sz w:val="28"/>
      <w:lang w:val="en-US" w:eastAsia="en-US" w:bidi="ar-SA"/>
    </w:rPr>
  </w:style>
  <w:style w:type="character" w:customStyle="1" w:styleId="FooterChar">
    <w:name w:val="Footer Char"/>
    <w:locked/>
    <w:rsid w:val="00825B2B"/>
    <w:rPr>
      <w:rFonts w:ascii="Garamond" w:hAnsi="Garamond"/>
      <w:b/>
      <w:color w:val="789997"/>
      <w:sz w:val="17"/>
      <w:lang w:val="en-AU" w:eastAsia="en-US"/>
    </w:rPr>
  </w:style>
  <w:style w:type="character" w:styleId="Hyperlink">
    <w:name w:val="Hyperlink"/>
    <w:rsid w:val="00C51C62"/>
    <w:rPr>
      <w:rFonts w:cs="Times New Roman"/>
      <w:color w:val="789997"/>
      <w:u w:val="none"/>
    </w:rPr>
  </w:style>
  <w:style w:type="paragraph" w:styleId="Subtitle">
    <w:name w:val="Subtitle"/>
    <w:basedOn w:val="Title"/>
    <w:link w:val="SubtitleChar"/>
    <w:qFormat/>
    <w:rsid w:val="00471F78"/>
    <w:pPr>
      <w:spacing w:before="360" w:after="60"/>
      <w:outlineLvl w:val="1"/>
    </w:pPr>
    <w:rPr>
      <w:rFonts w:ascii="Arial Narrow" w:hAnsi="Arial Narrow" w:cs="Arial"/>
      <w:b/>
      <w:color w:val="789997"/>
      <w:sz w:val="36"/>
      <w:szCs w:val="36"/>
    </w:rPr>
  </w:style>
  <w:style w:type="character" w:customStyle="1" w:styleId="SubtitleChar">
    <w:name w:val="Subtitle Char"/>
    <w:link w:val="Subtitle"/>
    <w:locked/>
    <w:rsid w:val="00004E18"/>
    <w:rPr>
      <w:rFonts w:ascii="Cambria" w:hAnsi="Cambria" w:cs="Times New Roman"/>
      <w:sz w:val="24"/>
      <w:szCs w:val="24"/>
      <w:lang w:val="x-none" w:eastAsia="en-US"/>
    </w:rPr>
  </w:style>
  <w:style w:type="paragraph" w:styleId="Title">
    <w:name w:val="Title"/>
    <w:basedOn w:val="Normal"/>
    <w:next w:val="Subtitle"/>
    <w:link w:val="TitleChar"/>
    <w:qFormat/>
    <w:rsid w:val="00471F78"/>
    <w:rPr>
      <w:rFonts w:ascii="Garamond" w:hAnsi="Garamond"/>
      <w:color w:val="FFFFFF"/>
      <w:sz w:val="48"/>
      <w:szCs w:val="48"/>
    </w:rPr>
  </w:style>
  <w:style w:type="character" w:customStyle="1" w:styleId="TitleChar">
    <w:name w:val="Title Char"/>
    <w:link w:val="Title"/>
    <w:locked/>
    <w:rsid w:val="00004E18"/>
    <w:rPr>
      <w:rFonts w:ascii="Cambria" w:hAnsi="Cambria" w:cs="Times New Roman"/>
      <w:b/>
      <w:bCs/>
      <w:kern w:val="28"/>
      <w:sz w:val="32"/>
      <w:szCs w:val="32"/>
      <w:lang w:val="x-none" w:eastAsia="en-US"/>
    </w:rPr>
  </w:style>
  <w:style w:type="paragraph" w:styleId="Header">
    <w:name w:val="header"/>
    <w:basedOn w:val="Normal"/>
    <w:link w:val="HeaderChar"/>
    <w:rsid w:val="00A6374B"/>
    <w:pPr>
      <w:tabs>
        <w:tab w:val="right" w:pos="8505"/>
      </w:tabs>
    </w:pPr>
    <w:rPr>
      <w:rFonts w:ascii="Arial" w:hAnsi="Arial"/>
      <w:sz w:val="17"/>
      <w:szCs w:val="17"/>
    </w:rPr>
  </w:style>
  <w:style w:type="character" w:customStyle="1" w:styleId="HeaderChar">
    <w:name w:val="Header Char"/>
    <w:link w:val="Header"/>
    <w:semiHidden/>
    <w:locked/>
    <w:rsid w:val="00004E18"/>
    <w:rPr>
      <w:rFonts w:cs="Times New Roman"/>
      <w:sz w:val="24"/>
      <w:szCs w:val="24"/>
      <w:lang w:val="x-none" w:eastAsia="en-US"/>
    </w:rPr>
  </w:style>
  <w:style w:type="paragraph" w:styleId="Footer">
    <w:name w:val="footer"/>
    <w:basedOn w:val="Normal"/>
    <w:link w:val="FooterChar1"/>
    <w:rsid w:val="00825B2B"/>
    <w:pPr>
      <w:tabs>
        <w:tab w:val="right" w:pos="8505"/>
      </w:tabs>
    </w:pPr>
    <w:rPr>
      <w:rFonts w:ascii="Garamond" w:hAnsi="Garamond"/>
      <w:b/>
      <w:color w:val="789997"/>
      <w:sz w:val="17"/>
      <w:szCs w:val="17"/>
    </w:rPr>
  </w:style>
  <w:style w:type="character" w:customStyle="1" w:styleId="FooterChar1">
    <w:name w:val="Footer Char1"/>
    <w:link w:val="Footer"/>
    <w:semiHidden/>
    <w:locked/>
    <w:rsid w:val="00004E18"/>
    <w:rPr>
      <w:rFonts w:cs="Times New Roman"/>
      <w:sz w:val="24"/>
      <w:szCs w:val="24"/>
      <w:lang w:val="x-none" w:eastAsia="en-US"/>
    </w:rPr>
  </w:style>
  <w:style w:type="table" w:styleId="TableGrid">
    <w:name w:val="Table Grid"/>
    <w:basedOn w:val="TableNormal"/>
    <w:semiHidden/>
    <w:rsid w:val="0086148E"/>
    <w:rPr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rsid w:val="009A2D5C"/>
    <w:rPr>
      <w:rFonts w:ascii="Arial Narrow" w:hAnsi="Arial Narrow" w:cs="Times New Roman"/>
      <w:b/>
      <w:color w:val="auto"/>
      <w:sz w:val="17"/>
      <w:szCs w:val="17"/>
    </w:rPr>
  </w:style>
  <w:style w:type="paragraph" w:styleId="BodyText">
    <w:name w:val="Body Text"/>
    <w:basedOn w:val="Normal"/>
    <w:link w:val="BodyTextChar"/>
    <w:rsid w:val="00471F78"/>
    <w:pPr>
      <w:spacing w:before="140" w:line="300" w:lineRule="atLeast"/>
    </w:pPr>
    <w:rPr>
      <w:rFonts w:ascii="Arial Narrow" w:hAnsi="Arial Narrow"/>
      <w:sz w:val="21"/>
      <w:szCs w:val="21"/>
    </w:rPr>
  </w:style>
  <w:style w:type="character" w:customStyle="1" w:styleId="BodyTextChar">
    <w:name w:val="Body Text Char"/>
    <w:link w:val="BodyText"/>
    <w:locked/>
    <w:rsid w:val="00CB0A30"/>
    <w:rPr>
      <w:rFonts w:ascii="Arial Narrow" w:hAnsi="Arial Narrow" w:cs="Times New Roman"/>
      <w:sz w:val="21"/>
      <w:szCs w:val="21"/>
      <w:lang w:val="en-AU" w:eastAsia="en-US" w:bidi="ar-SA"/>
    </w:rPr>
  </w:style>
  <w:style w:type="paragraph" w:styleId="ListBullet">
    <w:name w:val="List Bullet"/>
    <w:basedOn w:val="BodyText"/>
    <w:rsid w:val="00825B2B"/>
    <w:pPr>
      <w:numPr>
        <w:numId w:val="3"/>
      </w:numPr>
      <w:spacing w:before="60"/>
    </w:pPr>
  </w:style>
  <w:style w:type="paragraph" w:customStyle="1" w:styleId="Tablebody">
    <w:name w:val="Table body"/>
    <w:basedOn w:val="BodyText"/>
    <w:link w:val="TablebodyChar"/>
    <w:rsid w:val="00B97AB1"/>
    <w:pPr>
      <w:spacing w:before="0" w:line="240" w:lineRule="atLeast"/>
    </w:pPr>
    <w:rPr>
      <w:rFonts w:cs="Arial"/>
      <w:sz w:val="20"/>
      <w:szCs w:val="20"/>
    </w:rPr>
  </w:style>
  <w:style w:type="paragraph" w:customStyle="1" w:styleId="TableHeading1">
    <w:name w:val="Table Heading 1"/>
    <w:basedOn w:val="Tablebody"/>
    <w:rsid w:val="008B16BB"/>
    <w:pPr>
      <w:numPr>
        <w:numId w:val="19"/>
      </w:numPr>
      <w:spacing w:line="240" w:lineRule="auto"/>
    </w:pPr>
    <w:rPr>
      <w:b/>
      <w:color w:val="FFFFFF"/>
      <w:szCs w:val="21"/>
    </w:rPr>
  </w:style>
  <w:style w:type="paragraph" w:customStyle="1" w:styleId="TableHeading2">
    <w:name w:val="Table Heading 2"/>
    <w:basedOn w:val="Tablebody"/>
    <w:next w:val="Tablebody"/>
    <w:link w:val="TableHeading2Char"/>
    <w:rsid w:val="00432717"/>
    <w:rPr>
      <w:b/>
      <w:szCs w:val="21"/>
    </w:rPr>
  </w:style>
  <w:style w:type="paragraph" w:customStyle="1" w:styleId="Note">
    <w:name w:val="Note"/>
    <w:basedOn w:val="Tablebody"/>
    <w:next w:val="Tablebody"/>
    <w:link w:val="NoteChar"/>
    <w:rsid w:val="00324361"/>
    <w:pPr>
      <w:spacing w:line="240" w:lineRule="auto"/>
    </w:pPr>
    <w:rPr>
      <w:sz w:val="17"/>
    </w:rPr>
  </w:style>
  <w:style w:type="character" w:customStyle="1" w:styleId="TablebodyChar">
    <w:name w:val="Table body Char"/>
    <w:link w:val="Tablebody"/>
    <w:locked/>
    <w:rsid w:val="00B97AB1"/>
    <w:rPr>
      <w:rFonts w:ascii="Arial Narrow" w:hAnsi="Arial Narrow" w:cs="Arial"/>
      <w:sz w:val="21"/>
      <w:szCs w:val="21"/>
      <w:lang w:val="en-AU" w:eastAsia="en-US" w:bidi="ar-SA"/>
    </w:rPr>
  </w:style>
  <w:style w:type="character" w:customStyle="1" w:styleId="NoteChar">
    <w:name w:val="Note Char"/>
    <w:basedOn w:val="TablebodyChar"/>
    <w:link w:val="Note"/>
    <w:locked/>
    <w:rsid w:val="00CB0A30"/>
    <w:rPr>
      <w:rFonts w:ascii="Arial Narrow" w:hAnsi="Arial Narrow" w:cs="Arial"/>
      <w:sz w:val="21"/>
      <w:szCs w:val="21"/>
      <w:lang w:val="en-AU" w:eastAsia="en-US" w:bidi="ar-SA"/>
    </w:rPr>
  </w:style>
  <w:style w:type="character" w:styleId="FollowedHyperlink">
    <w:name w:val="FollowedHyperlink"/>
    <w:rsid w:val="007A1601"/>
    <w:rPr>
      <w:rFonts w:cs="Times New Roman"/>
      <w:color w:val="800080"/>
      <w:u w:val="single"/>
    </w:rPr>
  </w:style>
  <w:style w:type="character" w:styleId="Emphasis">
    <w:name w:val="Emphasis"/>
    <w:qFormat/>
    <w:rsid w:val="007A1601"/>
    <w:rPr>
      <w:rFonts w:cs="Times New Roman"/>
      <w:i/>
      <w:iCs/>
    </w:rPr>
  </w:style>
  <w:style w:type="character" w:styleId="Strong">
    <w:name w:val="Strong"/>
    <w:qFormat/>
    <w:rsid w:val="007A1601"/>
    <w:rPr>
      <w:rFonts w:cs="Times New Roman"/>
      <w:b/>
      <w:bCs/>
    </w:rPr>
  </w:style>
  <w:style w:type="character" w:customStyle="1" w:styleId="TableHeading2Char">
    <w:name w:val="Table Heading 2 Char"/>
    <w:link w:val="TableHeading2"/>
    <w:locked/>
    <w:rsid w:val="00432717"/>
    <w:rPr>
      <w:rFonts w:ascii="Arial Narrow" w:hAnsi="Arial Narrow" w:cs="Arial"/>
      <w:b/>
      <w:sz w:val="21"/>
      <w:szCs w:val="21"/>
      <w:lang w:val="en-AU" w:eastAsia="en-US" w:bidi="ar-SA"/>
    </w:rPr>
  </w:style>
  <w:style w:type="paragraph" w:customStyle="1" w:styleId="Tablelistbullet">
    <w:name w:val="Table list bullet"/>
    <w:basedOn w:val="ListBullet"/>
    <w:rsid w:val="00BB455E"/>
    <w:pPr>
      <w:spacing w:before="0" w:line="240" w:lineRule="atLeast"/>
    </w:pPr>
    <w:rPr>
      <w:sz w:val="20"/>
      <w:szCs w:val="20"/>
    </w:rPr>
  </w:style>
  <w:style w:type="paragraph" w:styleId="Caption">
    <w:name w:val="caption"/>
    <w:basedOn w:val="Normal"/>
    <w:next w:val="Normal"/>
    <w:qFormat/>
    <w:rsid w:val="00825B2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rsid w:val="008E398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locked/>
    <w:rsid w:val="00004E18"/>
    <w:rPr>
      <w:rFonts w:cs="Times New Roman"/>
      <w:sz w:val="2"/>
      <w:lang w:val="x-none" w:eastAsia="en-US"/>
    </w:rPr>
  </w:style>
  <w:style w:type="paragraph" w:customStyle="1" w:styleId="listparagraph">
    <w:name w:val="listparagraph"/>
    <w:basedOn w:val="Normal"/>
    <w:rsid w:val="001F622D"/>
    <w:pPr>
      <w:ind w:left="720"/>
    </w:pPr>
    <w:rPr>
      <w:rFonts w:ascii="Calibri" w:eastAsia="Calibri" w:hAnsi="Calibri" w:cs="Calibri"/>
      <w:sz w:val="22"/>
      <w:szCs w:val="22"/>
      <w:lang w:eastAsia="en-AU"/>
    </w:rPr>
  </w:style>
  <w:style w:type="character" w:styleId="CommentReference">
    <w:name w:val="annotation reference"/>
    <w:locked/>
    <w:rsid w:val="00680FA9"/>
    <w:rPr>
      <w:sz w:val="16"/>
      <w:szCs w:val="16"/>
    </w:rPr>
  </w:style>
  <w:style w:type="paragraph" w:styleId="CommentText">
    <w:name w:val="annotation text"/>
    <w:basedOn w:val="Normal"/>
    <w:link w:val="CommentTextChar"/>
    <w:locked/>
    <w:rsid w:val="00680FA9"/>
    <w:rPr>
      <w:sz w:val="20"/>
      <w:szCs w:val="20"/>
    </w:rPr>
  </w:style>
  <w:style w:type="character" w:customStyle="1" w:styleId="CommentTextChar">
    <w:name w:val="Comment Text Char"/>
    <w:link w:val="CommentText"/>
    <w:rsid w:val="00680FA9"/>
    <w:rPr>
      <w:lang w:val="en-AU"/>
    </w:rPr>
  </w:style>
  <w:style w:type="paragraph" w:styleId="CommentSubject">
    <w:name w:val="annotation subject"/>
    <w:basedOn w:val="CommentText"/>
    <w:next w:val="CommentText"/>
    <w:link w:val="CommentSubjectChar"/>
    <w:locked/>
    <w:rsid w:val="00680FA9"/>
    <w:rPr>
      <w:b/>
      <w:bCs/>
    </w:rPr>
  </w:style>
  <w:style w:type="character" w:customStyle="1" w:styleId="CommentSubjectChar">
    <w:name w:val="Comment Subject Char"/>
    <w:link w:val="CommentSubject"/>
    <w:rsid w:val="00680FA9"/>
    <w:rPr>
      <w:b/>
      <w:bCs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9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footer" Target="footer3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SourceURL xmlns="7decae43-5d66-488c-bf45-2dc10201e764">http://www.ausaid.gov.au/scholar/pdf/referee.doc</MigrationSourceURL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D224E1FFF71D4FB55CE5FF452BF582" ma:contentTypeVersion="2" ma:contentTypeDescription="Create a new document." ma:contentTypeScope="" ma:versionID="886b38c8d7fd04cf2b8e9e46f0338018">
  <xsd:schema xmlns:xsd="http://www.w3.org/2001/XMLSchema" xmlns:xs="http://www.w3.org/2001/XMLSchema" xmlns:p="http://schemas.microsoft.com/office/2006/metadata/properties" xmlns:ns1="http://schemas.microsoft.com/sharepoint/v3" xmlns:ns2="7decae43-5d66-488c-bf45-2dc10201e764" targetNamespace="http://schemas.microsoft.com/office/2006/metadata/properties" ma:root="true" ma:fieldsID="c1abc883ddc342c47f420c5bc65664c1" ns1:_="" ns2:_="">
    <xsd:import namespace="http://schemas.microsoft.com/sharepoint/v3"/>
    <xsd:import namespace="7decae43-5d66-488c-bf45-2dc10201e7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MigrationSourceUR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ecae43-5d66-488c-bf45-2dc10201e764" elementFormDefault="qualified">
    <xsd:import namespace="http://schemas.microsoft.com/office/2006/documentManagement/types"/>
    <xsd:import namespace="http://schemas.microsoft.com/office/infopath/2007/PartnerControls"/>
    <xsd:element name="MigrationSourceURL" ma:index="10" nillable="true" ma:displayName="MigrationSourceURL" ma:internalName="MigrationSourceURL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LongProperties xmlns="http://schemas.microsoft.com/office/2006/metadata/longProperties"/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7193E66-ADF1-4105-8A33-2148B17764BF}">
  <ds:schemaRefs>
    <ds:schemaRef ds:uri="http://schemas.microsoft.com/office/2006/metadata/properties"/>
    <ds:schemaRef ds:uri="http://schemas.microsoft.com/office/infopath/2007/PartnerControls"/>
    <ds:schemaRef ds:uri="7decae43-5d66-488c-bf45-2dc10201e764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BB8E9A66-4443-4376-BA6A-95AB9673D6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decae43-5d66-488c-bf45-2dc10201e7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137E116-BF01-4ECA-8920-088693AF9288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833BCB3A-0AA7-4146-878C-1AC8028284BF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AB391F11-4CD0-4AA5-B202-A16424CD413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40</Words>
  <Characters>1331</Characters>
  <Application>Microsoft Office Word</Application>
  <DocSecurity>0</DocSecurity>
  <Lines>94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stralian Leadership Awards 2008</vt:lpstr>
    </vt:vector>
  </TitlesOfParts>
  <Company>AusAID</Company>
  <LinksUpToDate>false</LinksUpToDate>
  <CharactersWithSpaces>1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stralian Leadership Awards 2008</dc:title>
  <dc:subject>Scholarship referee report form</dc:subject>
  <dc:creator>AusAID</dc:creator>
  <cp:lastModifiedBy>Mahmood, Faizia</cp:lastModifiedBy>
  <cp:revision>16</cp:revision>
  <cp:lastPrinted>2011-12-15T03:52:00Z</cp:lastPrinted>
  <dcterms:created xsi:type="dcterms:W3CDTF">2019-01-13T11:09:00Z</dcterms:created>
  <dcterms:modified xsi:type="dcterms:W3CDTF">2026-01-15T09:36:00Z</dcterms:modified>
  <cp:category>Form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System Account</vt:lpwstr>
  </property>
  <property fmtid="{D5CDD505-2E9C-101B-9397-08002B2CF9AE}" pid="3" name="xd_Signature">
    <vt:lpwstr/>
  </property>
  <property fmtid="{D5CDD505-2E9C-101B-9397-08002B2CF9AE}" pid="4" name="Order">
    <vt:lpwstr>1600.00000000000</vt:lpwstr>
  </property>
  <property fmtid="{D5CDD505-2E9C-101B-9397-08002B2CF9AE}" pid="5" name="TemplateUrl">
    <vt:lpwstr/>
  </property>
  <property fmtid="{D5CDD505-2E9C-101B-9397-08002B2CF9AE}" pid="6" name="xd_ProgID">
    <vt:lpwstr/>
  </property>
  <property fmtid="{D5CDD505-2E9C-101B-9397-08002B2CF9AE}" pid="7" name="display_urn:schemas-microsoft-com:office:office#Author">
    <vt:lpwstr>System Account</vt:lpwstr>
  </property>
</Properties>
</file>